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ink/ink13.xml" ContentType="application/inkml+xml"/>
  <Override PartName="/word/ink/ink14.xml" ContentType="application/inkml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F850AA" w:rsidP="28B6F1F3" w:rsidRDefault="00F850AA" w14:paraId="1C663993" w14:textId="7C83097E">
      <w:pPr>
        <w:spacing w:after="0" w:line="240" w:lineRule="auto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AP formula: Sn = </w:t>
      </w:r>
      <w:r w:rsidR="006B3725">
        <w:rPr>
          <w:sz w:val="20"/>
          <w:szCs w:val="20"/>
        </w:rPr>
        <w:t>(n/2)[2a + (n-1)(d)]</w:t>
      </w:r>
    </w:p>
    <w:p w:rsidRPr="00874F69" w:rsidR="00D17F0B" w:rsidP="28B6F1F3" w:rsidRDefault="00692777" w14:paraId="68994E8E" w14:textId="037436C8">
      <w:pPr>
        <w:spacing w:after="0" w:line="240" w:lineRule="auto"/>
        <w:jc w:val="both"/>
        <w:rPr>
          <w:sz w:val="20"/>
          <w:szCs w:val="20"/>
        </w:rPr>
      </w:pPr>
      <w:r>
        <w:rPr>
          <w:sz w:val="20"/>
          <w:szCs w:val="20"/>
        </w:rPr>
        <w:t>KB/MB/GB</w:t>
      </w:r>
      <w:r w:rsidR="00874F69">
        <w:rPr>
          <w:sz w:val="20"/>
          <w:szCs w:val="20"/>
        </w:rPr>
        <w:t xml:space="preserve"> =</w:t>
      </w:r>
      <w:r>
        <w:rPr>
          <w:sz w:val="20"/>
          <w:szCs w:val="20"/>
        </w:rPr>
        <w:t xml:space="preserve"> 2</w:t>
      </w:r>
      <w:r w:rsidRPr="00692777">
        <w:rPr>
          <w:sz w:val="20"/>
          <w:szCs w:val="20"/>
          <w:vertAlign w:val="superscript"/>
        </w:rPr>
        <w:t>10</w:t>
      </w:r>
      <w:r>
        <w:rPr>
          <w:sz w:val="20"/>
          <w:szCs w:val="20"/>
        </w:rPr>
        <w:t>/ 2</w:t>
      </w:r>
      <w:r w:rsidRPr="00692777">
        <w:rPr>
          <w:sz w:val="20"/>
          <w:szCs w:val="20"/>
          <w:vertAlign w:val="superscript"/>
        </w:rPr>
        <w:t>20</w:t>
      </w:r>
      <w:r>
        <w:rPr>
          <w:sz w:val="20"/>
          <w:szCs w:val="20"/>
        </w:rPr>
        <w:t>/ 2</w:t>
      </w:r>
      <w:r w:rsidRPr="00692777">
        <w:rPr>
          <w:sz w:val="20"/>
          <w:szCs w:val="20"/>
          <w:vertAlign w:val="superscript"/>
        </w:rPr>
        <w:t>30</w:t>
      </w:r>
      <w:r w:rsidR="00874F69">
        <w:rPr>
          <w:sz w:val="20"/>
          <w:szCs w:val="20"/>
        </w:rPr>
        <w:t xml:space="preserve"> B</w:t>
      </w:r>
    </w:p>
    <w:p w:rsidR="150A96CF" w:rsidP="28B6F1F3" w:rsidRDefault="150A96CF" w14:paraId="7C5A5F9E" w14:textId="0B9830EB">
      <w:pPr>
        <w:spacing w:after="0" w:line="240" w:lineRule="auto"/>
        <w:jc w:val="both"/>
        <w:rPr>
          <w:sz w:val="20"/>
          <w:szCs w:val="20"/>
          <w:vertAlign w:val="superscript"/>
        </w:rPr>
      </w:pPr>
      <w:r w:rsidRPr="150A96CF">
        <w:rPr>
          <w:sz w:val="20"/>
          <w:szCs w:val="20"/>
        </w:rPr>
        <w:t xml:space="preserve">Rotational Delay =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60</m:t>
            </m:r>
          </m:num>
          <m:den>
            <m:r>
              <w:rPr>
                <w:rFonts w:ascii="Cambria Math" w:hAnsi="Cambria Math"/>
              </w:rPr>
              <m:t>rpm</m:t>
            </m:r>
          </m:den>
        </m:f>
        <m:r>
          <w:rPr>
            <w:rFonts w:ascii="Cambria Math" w:hAnsi="Cambria Math"/>
          </w:rPr>
          <m:t>⋅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10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  <m:r>
          <w:rPr>
            <w:rFonts w:ascii="Cambria Math" w:hAnsi="Cambria Math"/>
          </w:rPr>
          <m:t> ms</m:t>
        </m:r>
      </m:oMath>
    </w:p>
    <w:p w:rsidR="150A96CF" w:rsidP="28B6F1F3" w:rsidRDefault="150A96CF" w14:paraId="36CAF9BB" w14:textId="2ED3F270">
      <w:pPr>
        <w:spacing w:after="0" w:line="240" w:lineRule="auto"/>
        <w:jc w:val="both"/>
        <w:rPr>
          <w:sz w:val="20"/>
          <w:szCs w:val="20"/>
        </w:rPr>
      </w:pPr>
      <w:r w:rsidRPr="150A96CF">
        <w:rPr>
          <w:sz w:val="20"/>
          <w:szCs w:val="20"/>
        </w:rPr>
        <w:t xml:space="preserve">Avg Rotational Delay =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Rotational Delay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</w:p>
    <w:p w:rsidR="150A96CF" w:rsidP="28B6F1F3" w:rsidRDefault="150A96CF" w14:paraId="5D4E8580" w14:textId="07C289E1">
      <w:pPr>
        <w:spacing w:after="0" w:line="240" w:lineRule="auto"/>
        <w:jc w:val="both"/>
        <w:rPr>
          <w:sz w:val="20"/>
          <w:szCs w:val="20"/>
        </w:rPr>
      </w:pPr>
      <w:r w:rsidRPr="150A96CF">
        <w:rPr>
          <w:sz w:val="20"/>
          <w:szCs w:val="20"/>
        </w:rPr>
        <w:t xml:space="preserve">Time to Read 1 Sector with Gap =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Rotational Delay</m:t>
            </m:r>
          </m:num>
          <m:den>
            <m:r>
              <w:rPr>
                <w:rFonts w:ascii="Cambria Math" w:hAnsi="Cambria Math"/>
              </w:rPr>
              <m:t>number of </m:t>
            </m:r>
            <m:func>
              <m:funcPr>
                <m:ctrlPr>
                  <w:rPr>
                    <w:rFonts w:ascii="Cambria Math" w:hAnsi="Cambria Math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sec</m:t>
                </m:r>
              </m:fName>
              <m:e>
                <m:r>
                  <w:rPr>
                    <w:rFonts w:ascii="Cambria Math" w:hAnsi="Cambria Math"/>
                  </w:rPr>
                  <m:t>t</m:t>
                </m:r>
              </m:e>
            </m:func>
            <m:r>
              <w:rPr>
                <w:rFonts w:ascii="Cambria Math" w:hAnsi="Cambria Math"/>
              </w:rPr>
              <m:t>ors</m:t>
            </m:r>
          </m:den>
        </m:f>
        <m:r>
          <w:rPr>
            <w:rFonts w:ascii="Cambria Math" w:hAnsi="Cambria Math"/>
          </w:rPr>
          <m:t> ms</m:t>
        </m:r>
      </m:oMath>
    </w:p>
    <w:p w:rsidR="150A96CF" w:rsidP="28B6F1F3" w:rsidRDefault="150A96CF" w14:paraId="73208FA4" w14:textId="719F08A6">
      <w:pPr>
        <w:spacing w:after="0" w:line="240" w:lineRule="auto"/>
        <w:jc w:val="both"/>
        <w:rPr>
          <w:sz w:val="20"/>
          <w:szCs w:val="20"/>
        </w:rPr>
      </w:pPr>
      <w:r w:rsidRPr="150A96CF">
        <w:rPr>
          <w:sz w:val="20"/>
          <w:szCs w:val="20"/>
        </w:rPr>
        <w:t xml:space="preserve">Time to Read 1 Sector </w:t>
      </w:r>
      <w:r w:rsidRPr="150A96CF">
        <w:rPr>
          <w:b/>
          <w:bCs/>
          <w:sz w:val="20"/>
          <w:szCs w:val="20"/>
        </w:rPr>
        <w:t xml:space="preserve">without </w:t>
      </w:r>
      <w:r w:rsidRPr="150A96CF">
        <w:rPr>
          <w:sz w:val="20"/>
          <w:szCs w:val="20"/>
        </w:rPr>
        <w:t xml:space="preserve">Gap =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Time to read 1 </m:t>
            </m:r>
            <m:func>
              <m:funcPr>
                <m:ctrlPr>
                  <w:rPr>
                    <w:rFonts w:ascii="Cambria Math" w:hAnsi="Cambria Math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sec</m:t>
                </m:r>
              </m:fName>
              <m:e>
                <m:r>
                  <w:rPr>
                    <w:rFonts w:ascii="Cambria Math" w:hAnsi="Cambria Math"/>
                  </w:rPr>
                  <m:t>t</m:t>
                </m:r>
              </m:e>
            </m:func>
            <m:r>
              <w:rPr>
                <w:rFonts w:ascii="Cambria Math" w:hAnsi="Cambria Math"/>
              </w:rPr>
              <m:t>or with gap</m:t>
            </m:r>
          </m:num>
          <m:den>
            <m:r>
              <w:rPr>
                <w:rFonts w:ascii="Cambria Math" w:hAnsi="Cambria Math"/>
              </w:rPr>
              <m:t>1 - 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percentage of gap on track</m:t>
                </m:r>
              </m:e>
            </m:d>
          </m:den>
        </m:f>
        <m:r>
          <w:rPr>
            <w:rFonts w:ascii="Cambria Math" w:hAnsi="Cambria Math"/>
          </w:rPr>
          <m:t> ms</m:t>
        </m:r>
      </m:oMath>
    </w:p>
    <w:p w:rsidR="150A96CF" w:rsidP="28B6F1F3" w:rsidRDefault="150A96CF" w14:paraId="7FC6950A" w14:textId="50E8E1C8">
      <w:pPr>
        <w:spacing w:after="0" w:line="240" w:lineRule="auto"/>
        <w:jc w:val="both"/>
        <w:rPr>
          <w:sz w:val="18"/>
          <w:szCs w:val="18"/>
        </w:rPr>
      </w:pPr>
      <w:r w:rsidRPr="28B6F1F3">
        <w:rPr>
          <w:sz w:val="20"/>
          <w:szCs w:val="20"/>
        </w:rPr>
        <w:t>Transfer Time = (# sectors w gap * Time read w gap) + ( (#sectors - #sectors w gap) * Time read w/o gap)</w:t>
      </w:r>
    </w:p>
    <w:p w:rsidR="28B6F1F3" w:rsidP="28B6F1F3" w:rsidRDefault="28B6F1F3" w14:paraId="7126E931" w14:textId="32CD659F">
      <w:pPr>
        <w:spacing w:after="0" w:line="240" w:lineRule="auto"/>
        <w:jc w:val="both"/>
        <w:rPr>
          <w:sz w:val="20"/>
          <w:szCs w:val="20"/>
        </w:rPr>
      </w:pPr>
    </w:p>
    <w:p w:rsidR="00EC2303" w:rsidP="28B6F1F3" w:rsidRDefault="007F7706" w14:paraId="04B81A4B" w14:textId="0C3A98CB">
      <w:pPr>
        <w:rPr>
          <w:sz w:val="20"/>
          <w:szCs w:val="20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58247" behindDoc="0" locked="0" layoutInCell="1" allowOverlap="1" wp14:anchorId="3F046AEE" wp14:editId="7CD4B55A">
                <wp:simplePos x="0" y="0"/>
                <wp:positionH relativeFrom="column">
                  <wp:posOffset>5264520</wp:posOffset>
                </wp:positionH>
                <wp:positionV relativeFrom="paragraph">
                  <wp:posOffset>2972445</wp:posOffset>
                </wp:positionV>
                <wp:extent cx="217080" cy="271800"/>
                <wp:effectExtent l="38100" t="57150" r="0" b="52070"/>
                <wp:wrapNone/>
                <wp:docPr id="32" name="Ink 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">
                      <w14:nvContentPartPr>
                        <w14:cNvContentPartPr/>
                      </w14:nvContentPartPr>
                      <w14:xfrm>
                        <a:off x="0" y="0"/>
                        <a:ext cx="217080" cy="271800"/>
                      </w14:xfrm>
                    </w14:contentPart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>
            <w:pict w14:anchorId="5EC472FF">
              <v:shapetype id="_x0000_t75" coordsize="21600,21600" filled="f" stroked="f" o:spt="75" o:preferrelative="t" path="m@4@5l@4@11@9@11@9@5xe" w14:anchorId="19035782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gradientshapeok="t" o:connecttype="rect" o:extrusionok="f"/>
                <o:lock v:ext="edit" aspectratio="t"/>
              </v:shapetype>
              <v:shape id="Ink 32" style="position:absolute;margin-left:413.85pt;margin-top:233.35pt;width:18.55pt;height:22.8pt;z-index:25165824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">
                <v:imagedata o:title="" r:id="rId11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58246" behindDoc="0" locked="0" layoutInCell="1" allowOverlap="1" wp14:anchorId="34D46A39" wp14:editId="4DF3DC47">
                <wp:simplePos x="0" y="0"/>
                <wp:positionH relativeFrom="column">
                  <wp:posOffset>5324280</wp:posOffset>
                </wp:positionH>
                <wp:positionV relativeFrom="paragraph">
                  <wp:posOffset>2644125</wp:posOffset>
                </wp:positionV>
                <wp:extent cx="293760" cy="232200"/>
                <wp:effectExtent l="38100" t="57150" r="30480" b="53975"/>
                <wp:wrapNone/>
                <wp:docPr id="30" name="Ink 3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">
                      <w14:nvContentPartPr>
                        <w14:cNvContentPartPr/>
                      </w14:nvContentPartPr>
                      <w14:xfrm>
                        <a:off x="0" y="0"/>
                        <a:ext cx="293760" cy="232200"/>
                      </w14:xfrm>
                    </w14:contentPart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>
            <w:pict w14:anchorId="1DB77C25">
              <v:shape id="Ink 30" style="position:absolute;margin-left:418.55pt;margin-top:207.5pt;width:24.55pt;height:19.7pt;z-index:25165824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" w14:anchorId="7E3A9C95">
                <v:imagedata o:title="" r:id="rId13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58245" behindDoc="0" locked="0" layoutInCell="1" allowOverlap="1" wp14:anchorId="1A49C958" wp14:editId="2B5CC5FE">
                <wp:simplePos x="0" y="0"/>
                <wp:positionH relativeFrom="column">
                  <wp:posOffset>5112385</wp:posOffset>
                </wp:positionH>
                <wp:positionV relativeFrom="paragraph">
                  <wp:posOffset>1234440</wp:posOffset>
                </wp:positionV>
                <wp:extent cx="457440" cy="1226110"/>
                <wp:effectExtent l="38100" t="57150" r="38100" b="50800"/>
                <wp:wrapNone/>
                <wp:docPr id="29" name="Ink 2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">
                      <w14:nvContentPartPr>
                        <w14:cNvContentPartPr/>
                      </w14:nvContentPartPr>
                      <w14:xfrm>
                        <a:off x="0" y="0"/>
                        <a:ext cx="457440" cy="1226110"/>
                      </w14:xfrm>
                    </w14:contentPart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>
            <w:pict w14:anchorId="2B50FBCB">
              <v:shape id="Ink 29" style="position:absolute;margin-left:401.85pt;margin-top:96.5pt;width:37.4pt;height:98pt;z-index:25165824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" w14:anchorId="0E3D50DC">
                <v:imagedata o:title="" r:id="rId15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58244" behindDoc="0" locked="0" layoutInCell="1" allowOverlap="1" wp14:anchorId="7E0F2DF3" wp14:editId="726A35B6">
                <wp:simplePos x="0" y="0"/>
                <wp:positionH relativeFrom="column">
                  <wp:posOffset>4945200</wp:posOffset>
                </wp:positionH>
                <wp:positionV relativeFrom="paragraph">
                  <wp:posOffset>839805</wp:posOffset>
                </wp:positionV>
                <wp:extent cx="115200" cy="2433240"/>
                <wp:effectExtent l="38100" t="38100" r="56515" b="43815"/>
                <wp:wrapNone/>
                <wp:docPr id="22" name="Ink 2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">
                      <w14:nvContentPartPr>
                        <w14:cNvContentPartPr/>
                      </w14:nvContentPartPr>
                      <w14:xfrm>
                        <a:off x="0" y="0"/>
                        <a:ext cx="115200" cy="2433240"/>
                      </w14:xfrm>
                    </w14:contentPart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>
            <w:pict w14:anchorId="7055DC62">
              <v:shape id="Ink 22" style="position:absolute;margin-left:388.7pt;margin-top:65.45pt;width:10.45pt;height:193.05pt;z-index:2516582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" w14:anchorId="1634ECAA">
                <v:imagedata o:title="" r:id="rId17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58243" behindDoc="0" locked="0" layoutInCell="1" allowOverlap="1" wp14:anchorId="42A4F8B4" wp14:editId="10E5E6F1">
                <wp:simplePos x="0" y="0"/>
                <wp:positionH relativeFrom="column">
                  <wp:posOffset>5073650</wp:posOffset>
                </wp:positionH>
                <wp:positionV relativeFrom="paragraph">
                  <wp:posOffset>903605</wp:posOffset>
                </wp:positionV>
                <wp:extent cx="565655" cy="205740"/>
                <wp:effectExtent l="38100" t="57150" r="25400" b="41910"/>
                <wp:wrapNone/>
                <wp:docPr id="21" name="Ink 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">
                      <w14:nvContentPartPr>
                        <w14:cNvContentPartPr/>
                      </w14:nvContentPartPr>
                      <w14:xfrm>
                        <a:off x="0" y="0"/>
                        <a:ext cx="565655" cy="205740"/>
                      </w14:xfrm>
                    </w14:contentPart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>
            <w:pict w14:anchorId="044BBCA8">
              <v:shape id="Ink 21" style="position:absolute;margin-left:398.8pt;margin-top:70.45pt;width:46pt;height:17.6pt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" w14:anchorId="55E00629">
                <v:imagedata o:title="" r:id="rId19"/>
              </v:shape>
            </w:pict>
          </mc:Fallback>
        </mc:AlternateContent>
      </w:r>
      <w:r w:rsidR="00E76CC4">
        <w:rPr>
          <w:noProof/>
        </w:rPr>
        <mc:AlternateContent>
          <mc:Choice Requires="wpi">
            <w:drawing>
              <wp:anchor distT="0" distB="0" distL="114300" distR="114300" simplePos="0" relativeHeight="251658241" behindDoc="0" locked="0" layoutInCell="1" allowOverlap="1" wp14:anchorId="5BACE73A" wp14:editId="02E51B24">
                <wp:simplePos x="0" y="0"/>
                <wp:positionH relativeFrom="column">
                  <wp:posOffset>3048000</wp:posOffset>
                </wp:positionH>
                <wp:positionV relativeFrom="paragraph">
                  <wp:posOffset>1630680</wp:posOffset>
                </wp:positionV>
                <wp:extent cx="508105" cy="159385"/>
                <wp:effectExtent l="57150" t="57150" r="6350" b="50165"/>
                <wp:wrapNone/>
                <wp:docPr id="13" name="Ink 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">
                      <w14:nvContentPartPr>
                        <w14:cNvContentPartPr/>
                      </w14:nvContentPartPr>
                      <w14:xfrm>
                        <a:off x="0" y="0"/>
                        <a:ext cx="508105" cy="159385"/>
                      </w14:xfrm>
                    </w14:contentPart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>
            <w:pict w14:anchorId="0D4BDDA6">
              <v:shape id="Ink 13" style="position:absolute;margin-left:239.3pt;margin-top:127.7pt;width:41.4pt;height:13.95pt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" w14:anchorId="4A88B54C">
                <v:imagedata o:title="" r:id="rId21"/>
              </v:shape>
            </w:pict>
          </mc:Fallback>
        </mc:AlternateContent>
      </w:r>
      <w:r w:rsidR="00E76CC4">
        <w:rPr>
          <w:noProof/>
        </w:rPr>
        <mc:AlternateContent>
          <mc:Choice Requires="wpi">
            <w:drawing>
              <wp:anchor distT="0" distB="0" distL="114300" distR="114300" simplePos="0" relativeHeight="251658240" behindDoc="0" locked="0" layoutInCell="1" allowOverlap="1" wp14:anchorId="63F4B2D2" wp14:editId="6DFCC624">
                <wp:simplePos x="0" y="0"/>
                <wp:positionH relativeFrom="column">
                  <wp:posOffset>3010200</wp:posOffset>
                </wp:positionH>
                <wp:positionV relativeFrom="paragraph">
                  <wp:posOffset>1760240</wp:posOffset>
                </wp:positionV>
                <wp:extent cx="79920" cy="117000"/>
                <wp:effectExtent l="38100" t="57150" r="53975" b="54610"/>
                <wp:wrapNone/>
                <wp:docPr id="4" name="Ink 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">
                      <w14:nvContentPartPr>
                        <w14:cNvContentPartPr/>
                      </w14:nvContentPartPr>
                      <w14:xfrm>
                        <a:off x="0" y="0"/>
                        <a:ext cx="79920" cy="117000"/>
                      </w14:xfrm>
                    </w14:contentPart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>
            <w:pict w14:anchorId="6AF4BDEE">
              <v:shape id="Ink 4" style="position:absolute;margin-left:236.3pt;margin-top:137.9pt;width:7.75pt;height:10.6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" w14:anchorId="280944D3">
                <v:imagedata o:title="" r:id="rId23"/>
              </v:shape>
            </w:pict>
          </mc:Fallback>
        </mc:AlternateContent>
      </w:r>
      <w:r w:rsidR="28B6F1F3">
        <w:rPr>
          <w:noProof/>
        </w:rPr>
        <w:drawing>
          <wp:inline distT="0" distB="0" distL="0" distR="0" wp14:anchorId="383DE1D4" wp14:editId="3D12084E">
            <wp:extent cx="6204857" cy="3438525"/>
            <wp:effectExtent l="0" t="0" r="0" b="0"/>
            <wp:docPr id="1588803487" name="Picture 1588803487" title="Inserting image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04857" cy="3438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1210D" w:rsidR="28B6F1F3">
        <w:rPr>
          <w:sz w:val="20"/>
          <w:szCs w:val="20"/>
        </w:rPr>
        <w:t xml:space="preserve">*Note: GRACE Hash Join formula only applies if </w:t>
      </w:r>
      <m:oMath>
        <m:r>
          <w:rPr>
            <w:rFonts w:ascii="Cambria Math" w:hAnsi="Cambria Math"/>
            <w:sz w:val="20"/>
            <w:szCs w:val="20"/>
          </w:rPr>
          <m:t>B ≥ </m:t>
        </m:r>
        <m:rad>
          <m:radPr>
            <m:degHide m:val="1"/>
            <m:ctrlPr>
              <w:rPr>
                <w:rFonts w:ascii="Cambria Math" w:hAnsi="Cambria Math"/>
                <w:sz w:val="20"/>
                <w:szCs w:val="20"/>
              </w:rPr>
            </m:ctrlPr>
          </m:radPr>
          <m:deg/>
          <m:e>
            <m:r>
              <w:rPr>
                <w:rFonts w:ascii="Cambria Math" w:hAnsi="Cambria Math"/>
                <w:sz w:val="20"/>
                <w:szCs w:val="20"/>
              </w:rPr>
              <m:t>number of pages</m:t>
            </m:r>
          </m:e>
        </m:rad>
      </m:oMath>
      <w:r w:rsidRPr="00D1210D" w:rsidR="28B6F1F3">
        <w:rPr>
          <w:sz w:val="20"/>
          <w:szCs w:val="20"/>
        </w:rPr>
        <w:t xml:space="preserve">, if not repeatedly partition </w:t>
      </w:r>
    </w:p>
    <w:p w:rsidRPr="00D1210D" w:rsidR="00A73EDB" w:rsidP="28B6F1F3" w:rsidRDefault="00694524" w14:paraId="66A5FAEF" w14:textId="1822A8F2">
      <w:pPr>
        <w:rPr>
          <w:sz w:val="20"/>
          <w:szCs w:val="20"/>
        </w:rPr>
      </w:pPr>
      <w:r>
        <w:rPr>
          <w:sz w:val="20"/>
          <w:szCs w:val="20"/>
        </w:rPr>
        <w:t xml:space="preserve">(to be exact: </w:t>
      </w:r>
      <m:oMath>
        <m:f>
          <m:fPr>
            <m:ctrlPr>
              <w:rPr>
                <w:rFonts w:ascii="Cambria Math" w:hAnsi="Cambria Math"/>
                <w:i/>
                <w:sz w:val="20"/>
                <w:szCs w:val="20"/>
              </w:rPr>
            </m:ctrlPr>
          </m:fPr>
          <m:num>
            <m:r>
              <w:rPr>
                <w:rFonts w:ascii="Cambria Math" w:hAnsi="Cambria Math"/>
                <w:sz w:val="20"/>
                <w:szCs w:val="20"/>
              </w:rPr>
              <m:t>M</m:t>
            </m:r>
          </m:num>
          <m:den>
            <m:r>
              <w:rPr>
                <w:rFonts w:ascii="Cambria Math" w:hAnsi="Cambria Math"/>
                <w:sz w:val="20"/>
                <w:szCs w:val="20"/>
              </w:rPr>
              <m:t>B-1</m:t>
            </m:r>
          </m:den>
        </m:f>
        <m:r>
          <w:rPr>
            <w:rFonts w:ascii="Cambria Math" w:hAnsi="Cambria Math"/>
            <w:sz w:val="20"/>
            <w:szCs w:val="20"/>
          </w:rPr>
          <m:t xml:space="preserve"> ≤B-2</m:t>
        </m:r>
      </m:oMath>
      <w:r w:rsidR="00EC2303">
        <w:rPr>
          <w:rFonts w:eastAsiaTheme="minorEastAsia"/>
          <w:sz w:val="20"/>
          <w:szCs w:val="20"/>
        </w:rPr>
        <w:t>)</w:t>
      </w:r>
    </w:p>
    <w:p w:rsidRPr="00D1210D" w:rsidR="00BE3B46" w:rsidP="28B6F1F3" w:rsidRDefault="004B1839" w14:paraId="076BDF33" w14:textId="7BFD2385">
      <w:pPr>
        <w:rPr>
          <w:sz w:val="20"/>
          <w:szCs w:val="20"/>
        </w:rPr>
      </w:pPr>
      <w:r w:rsidRPr="00D1210D">
        <w:rPr>
          <w:sz w:val="20"/>
          <w:szCs w:val="20"/>
        </w:rPr>
        <w:t>Repeated partition of hash join</w:t>
      </w:r>
    </w:p>
    <w:p w:rsidR="00D1210D" w:rsidP="00D1210D" w:rsidRDefault="004B1839" w14:paraId="3DDC414D" w14:textId="3E6998C2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D1210D">
        <w:rPr>
          <w:sz w:val="20"/>
          <w:szCs w:val="20"/>
        </w:rPr>
        <w:t>I</w:t>
      </w:r>
      <w:r w:rsidRPr="00D1210D" w:rsidR="28B6F1F3">
        <w:rPr>
          <w:sz w:val="20"/>
          <w:szCs w:val="20"/>
        </w:rPr>
        <w:t xml:space="preserve">ncur </w:t>
      </w:r>
      <w:commentRangeStart w:id="0"/>
      <w:commentRangeStart w:id="1"/>
      <w:commentRangeStart w:id="2"/>
      <w:commentRangeStart w:id="3"/>
      <w:commentRangeStart w:id="4"/>
      <w:r w:rsidR="28B6F1F3">
        <w:t>2|R| + 2|S|</w:t>
      </w:r>
      <w:r>
        <w:t xml:space="preserve"> for each addition</w:t>
      </w:r>
      <w:r w:rsidR="00F1019D">
        <w:t>al</w:t>
      </w:r>
      <w:r>
        <w:t xml:space="preserve"> round</w:t>
      </w:r>
      <w:commentRangeEnd w:id="0"/>
      <w:r w:rsidR="003D0ACD">
        <w:rPr>
          <w:rStyle w:val="CommentReference"/>
        </w:rPr>
        <w:commentReference w:id="0"/>
      </w:r>
      <w:commentRangeEnd w:id="1"/>
      <w:r>
        <w:rPr>
          <w:rStyle w:val="CommentReference"/>
        </w:rPr>
        <w:commentReference w:id="1"/>
      </w:r>
      <w:commentRangeEnd w:id="2"/>
      <w:r w:rsidR="00A20681">
        <w:rPr>
          <w:rStyle w:val="CommentReference"/>
        </w:rPr>
        <w:commentReference w:id="2"/>
      </w:r>
      <w:commentRangeEnd w:id="3"/>
      <w:r w:rsidR="00E74B4F">
        <w:rPr>
          <w:rStyle w:val="CommentReference"/>
        </w:rPr>
        <w:commentReference w:id="3"/>
      </w:r>
      <w:commentRangeEnd w:id="4"/>
      <w:r>
        <w:rPr>
          <w:rStyle w:val="CommentReference"/>
        </w:rPr>
        <w:commentReference w:id="4"/>
      </w:r>
    </w:p>
    <w:p w:rsidRPr="00D1210D" w:rsidR="00BE3B46" w:rsidP="00D1210D" w:rsidRDefault="00BE3B46" w14:paraId="149D865A" w14:textId="30C62DEA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D1210D">
        <w:rPr>
          <w:sz w:val="20"/>
          <w:szCs w:val="20"/>
        </w:rPr>
        <w:t xml:space="preserve">New </w:t>
      </w:r>
      <w:r w:rsidRPr="00D1210D" w:rsidR="005B0CE6">
        <w:rPr>
          <w:sz w:val="20"/>
          <w:szCs w:val="20"/>
        </w:rPr>
        <w:t xml:space="preserve">number of pages = </w:t>
      </w:r>
      <w:r w:rsidRPr="00D1210D" w:rsidR="00A77BF3">
        <w:rPr>
          <w:sz w:val="20"/>
          <w:szCs w:val="20"/>
        </w:rPr>
        <w:t>M/</w:t>
      </w:r>
      <w:r w:rsidRPr="00D1210D" w:rsidR="0008695A">
        <w:rPr>
          <w:sz w:val="20"/>
          <w:szCs w:val="20"/>
        </w:rPr>
        <w:t>(B</w:t>
      </w:r>
      <w:r w:rsidRPr="00D1210D" w:rsidR="00A67357">
        <w:rPr>
          <w:sz w:val="20"/>
          <w:szCs w:val="20"/>
        </w:rPr>
        <w:t>-1)</w:t>
      </w:r>
      <w:r w:rsidRPr="00D1210D" w:rsidR="00A955C5">
        <w:rPr>
          <w:sz w:val="20"/>
          <w:szCs w:val="20"/>
          <w:vertAlign w:val="superscript"/>
        </w:rPr>
        <w:t xml:space="preserve">no. of additional partition </w:t>
      </w:r>
    </w:p>
    <w:p w:rsidR="00B6144D" w:rsidP="00087A47" w:rsidRDefault="00B6144D" w14:paraId="50327D2D" w14:textId="6842F452">
      <w:r>
        <w:t>Hash-Index</w:t>
      </w:r>
    </w:p>
    <w:p w:rsidR="00422A33" w:rsidP="00B6144D" w:rsidRDefault="00422A33" w14:paraId="262A2E40" w14:textId="1DB2B33C">
      <w:pPr>
        <w:pStyle w:val="ListParagraph"/>
        <w:numPr>
          <w:ilvl w:val="0"/>
          <w:numId w:val="3"/>
        </w:numPr>
      </w:pPr>
      <w:r>
        <w:t>Format 1: 1.2 (1 if no overflows)</w:t>
      </w:r>
    </w:p>
    <w:p w:rsidR="00B6144D" w:rsidP="00B6144D" w:rsidRDefault="59AAA4B8" w14:paraId="062851EA" w14:textId="3E4FE961">
      <w:pPr>
        <w:pStyle w:val="ListParagraph"/>
        <w:numPr>
          <w:ilvl w:val="0"/>
          <w:numId w:val="3"/>
        </w:numPr>
      </w:pPr>
      <w:r>
        <w:t xml:space="preserve">Format 2: </w:t>
      </w:r>
      <w:r w:rsidR="1A3FC33C">
        <w:t>1.2</w:t>
      </w:r>
      <w:r w:rsidR="2AFC2496">
        <w:t xml:space="preserve"> (1 if no overflows)</w:t>
      </w:r>
      <w:r w:rsidR="1A3FC33C">
        <w:t xml:space="preserve"> + </w:t>
      </w:r>
      <w:r w:rsidR="2BE4C11A">
        <w:t>Cost of finding S tuples</w:t>
      </w:r>
      <w:r w:rsidR="11B4D29A">
        <w:t xml:space="preserve"> (depends on no. of matching page/tuples for clustered/unclustered)</w:t>
      </w:r>
    </w:p>
    <w:p w:rsidR="007B07F8" w:rsidP="00087A47" w:rsidRDefault="00583082" w14:paraId="35E93B32" w14:textId="4283B03D">
      <w:r>
        <w:t>B-trees</w:t>
      </w:r>
    </w:p>
    <w:p w:rsidR="3A2C4CCB" w:rsidP="6C014DD7" w:rsidRDefault="3A2C4CCB" w14:paraId="409727D3" w14:textId="6E9F54FD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6C014DD7">
        <w:rPr>
          <w:sz w:val="20"/>
          <w:szCs w:val="20"/>
        </w:rPr>
        <w:t xml:space="preserve">Finding Order of B+ tree, d: (2d+1)(ptr_size) + (2d)(key_size) &lt;= page_size </w:t>
      </w:r>
    </w:p>
    <w:p w:rsidR="07CC3CBF" w:rsidP="43AA1874" w:rsidRDefault="07CC3CBF" w14:paraId="1F54E86F" w14:textId="05D09CD3">
      <w:pPr>
        <w:pStyle w:val="ListParagraph"/>
        <w:numPr>
          <w:ilvl w:val="1"/>
          <w:numId w:val="3"/>
        </w:numPr>
        <w:spacing w:after="0" w:line="240" w:lineRule="auto"/>
        <w:jc w:val="both"/>
        <w:rPr>
          <w:sz w:val="20"/>
          <w:szCs w:val="20"/>
        </w:rPr>
      </w:pPr>
      <w:r w:rsidRPr="6C014DD7">
        <w:rPr>
          <w:sz w:val="20"/>
          <w:szCs w:val="20"/>
        </w:rPr>
        <w:t>‘d’ will round down</w:t>
      </w:r>
      <w:r w:rsidRPr="6C014DD7" w:rsidR="1601BCAB">
        <w:rPr>
          <w:sz w:val="20"/>
          <w:szCs w:val="20"/>
        </w:rPr>
        <w:t xml:space="preserve">, m </w:t>
      </w:r>
      <w:r w:rsidRPr="3D80C9FE" w:rsidR="1601BCAB">
        <w:rPr>
          <w:sz w:val="20"/>
          <w:szCs w:val="20"/>
        </w:rPr>
        <w:t xml:space="preserve"> =</w:t>
      </w:r>
      <w:r w:rsidRPr="6C014DD7" w:rsidR="1601BCAB">
        <w:rPr>
          <w:sz w:val="20"/>
          <w:szCs w:val="20"/>
        </w:rPr>
        <w:t xml:space="preserve"> 2d (m must be divisible by 2)</w:t>
      </w:r>
      <w:commentRangeStart w:id="5"/>
      <w:r w:rsidRPr="1C6F2D2F" w:rsidR="1601BCAB">
        <w:rPr>
          <w:sz w:val="20"/>
          <w:szCs w:val="20"/>
        </w:rPr>
        <w:t xml:space="preserve"> </w:t>
      </w:r>
      <w:r w:rsidRPr="3FC14336" w:rsidR="1601BCAB">
        <w:rPr>
          <w:sz w:val="20"/>
          <w:szCs w:val="20"/>
        </w:rPr>
        <w:t>***</w:t>
      </w:r>
      <w:r w:rsidRPr="06656F45" w:rsidR="1601BCAB">
        <w:rPr>
          <w:sz w:val="20"/>
          <w:szCs w:val="20"/>
        </w:rPr>
        <w:t xml:space="preserve">implication: </w:t>
      </w:r>
      <w:r w:rsidRPr="2B915C30" w:rsidR="1601BCAB">
        <w:rPr>
          <w:sz w:val="20"/>
          <w:szCs w:val="20"/>
        </w:rPr>
        <w:t>m</w:t>
      </w:r>
      <w:r w:rsidRPr="06656F45" w:rsidR="1601BCAB">
        <w:rPr>
          <w:sz w:val="20"/>
          <w:szCs w:val="20"/>
        </w:rPr>
        <w:t xml:space="preserve"> must be </w:t>
      </w:r>
      <w:r w:rsidRPr="29B7854C" w:rsidR="1601BCAB">
        <w:rPr>
          <w:sz w:val="20"/>
          <w:szCs w:val="20"/>
        </w:rPr>
        <w:t xml:space="preserve">an even </w:t>
      </w:r>
      <w:r w:rsidRPr="4D099B53" w:rsidR="1601BCAB">
        <w:rPr>
          <w:sz w:val="20"/>
          <w:szCs w:val="20"/>
        </w:rPr>
        <w:t>number</w:t>
      </w:r>
      <w:commentRangeStart w:id="6"/>
      <w:commentRangeEnd w:id="5"/>
      <w:r>
        <w:rPr>
          <w:rStyle w:val="CommentReference"/>
        </w:rPr>
        <w:commentReference w:id="5"/>
      </w:r>
      <w:commentRangeEnd w:id="6"/>
      <w:r>
        <w:rPr>
          <w:rStyle w:val="CommentReference"/>
        </w:rPr>
        <w:commentReference w:id="6"/>
      </w:r>
    </w:p>
    <w:p w:rsidRPr="00B22CB9" w:rsidR="25F73034" w:rsidP="25F73034" w:rsidRDefault="4949463B" w14:paraId="7B1AF7FE" w14:textId="37582A05">
      <w:pPr>
        <w:pStyle w:val="ListParagraph"/>
        <w:numPr>
          <w:ilvl w:val="1"/>
          <w:numId w:val="3"/>
        </w:numPr>
        <w:spacing w:after="0" w:line="240" w:lineRule="auto"/>
        <w:jc w:val="both"/>
        <w:rPr>
          <w:sz w:val="20"/>
          <w:szCs w:val="20"/>
        </w:rPr>
      </w:pPr>
      <w:r w:rsidRPr="4949463B">
        <w:rPr>
          <w:sz w:val="20"/>
          <w:szCs w:val="20"/>
        </w:rPr>
        <w:t xml:space="preserve">Height of B+ </w:t>
      </w:r>
      <w:r w:rsidRPr="6C9B5C42" w:rsidR="6C9B5C42">
        <w:rPr>
          <w:sz w:val="20"/>
          <w:szCs w:val="20"/>
        </w:rPr>
        <w:t>Tree</w:t>
      </w:r>
      <w:r w:rsidRPr="0FED724A" w:rsidR="0FED724A">
        <w:rPr>
          <w:sz w:val="20"/>
          <w:szCs w:val="20"/>
        </w:rPr>
        <w:t xml:space="preserve"> </w:t>
      </w:r>
      <w:r w:rsidRPr="333F8851" w:rsidR="333F8851">
        <w:rPr>
          <w:sz w:val="20"/>
          <w:szCs w:val="20"/>
        </w:rPr>
        <w:t xml:space="preserve">= </w:t>
      </w:r>
      <m:oMath>
        <m:r>
          <w:rPr>
            <w:rFonts w:ascii="Cambria Math" w:hAnsi="Cambria Math"/>
          </w:rPr>
          <m:t>↱</m:t>
        </m:r>
        <m:func>
          <m:funcPr>
            <m:ctrlPr>
              <w:rPr>
                <w:rFonts w:ascii="Cambria Math" w:hAnsi="Cambria Math"/>
              </w:rPr>
            </m:ctrlPr>
          </m:funcPr>
          <m:fNam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log</m:t>
                </m:r>
              </m:e>
              <m:sub>
                <m:r>
                  <w:rPr>
                    <w:rFonts w:ascii="Cambria Math" w:hAnsi="Cambria Math"/>
                  </w:rPr>
                  <m:t>m</m:t>
                </m:r>
              </m:sub>
            </m:sSub>
          </m:fName>
          <m:e/>
        </m:func>
        <m:r>
          <w:rPr>
            <w:rFonts w:ascii="Cambria Math" w:hAnsi="Cambria Math"/>
          </w:rPr>
          <m:t>total number of records↰</m:t>
        </m:r>
      </m:oMath>
    </w:p>
    <w:p w:rsidR="00B22CB9" w:rsidP="25F73034" w:rsidRDefault="006F28C0" w14:paraId="3D7B979B" w14:textId="1941324B">
      <w:pPr>
        <w:pStyle w:val="ListParagraph"/>
        <w:numPr>
          <w:ilvl w:val="1"/>
          <w:numId w:val="3"/>
        </w:numPr>
        <w:spacing w:after="0" w:line="240" w:lineRule="auto"/>
        <w:jc w:val="both"/>
        <w:rPr>
          <w:sz w:val="20"/>
          <w:szCs w:val="20"/>
        </w:rPr>
      </w:pPr>
      <w:r w:rsidRPr="00263A37">
        <w:rPr>
          <w:noProof/>
          <w:sz w:val="20"/>
          <w:szCs w:val="20"/>
        </w:rPr>
        <mc:AlternateContent>
          <mc:Choice Requires="wps">
            <w:drawing>
              <wp:inline distT="0" distB="0" distL="0" distR="0" wp14:anchorId="772CB37B" wp14:editId="08C1FD93">
                <wp:extent cx="4015740" cy="998220"/>
                <wp:effectExtent l="0" t="0" r="22860" b="11430"/>
                <wp:docPr id="82" name="Google Shape;82;p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15740" cy="998220"/>
                        </a:xfrm>
                        <a:prstGeom prst="rect">
                          <a:avLst/>
                        </a:prstGeom>
                        <a:ln>
                          <a:headEnd type="none" w="sm" len="sm"/>
                          <a:tailEnd type="none" w="sm" len="sm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263A37" w:rsidP="00263A37" w:rsidRDefault="00263A37" w14:paraId="2907FB05" w14:textId="241239B6">
                            <w:pPr>
                              <w:rPr>
                                <w:rFonts w:ascii="Arial" w:hAnsi="Arial" w:eastAsia="Arial" w:cs="Arial"/>
                                <w:b/>
                                <w:color w:val="FFFFFF" w:themeColor="light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eastAsia="Arial" w:cs="Arial"/>
                                <w:b/>
                                <w:color w:val="FFFFFF" w:themeColor="light1"/>
                                <w:sz w:val="28"/>
                                <w:szCs w:val="28"/>
                              </w:rPr>
                              <w:t>Given F = Fanout</w:t>
                            </w:r>
                            <w:r w:rsidR="006F28C0">
                              <w:rPr>
                                <w:rFonts w:ascii="Arial" w:hAnsi="Arial" w:eastAsia="Arial" w:cs="Arial"/>
                                <w:b/>
                                <w:color w:val="FFFFFF" w:themeColor="light1"/>
                                <w:sz w:val="28"/>
                                <w:szCs w:val="28"/>
                              </w:rPr>
                              <w:t xml:space="preserve"> = 2d - 1</w:t>
                            </w:r>
                            <w:r>
                              <w:rPr>
                                <w:rFonts w:ascii="Arial" w:hAnsi="Arial" w:eastAsia="Arial" w:cs="Arial"/>
                                <w:b/>
                                <w:color w:val="FFFFFF" w:themeColor="light1"/>
                                <w:sz w:val="28"/>
                                <w:szCs w:val="28"/>
                              </w:rPr>
                              <w:t>, N = # of Records</w:t>
                            </w:r>
                            <w:r>
                              <w:rPr>
                                <w:rFonts w:ascii="Arial" w:hAnsi="Arial" w:eastAsia="Arial" w:cs="Arial"/>
                                <w:b/>
                                <w:color w:val="FFFFFF" w:themeColor="light1"/>
                                <w:sz w:val="28"/>
                                <w:szCs w:val="28"/>
                              </w:rPr>
                              <w:br/>
                            </w:r>
                            <w:r>
                              <w:rPr>
                                <w:rFonts w:ascii="Arial" w:hAnsi="Arial" w:eastAsia="Arial" w:cs="Arial"/>
                                <w:b/>
                                <w:color w:val="FFFFFF" w:themeColor="light1"/>
                                <w:sz w:val="28"/>
                                <w:szCs w:val="28"/>
                              </w:rPr>
                              <w:t xml:space="preserve">General Formula for number of levels is: 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>
            <w:pict w14:anchorId="4D250541">
              <v:rect id="Google Shape;82;p15" style="width:316.2pt;height:78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spid="_x0000_s1026" fillcolor="#4472c4 [3204]" strokecolor="#1f3763 [1604]" strokeweight="1pt" w14:anchorId="772CB37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">
                <v:stroke startarrowwidth="narrow" startarrowlength="short" endarrowwidth="narrow" endarrowlength="short"/>
                <v:textbox inset="2.53958mm,2.53958mm,2.53958mm,2.53958mm">
                  <w:txbxContent>
                    <w:p w:rsidR="00263A37" w:rsidP="00263A37" w:rsidRDefault="00263A37" w14:paraId="00A5EC36" w14:textId="241239B6">
                      <w:pPr>
                        <w:rPr>
                          <w:rFonts w:ascii="Arial" w:hAnsi="Arial" w:eastAsia="Arial" w:cs="Arial"/>
                          <w:b/>
                          <w:color w:val="FFFFFF" w:themeColor="light1"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eastAsia="Arial" w:cs="Arial"/>
                          <w:b/>
                          <w:color w:val="FFFFFF" w:themeColor="light1"/>
                          <w:sz w:val="28"/>
                          <w:szCs w:val="28"/>
                        </w:rPr>
                        <w:t>Given F = Fanout</w:t>
                      </w:r>
                      <w:r w:rsidR="006F28C0">
                        <w:rPr>
                          <w:rFonts w:ascii="Arial" w:hAnsi="Arial" w:eastAsia="Arial" w:cs="Arial"/>
                          <w:b/>
                          <w:color w:val="FFFFFF" w:themeColor="light1"/>
                          <w:sz w:val="28"/>
                          <w:szCs w:val="28"/>
                        </w:rPr>
                        <w:t xml:space="preserve"> = 2d - 1</w:t>
                      </w:r>
                      <w:r>
                        <w:rPr>
                          <w:rFonts w:ascii="Arial" w:hAnsi="Arial" w:eastAsia="Arial" w:cs="Arial"/>
                          <w:b/>
                          <w:color w:val="FFFFFF" w:themeColor="light1"/>
                          <w:sz w:val="28"/>
                          <w:szCs w:val="28"/>
                        </w:rPr>
                        <w:t>, N = # of Records</w:t>
                      </w:r>
                      <w:r>
                        <w:rPr>
                          <w:rFonts w:ascii="Arial" w:hAnsi="Arial" w:eastAsia="Arial" w:cs="Arial"/>
                          <w:b/>
                          <w:color w:val="FFFFFF" w:themeColor="light1"/>
                          <w:sz w:val="28"/>
                          <w:szCs w:val="28"/>
                        </w:rPr>
                        <w:br/>
                      </w:r>
                      <w:r>
                        <w:rPr>
                          <w:rFonts w:ascii="Arial" w:hAnsi="Arial" w:eastAsia="Arial" w:cs="Arial"/>
                          <w:b/>
                          <w:color w:val="FFFFFF" w:themeColor="light1"/>
                          <w:sz w:val="28"/>
                          <w:szCs w:val="28"/>
                        </w:rPr>
                        <w:t xml:space="preserve">General Formula for number of levels is: 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  <w:r w:rsidRPr="00263A37" w:rsidR="006403F5">
        <w:rPr>
          <w:noProof/>
          <w:sz w:val="20"/>
          <w:szCs w:val="20"/>
        </w:rPr>
        <w:drawing>
          <wp:anchor distT="0" distB="0" distL="114300" distR="114300" simplePos="0" relativeHeight="251658242" behindDoc="0" locked="0" layoutInCell="1" allowOverlap="1" wp14:anchorId="408EE761" wp14:editId="1F922A63">
            <wp:simplePos x="0" y="0"/>
            <wp:positionH relativeFrom="column">
              <wp:posOffset>1600200</wp:posOffset>
            </wp:positionH>
            <wp:positionV relativeFrom="paragraph">
              <wp:posOffset>565785</wp:posOffset>
            </wp:positionV>
            <wp:extent cx="2477135" cy="333375"/>
            <wp:effectExtent l="0" t="0" r="0" b="9525"/>
            <wp:wrapNone/>
            <wp:docPr id="83" name="Google Shape;83;p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Google Shape;83;p15"/>
                    <pic:cNvPicPr preferRelativeResize="0"/>
                  </pic:nvPicPr>
                  <pic:blipFill>
                    <a:blip r:embed="rId29">
                      <a:alphaModFix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77135" cy="333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1B25BE25" w:rsidP="6C014DD7" w:rsidRDefault="1B25BE25" w14:paraId="7CC33CC2" w14:textId="327C0633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6C014DD7">
        <w:rPr>
          <w:sz w:val="20"/>
          <w:szCs w:val="20"/>
        </w:rPr>
        <w:t xml:space="preserve">For a n-level B+-tree, the </w:t>
      </w:r>
      <w:r w:rsidRPr="6C014DD7">
        <w:rPr>
          <w:sz w:val="20"/>
          <w:szCs w:val="20"/>
          <w:u w:val="single"/>
        </w:rPr>
        <w:t>minimum</w:t>
      </w:r>
      <w:r w:rsidRPr="6C014DD7">
        <w:rPr>
          <w:sz w:val="20"/>
          <w:szCs w:val="20"/>
        </w:rPr>
        <w:t xml:space="preserve"> number of data entries is 2d(d+1)</w:t>
      </w:r>
      <w:r w:rsidRPr="6C014DD7">
        <w:rPr>
          <w:sz w:val="20"/>
          <w:szCs w:val="20"/>
          <w:vertAlign w:val="superscript"/>
        </w:rPr>
        <w:t>n-2</w:t>
      </w:r>
      <w:r w:rsidRPr="6C014DD7" w:rsidR="25FF4AAA">
        <w:rPr>
          <w:sz w:val="20"/>
          <w:szCs w:val="20"/>
          <w:vertAlign w:val="superscript"/>
        </w:rPr>
        <w:t xml:space="preserve"> </w:t>
      </w:r>
      <w:r w:rsidRPr="6C014DD7" w:rsidR="25FF4AAA">
        <w:rPr>
          <w:sz w:val="20"/>
          <w:szCs w:val="20"/>
        </w:rPr>
        <w:t>[</w:t>
      </w:r>
      <w:r w:rsidRPr="6C014DD7" w:rsidR="73B4D985">
        <w:rPr>
          <w:sz w:val="20"/>
          <w:szCs w:val="20"/>
        </w:rPr>
        <w:t>1-level</w:t>
      </w:r>
      <w:r w:rsidRPr="6C014DD7" w:rsidR="694851CC">
        <w:rPr>
          <w:sz w:val="20"/>
          <w:szCs w:val="20"/>
        </w:rPr>
        <w:t xml:space="preserve"> tree: d]</w:t>
      </w:r>
    </w:p>
    <w:p w:rsidR="59B3D65E" w:rsidP="59B3D65E" w:rsidRDefault="44C7A392" w14:paraId="2182BF54" w14:textId="691CD60E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2058026D">
        <w:rPr>
          <w:sz w:val="20"/>
          <w:szCs w:val="20"/>
        </w:rPr>
        <w:t xml:space="preserve">For a n-level B+-tree, the </w:t>
      </w:r>
      <w:r w:rsidRPr="2058026D">
        <w:rPr>
          <w:sz w:val="20"/>
          <w:szCs w:val="20"/>
          <w:u w:val="single"/>
        </w:rPr>
        <w:t>maximum</w:t>
      </w:r>
      <w:r w:rsidRPr="2058026D">
        <w:rPr>
          <w:sz w:val="20"/>
          <w:szCs w:val="20"/>
        </w:rPr>
        <w:t xml:space="preserve"> number of data entries is </w:t>
      </w:r>
      <w:r w:rsidRPr="2058026D" w:rsidR="0C52E96D">
        <w:rPr>
          <w:sz w:val="20"/>
          <w:szCs w:val="20"/>
        </w:rPr>
        <w:t>4d(d+1)</w:t>
      </w:r>
      <w:r w:rsidRPr="2058026D" w:rsidR="0C52E96D">
        <w:rPr>
          <w:sz w:val="20"/>
          <w:szCs w:val="20"/>
          <w:vertAlign w:val="superscript"/>
        </w:rPr>
        <w:t>n-2</w:t>
      </w:r>
      <w:r w:rsidRPr="2058026D" w:rsidR="0C52E96D">
        <w:rPr>
          <w:sz w:val="20"/>
          <w:szCs w:val="20"/>
        </w:rPr>
        <w:t xml:space="preserve"> [1-level tree: 2d]</w:t>
      </w:r>
    </w:p>
    <w:p w:rsidR="0033165B" w:rsidP="0033165B" w:rsidRDefault="44393A8C" w14:paraId="5BF44DCF" w14:textId="566FB64E">
      <w:pPr>
        <w:pStyle w:val="ListParagraph"/>
        <w:numPr>
          <w:ilvl w:val="0"/>
          <w:numId w:val="3"/>
        </w:numPr>
      </w:pPr>
      <w:r>
        <w:t>Total cost</w:t>
      </w:r>
      <w:r w:rsidR="22B7E451">
        <w:t xml:space="preserve"> </w:t>
      </w:r>
      <w:r w:rsidR="134A0D02">
        <w:t>(</w:t>
      </w:r>
      <w:r w:rsidR="22B7E451">
        <w:t>of finding matching tuples</w:t>
      </w:r>
      <w:r w:rsidR="134A0D02">
        <w:t>)</w:t>
      </w:r>
      <w:r>
        <w:t xml:space="preserve"> = Cost for format 1/2/3 + Cost for clustered/unclustered</w:t>
      </w:r>
      <w:r w:rsidR="232BFB1C">
        <w:t xml:space="preserve"> (for format 2/3)</w:t>
      </w:r>
      <w:r w:rsidR="5F8B7333">
        <w:t xml:space="preserve"> + Additional leaf node</w:t>
      </w:r>
      <w:r w:rsidR="277285A0">
        <w:t xml:space="preserve"> if data entries across multiple </w:t>
      </w:r>
      <w:r w:rsidR="01A2F8D3">
        <w:t>nodes</w:t>
      </w:r>
      <w:r w:rsidR="206389DB">
        <w:t>?</w:t>
      </w:r>
    </w:p>
    <w:p w:rsidR="005D4693" w:rsidP="005437DB" w:rsidRDefault="00087A47" w14:paraId="5F90CB02" w14:textId="55883397">
      <w:pPr>
        <w:pStyle w:val="ListParagraph"/>
        <w:numPr>
          <w:ilvl w:val="1"/>
          <w:numId w:val="3"/>
        </w:numPr>
      </w:pPr>
      <w:r>
        <w:t xml:space="preserve">Cost for </w:t>
      </w:r>
      <w:r w:rsidR="000C4F11">
        <w:t>format 1</w:t>
      </w:r>
      <w:r w:rsidR="005437DB">
        <w:t>/2/3</w:t>
      </w:r>
      <w:r w:rsidR="00D65B0C">
        <w:t>: height of the tree</w:t>
      </w:r>
      <w:r w:rsidR="00C64727">
        <w:t xml:space="preserve"> (includes first leaf node)</w:t>
      </w:r>
      <w:r w:rsidR="002F2869">
        <w:t xml:space="preserve"> [index is in memory]</w:t>
      </w:r>
    </w:p>
    <w:p w:rsidR="003675A6" w:rsidP="00D05952" w:rsidRDefault="003675A6" w14:paraId="4306A827" w14:textId="67C68B23">
      <w:pPr>
        <w:pStyle w:val="ListParagraph"/>
        <w:numPr>
          <w:ilvl w:val="1"/>
          <w:numId w:val="3"/>
        </w:numPr>
      </w:pPr>
      <w:r>
        <w:t xml:space="preserve">Cost </w:t>
      </w:r>
      <w:r w:rsidR="00E41928">
        <w:t>for clustered:</w:t>
      </w:r>
      <w:r w:rsidR="00F33809">
        <w:t xml:space="preserve"> Each data </w:t>
      </w:r>
      <w:r w:rsidRPr="001903EC" w:rsidR="00F33809">
        <w:rPr>
          <w:u w:val="single"/>
        </w:rPr>
        <w:t>page</w:t>
      </w:r>
      <w:r w:rsidR="00F33809">
        <w:t xml:space="preserve"> is only fetched once (1 I/O per </w:t>
      </w:r>
      <w:r w:rsidR="00D05952">
        <w:t xml:space="preserve">required </w:t>
      </w:r>
      <w:r w:rsidR="00F33809">
        <w:t>page)</w:t>
      </w:r>
    </w:p>
    <w:p w:rsidR="00E41928" w:rsidP="00D05952" w:rsidRDefault="30E51EE1" w14:paraId="588C061A" w14:textId="6C3D3C19">
      <w:pPr>
        <w:pStyle w:val="ListParagraph"/>
        <w:numPr>
          <w:ilvl w:val="1"/>
          <w:numId w:val="3"/>
        </w:numPr>
      </w:pPr>
      <w:r>
        <w:t xml:space="preserve">Cost for unclustered: </w:t>
      </w:r>
      <w:r w:rsidR="1804A1D4">
        <w:t xml:space="preserve">Each data </w:t>
      </w:r>
      <w:r w:rsidRPr="20F33DF8" w:rsidR="1804A1D4">
        <w:rPr>
          <w:u w:val="single"/>
        </w:rPr>
        <w:t>record</w:t>
      </w:r>
      <w:r w:rsidR="1804A1D4">
        <w:t xml:space="preserve"> is fetched (1/O per </w:t>
      </w:r>
      <w:r w:rsidR="206389DB">
        <w:t xml:space="preserve">required </w:t>
      </w:r>
      <w:r w:rsidR="1804A1D4">
        <w:t xml:space="preserve">data </w:t>
      </w:r>
      <w:r w:rsidR="03AB1DAF">
        <w:t>tuple</w:t>
      </w:r>
      <w:r w:rsidR="686A58BE">
        <w:t>/pointer</w:t>
      </w:r>
      <w:r w:rsidR="1804A1D4">
        <w:t>)</w:t>
      </w:r>
    </w:p>
    <w:p w:rsidR="00EE58C3" w:rsidP="00EE58C3" w:rsidRDefault="00675BEF" w14:paraId="4F35967D" w14:textId="7A3901E6">
      <w:pPr>
        <w:pStyle w:val="ListParagraph"/>
        <w:numPr>
          <w:ilvl w:val="0"/>
          <w:numId w:val="3"/>
        </w:numPr>
      </w:pPr>
      <w:r>
        <w:t>d</w:t>
      </w:r>
      <w:r w:rsidR="00EE58C3">
        <w:t xml:space="preserve"> &lt;= </w:t>
      </w:r>
      <w:r>
        <w:t xml:space="preserve">keys &lt;= 2d only applies </w:t>
      </w:r>
      <w:r w:rsidR="00042FE5">
        <w:t>for format 2, format 1 and 3 (except for leaf nodes)</w:t>
      </w:r>
    </w:p>
    <w:p w:rsidR="00862B69" w:rsidP="28B6F1F3" w:rsidRDefault="004E3693" w14:paraId="4C884ED0" w14:textId="77777777">
      <w:r>
        <w:t>Multi-way Merge Sort:</w:t>
      </w:r>
    </w:p>
    <w:p w:rsidRPr="00361EDA" w:rsidR="00361EDA" w:rsidP="00862B69" w:rsidRDefault="00361EDA" w14:paraId="6C0A03CC" w14:textId="027A270C">
      <w:pPr>
        <w:pStyle w:val="ListParagraph"/>
        <w:numPr>
          <w:ilvl w:val="0"/>
          <w:numId w:val="3"/>
        </w:numPr>
        <w:rPr>
          <w:rFonts w:eastAsiaTheme="minorEastAsia"/>
        </w:rPr>
      </w:pPr>
      <w:r>
        <w:rPr>
          <w:rFonts w:eastAsiaTheme="minorEastAsia"/>
        </w:rPr>
        <w:t>Size of 1 run: Usually B</w:t>
      </w:r>
    </w:p>
    <w:p w:rsidRPr="00DD79D0" w:rsidR="28B6F1F3" w:rsidP="00862B69" w:rsidRDefault="00862B69" w14:paraId="045132B6" w14:textId="725CC54D">
      <w:pPr>
        <w:pStyle w:val="ListParagraph"/>
        <w:numPr>
          <w:ilvl w:val="0"/>
          <w:numId w:val="3"/>
        </w:numPr>
        <w:rPr>
          <w:rFonts w:eastAsiaTheme="minorEastAsia"/>
        </w:rPr>
      </w:pPr>
      <w:r>
        <w:t xml:space="preserve">No. of passes = </w:t>
      </w:r>
      <w:r w:rsidR="004E3693">
        <w:t xml:space="preserve"> </w:t>
      </w:r>
      <m:oMath>
        <m:r>
          <w:rPr>
            <w:rFonts w:ascii="Cambria Math" w:hAnsi="Cambria Math"/>
          </w:rPr>
          <m:t>1+</m:t>
        </m:r>
        <m:d>
          <m:dPr>
            <m:begChr m:val="⌈"/>
            <m:endChr m:val="⌉"/>
            <m:ctrlPr>
              <w:rPr>
                <w:rFonts w:ascii="Cambria Math" w:hAnsi="Cambria Math"/>
                <w:i/>
              </w:rPr>
            </m:ctrlPr>
          </m:dPr>
          <m:e>
            <m:func>
              <m:funcPr>
                <m:ctrlPr>
                  <w:rPr>
                    <w:rFonts w:ascii="Cambria Math" w:hAnsi="Cambria Math"/>
                    <w:i/>
                  </w:rPr>
                </m:ctrlPr>
              </m:funcPr>
              <m:fNam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log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B-1</m:t>
                    </m:r>
                  </m:sub>
                </m:sSub>
              </m:fName>
              <m:e>
                <m:d>
                  <m:dPr>
                    <m:begChr m:val="⌈"/>
                    <m:endChr m:val="⌉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N/B</m:t>
                    </m:r>
                  </m:e>
                </m:d>
              </m:e>
            </m:func>
          </m:e>
        </m:d>
      </m:oMath>
      <w:r w:rsidR="00A63980">
        <w:rPr>
          <w:rFonts w:eastAsiaTheme="minorEastAsia"/>
        </w:rPr>
        <w:t xml:space="preserve"> (If generating runs included)</w:t>
      </w:r>
      <w:r w:rsidRPr="62F3D7EC" w:rsidR="00A63980">
        <w:rPr>
          <w:rFonts w:eastAsiaTheme="minorEastAsia"/>
        </w:rPr>
        <w:t xml:space="preserve">  *** alternatively </w:t>
      </w:r>
      <w:r w:rsidRPr="0645EDF4" w:rsidR="00A63980">
        <w:rPr>
          <w:rFonts w:eastAsiaTheme="minorEastAsia"/>
        </w:rPr>
        <w:t xml:space="preserve">divide manually since </w:t>
      </w:r>
      <w:r w:rsidRPr="578556B3" w:rsidR="00A63980">
        <w:rPr>
          <w:rFonts w:eastAsiaTheme="minorEastAsia"/>
        </w:rPr>
        <w:t xml:space="preserve">this formula </w:t>
      </w:r>
      <w:r w:rsidRPr="1EFCC74A" w:rsidR="00A63980">
        <w:rPr>
          <w:rFonts w:eastAsiaTheme="minorEastAsia"/>
        </w:rPr>
        <w:t xml:space="preserve">somehow </w:t>
      </w:r>
      <w:r w:rsidRPr="424EDD51" w:rsidR="00A63980">
        <w:rPr>
          <w:rFonts w:eastAsiaTheme="minorEastAsia"/>
        </w:rPr>
        <w:t xml:space="preserve">gives weird answers </w:t>
      </w:r>
      <w:r w:rsidRPr="138E4611" w:rsidR="00A63980">
        <w:rPr>
          <w:rFonts w:eastAsiaTheme="minorEastAsia"/>
        </w:rPr>
        <w:t>sometimes</w:t>
      </w:r>
    </w:p>
    <w:p w:rsidR="00DD79D0" w:rsidP="00862B69" w:rsidRDefault="00DD79D0" w14:paraId="4F366171" w14:textId="341F7B11">
      <w:pPr>
        <w:pStyle w:val="ListParagraph"/>
        <w:numPr>
          <w:ilvl w:val="0"/>
          <w:numId w:val="3"/>
        </w:numPr>
        <w:rPr>
          <w:rFonts w:eastAsiaTheme="minorEastAsia"/>
        </w:rPr>
      </w:pPr>
      <w:r>
        <w:rPr>
          <w:rFonts w:eastAsiaTheme="minorEastAsia"/>
        </w:rPr>
        <w:t>Cost = 2N*(No. of passes)</w:t>
      </w:r>
    </w:p>
    <w:p w:rsidR="00CB30C9" w:rsidP="00862B69" w:rsidRDefault="00CB30C9" w14:paraId="6966DD62" w14:textId="702501A5">
      <w:pPr>
        <w:pStyle w:val="ListParagraph"/>
        <w:numPr>
          <w:ilvl w:val="0"/>
          <w:numId w:val="3"/>
        </w:numPr>
        <w:rPr>
          <w:rFonts w:eastAsiaTheme="minorEastAsia"/>
        </w:rPr>
      </w:pPr>
      <w:r>
        <w:rPr>
          <w:rFonts w:eastAsiaTheme="minorEastAsia"/>
        </w:rPr>
        <w:t xml:space="preserve">To merge in one pass, </w:t>
      </w:r>
      <w:r w:rsidR="00A56D62">
        <w:rPr>
          <w:rFonts w:eastAsiaTheme="minorEastAsia"/>
        </w:rPr>
        <w:t xml:space="preserve">#sorted runs &lt;= </w:t>
      </w:r>
      <w:r w:rsidR="00513D8E">
        <w:rPr>
          <w:rFonts w:eastAsiaTheme="minorEastAsia"/>
        </w:rPr>
        <w:t>number of available input buffers</w:t>
      </w:r>
    </w:p>
    <w:p w:rsidR="003A3493" w:rsidP="003A3493" w:rsidRDefault="003A3493" w14:paraId="11379AA9" w14:textId="464AFE72">
      <w:pPr>
        <w:rPr>
          <w:rFonts w:eastAsiaTheme="minorEastAsia"/>
        </w:rPr>
      </w:pPr>
      <w:r>
        <w:rPr>
          <w:rFonts w:eastAsiaTheme="minorEastAsia"/>
        </w:rPr>
        <w:t>Replacement Selection</w:t>
      </w:r>
      <w:r w:rsidR="0007073A">
        <w:rPr>
          <w:rFonts w:eastAsiaTheme="minorEastAsia"/>
        </w:rPr>
        <w:t xml:space="preserve"> (freeze if new value &lt;= old value)</w:t>
      </w:r>
    </w:p>
    <w:p w:rsidR="003A3493" w:rsidP="003A3493" w:rsidRDefault="003A3493" w14:paraId="27F15845" w14:textId="423E0589">
      <w:pPr>
        <w:pStyle w:val="ListParagraph"/>
        <w:numPr>
          <w:ilvl w:val="0"/>
          <w:numId w:val="3"/>
        </w:numPr>
        <w:rPr>
          <w:rFonts w:eastAsiaTheme="minorEastAsia"/>
        </w:rPr>
      </w:pPr>
      <w:r>
        <w:rPr>
          <w:rFonts w:eastAsiaTheme="minorEastAsia"/>
        </w:rPr>
        <w:t>Average length of a run: 2B</w:t>
      </w:r>
    </w:p>
    <w:p w:rsidR="003A3493" w:rsidP="003A3493" w:rsidRDefault="003A3493" w14:paraId="71D99EAB" w14:textId="0058CD6D">
      <w:pPr>
        <w:pStyle w:val="ListParagraph"/>
        <w:numPr>
          <w:ilvl w:val="0"/>
          <w:numId w:val="3"/>
        </w:numPr>
        <w:rPr>
          <w:rFonts w:eastAsiaTheme="minorEastAsia"/>
        </w:rPr>
      </w:pPr>
      <w:r>
        <w:rPr>
          <w:rFonts w:eastAsiaTheme="minorEastAsia"/>
        </w:rPr>
        <w:t>Min length of a run: B (Worst case: when file is sorted in descending order)</w:t>
      </w:r>
      <w:r w:rsidRPr="48BEC1B4" w:rsidR="35F4CE6F">
        <w:rPr>
          <w:rFonts w:eastAsiaTheme="minorEastAsia"/>
        </w:rPr>
        <w:t xml:space="preserve"> -&gt; </w:t>
      </w:r>
      <w:r w:rsidRPr="67209C67" w:rsidR="35F4CE6F">
        <w:rPr>
          <w:rFonts w:eastAsiaTheme="minorEastAsia"/>
        </w:rPr>
        <w:t xml:space="preserve">same as </w:t>
      </w:r>
      <w:r w:rsidRPr="38600527" w:rsidR="35F4CE6F">
        <w:rPr>
          <w:rFonts w:eastAsiaTheme="minorEastAsia"/>
        </w:rPr>
        <w:t>quicksort</w:t>
      </w:r>
    </w:p>
    <w:p w:rsidRPr="003A3493" w:rsidR="003A3493" w:rsidP="003A3493" w:rsidRDefault="003A3493" w14:paraId="726E2811" w14:textId="00D9FE49">
      <w:pPr>
        <w:pStyle w:val="ListParagraph"/>
        <w:numPr>
          <w:ilvl w:val="0"/>
          <w:numId w:val="3"/>
        </w:numPr>
        <w:rPr>
          <w:rFonts w:eastAsiaTheme="minorEastAsia"/>
        </w:rPr>
      </w:pPr>
      <w:r>
        <w:rPr>
          <w:rFonts w:eastAsiaTheme="minorEastAsia"/>
        </w:rPr>
        <w:t>Max length of a run: M (Best case: when file is sorted in ascending order)</w:t>
      </w:r>
    </w:p>
    <w:p w:rsidR="28B6F1F3" w:rsidP="28B6F1F3" w:rsidRDefault="00AD054C" w14:paraId="38A886C1" w14:textId="12F77209">
      <w:r>
        <w:t>Sort-M</w:t>
      </w:r>
      <w:r w:rsidR="001A6CD9">
        <w:t>erge Join</w:t>
      </w:r>
    </w:p>
    <w:p w:rsidR="00B11CAF" w:rsidP="00B11CAF" w:rsidRDefault="001A6CD9" w14:paraId="19EB6497" w14:textId="1F7D8615">
      <w:pPr>
        <w:pStyle w:val="ListParagraph"/>
        <w:numPr>
          <w:ilvl w:val="0"/>
          <w:numId w:val="3"/>
        </w:numPr>
      </w:pPr>
      <w:r>
        <w:t xml:space="preserve">Best Case: </w:t>
      </w:r>
      <w:r w:rsidR="00B11CAF">
        <w:t xml:space="preserve">Largest value in R &lt; Smallest value in S =&gt; </w:t>
      </w:r>
      <w:r w:rsidR="00C13B49">
        <w:t xml:space="preserve">Merging Cost: </w:t>
      </w:r>
      <w:r w:rsidR="00B11CAF">
        <w:t>|R| + 1  ***when R and S near sorted/already sorted?</w:t>
      </w:r>
    </w:p>
    <w:p w:rsidR="00372750" w:rsidP="00B11CAF" w:rsidRDefault="00B11CAF" w14:paraId="131845CF" w14:textId="77777777">
      <w:pPr>
        <w:pStyle w:val="ListParagraph"/>
        <w:numPr>
          <w:ilvl w:val="0"/>
          <w:numId w:val="3"/>
        </w:numPr>
      </w:pPr>
      <w:r>
        <w:t xml:space="preserve">Worst Case: </w:t>
      </w:r>
      <w:r w:rsidR="0076488A">
        <w:t xml:space="preserve">Each tuple of R requires scanning entire S </w:t>
      </w:r>
      <w:r w:rsidR="00C13B49">
        <w:t xml:space="preserve">=&gt; </w:t>
      </w:r>
      <w:r w:rsidR="00372750">
        <w:t>Merging Cost: |R| + |R|*|S|</w:t>
      </w:r>
    </w:p>
    <w:p w:rsidR="28B6F1F3" w:rsidP="28B6F1F3" w:rsidRDefault="00C13B49" w14:paraId="0945AEE7" w14:textId="279B5431">
      <w:r>
        <w:t xml:space="preserve"> </w:t>
      </w:r>
      <w:r w:rsidR="00A870EC">
        <w:t>GRACE Hash Join</w:t>
      </w:r>
    </w:p>
    <w:p w:rsidR="00FD718B" w:rsidP="00A870EC" w:rsidRDefault="002119B6" w14:paraId="10D36492" w14:textId="77777777">
      <w:pPr>
        <w:pStyle w:val="ListParagraph"/>
        <w:numPr>
          <w:ilvl w:val="0"/>
          <w:numId w:val="3"/>
        </w:numPr>
      </w:pPr>
      <w:r>
        <w:t>Min</w:t>
      </w:r>
      <w:r w:rsidR="00230A45">
        <w:t xml:space="preserve"> no. of</w:t>
      </w:r>
      <w:r>
        <w:t xml:space="preserve"> partitions during partition phase</w:t>
      </w:r>
      <w:r w:rsidR="00964430">
        <w:t xml:space="preserve">: </w:t>
      </w:r>
    </w:p>
    <w:p w:rsidR="00A870EC" w:rsidP="00FD718B" w:rsidRDefault="00964430" w14:paraId="7C2DA0AF" w14:textId="338BAF5D">
      <w:pPr>
        <w:pStyle w:val="ListParagraph"/>
        <w:numPr>
          <w:ilvl w:val="1"/>
          <w:numId w:val="3"/>
        </w:numPr>
      </w:pPr>
      <w:r>
        <w:t>Each partition uses B-1 pages (1 reserved for input)</w:t>
      </w:r>
    </w:p>
    <w:p w:rsidR="00FD718B" w:rsidP="00FD718B" w:rsidRDefault="00771026" w14:paraId="7BB23EE8" w14:textId="4326AD30">
      <w:pPr>
        <w:pStyle w:val="ListParagraph"/>
        <w:numPr>
          <w:ilvl w:val="1"/>
          <w:numId w:val="3"/>
        </w:numPr>
      </w:pPr>
      <w:r>
        <w:t>No. of partitions = M/</w:t>
      </w:r>
      <w:r w:rsidR="00A70898">
        <w:t>B-1</w:t>
      </w:r>
    </w:p>
    <w:p w:rsidR="007C2532" w:rsidP="00A870EC" w:rsidRDefault="00230A45" w14:paraId="193F81C3" w14:textId="77777777">
      <w:pPr>
        <w:pStyle w:val="ListParagraph"/>
        <w:numPr>
          <w:ilvl w:val="0"/>
          <w:numId w:val="3"/>
        </w:numPr>
      </w:pPr>
      <w:r>
        <w:t xml:space="preserve">Max no. of </w:t>
      </w:r>
      <w:r w:rsidR="00C90661">
        <w:t xml:space="preserve">partitions during partition phase: </w:t>
      </w:r>
    </w:p>
    <w:p w:rsidR="00230A45" w:rsidP="007C2532" w:rsidRDefault="00C90661" w14:paraId="2D65595B" w14:textId="4C42C561">
      <w:pPr>
        <w:pStyle w:val="ListParagraph"/>
        <w:numPr>
          <w:ilvl w:val="1"/>
          <w:numId w:val="3"/>
        </w:numPr>
      </w:pPr>
      <w:r>
        <w:t xml:space="preserve">Each partition uses only </w:t>
      </w:r>
      <w:r w:rsidR="002F0050">
        <w:t>M/B-1</w:t>
      </w:r>
      <w:r>
        <w:t xml:space="preserve"> page</w:t>
      </w:r>
    </w:p>
    <w:p w:rsidR="007C2532" w:rsidP="007C2532" w:rsidRDefault="007C2532" w14:paraId="30199679" w14:textId="7255600D">
      <w:pPr>
        <w:pStyle w:val="ListParagraph"/>
        <w:numPr>
          <w:ilvl w:val="1"/>
          <w:numId w:val="3"/>
        </w:numPr>
      </w:pPr>
      <w:r>
        <w:t xml:space="preserve">No. of partitions = </w:t>
      </w:r>
      <w:r w:rsidR="00854CFF">
        <w:t>B-1</w:t>
      </w:r>
    </w:p>
    <w:p w:rsidR="0961993A" w:rsidP="0961993A" w:rsidRDefault="3365875E" w14:paraId="28E66D06" w14:textId="1F000CC3">
      <w:r>
        <w:br w:type="page"/>
      </w:r>
      <w:r w:rsidR="37ABDC4E">
        <w:rPr>
          <w:noProof/>
        </w:rPr>
        <w:drawing>
          <wp:inline distT="0" distB="0" distL="0" distR="0" wp14:anchorId="487011F1" wp14:editId="09BE8996">
            <wp:extent cx="6124575" cy="3100566"/>
            <wp:effectExtent l="0" t="0" r="0" b="0"/>
            <wp:docPr id="944578096" name="Picture 9445780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4575" cy="31005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C2532" w:rsidRDefault="0961993A" w14:paraId="23F209EA" w14:textId="4CB994F1">
      <w:r>
        <w:rPr>
          <w:noProof/>
        </w:rPr>
        <w:drawing>
          <wp:inline distT="0" distB="0" distL="0" distR="0" wp14:anchorId="19096D5A" wp14:editId="16FFF4C8">
            <wp:extent cx="6083792" cy="3599577"/>
            <wp:effectExtent l="0" t="0" r="0" b="0"/>
            <wp:docPr id="1608484089" name="Picture 16084840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08484089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83792" cy="35995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16FFF4C8" w:rsidRDefault="16FFF4C8" w14:paraId="4BFB2EE6" w14:textId="79CB34B6">
      <w:r>
        <w:br w:type="page"/>
      </w:r>
    </w:p>
    <w:p w:rsidR="16FFF4C8" w:rsidP="16FFF4C8" w:rsidRDefault="16FFF4C8" w14:paraId="656FE6C2" w14:textId="30CC7F39">
      <w:pPr>
        <w:rPr>
          <w:b/>
          <w:bCs/>
        </w:rPr>
      </w:pPr>
      <w:r w:rsidRPr="000A0D26">
        <w:rPr>
          <w:b/>
          <w:bCs/>
        </w:rPr>
        <w:t xml:space="preserve">Query </w:t>
      </w:r>
      <w:r w:rsidR="00C21EEE">
        <w:rPr>
          <w:b/>
          <w:bCs/>
        </w:rPr>
        <w:t>optimization</w:t>
      </w:r>
    </w:p>
    <w:p w:rsidRPr="003C4DDE" w:rsidR="00C21EEE" w:rsidP="16FFF4C8" w:rsidRDefault="00C21EEE" w14:paraId="33C21F22" w14:textId="7CD104FD">
      <w:r w:rsidRPr="003C4DDE">
        <w:t>Q: When do we use on-the-fly for selection/projection?</w:t>
      </w:r>
    </w:p>
    <w:p w:rsidRPr="003C4DDE" w:rsidR="00C21EEE" w:rsidP="16FFF4C8" w:rsidRDefault="00C21EEE" w14:paraId="57762F0B" w14:textId="27E17DA4">
      <w:r w:rsidRPr="003C4DDE">
        <w:t>A: I think it is only for those selection/projection AFTER join</w:t>
      </w:r>
    </w:p>
    <w:p w:rsidRPr="000A0D26" w:rsidR="003C4DDE" w:rsidP="04007DE0" w:rsidRDefault="003C4DDE" w14:paraId="435BE68E" w14:textId="2A21EBC0">
      <w:r>
        <w:rPr>
          <w:noProof/>
        </w:rPr>
        <w:drawing>
          <wp:inline distT="0" distB="0" distL="0" distR="0" wp14:anchorId="7E5F36D0" wp14:editId="56132B27">
            <wp:extent cx="5943600" cy="1778000"/>
            <wp:effectExtent l="0" t="0" r="0" b="0"/>
            <wp:docPr id="5" name="Picture 5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7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4007DE0">
        <w:rPr>
          <w:noProof/>
        </w:rPr>
        <w:drawing>
          <wp:inline distT="0" distB="0" distL="0" distR="0" wp14:anchorId="00C11874" wp14:editId="430B97F1">
            <wp:extent cx="4572000" cy="2686050"/>
            <wp:effectExtent l="0" t="0" r="0" b="0"/>
            <wp:docPr id="1140060722" name="Picture 11400607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686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16FFF4C8" w:rsidP="16FFF4C8" w:rsidRDefault="16FFF4C8" w14:paraId="4B5659FB" w14:textId="27F12933">
      <w:r>
        <w:rPr>
          <w:noProof/>
        </w:rPr>
        <w:drawing>
          <wp:inline distT="0" distB="0" distL="0" distR="0" wp14:anchorId="37FA312F" wp14:editId="09B5BC07">
            <wp:extent cx="4270549" cy="2428875"/>
            <wp:effectExtent l="0" t="0" r="0" b="0"/>
            <wp:docPr id="2030181457" name="Picture 20301814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30181457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72687" cy="24300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5C5322" w:rsidR="00CB1AD6" w:rsidP="16FFF4C8" w:rsidRDefault="000A0D26" w14:paraId="043B09E4" w14:textId="730E4CAA">
      <w:pPr>
        <w:rPr>
          <w:u w:val="single"/>
        </w:rPr>
      </w:pPr>
      <w:r w:rsidRPr="005C5322">
        <w:rPr>
          <w:u w:val="single"/>
        </w:rPr>
        <w:t>Standard steps for estimation questions:</w:t>
      </w:r>
    </w:p>
    <w:p w:rsidRPr="00431D9F" w:rsidR="000A0D26" w:rsidP="000A0D26" w:rsidRDefault="000A0D26" w14:paraId="4349D4A3" w14:textId="15A919E0">
      <w:pPr>
        <w:pStyle w:val="ListParagraph"/>
        <w:numPr>
          <w:ilvl w:val="0"/>
          <w:numId w:val="6"/>
        </w:numPr>
      </w:pPr>
      <w:r w:rsidRPr="00F23F9B">
        <w:rPr>
          <w:highlight w:val="yellow"/>
        </w:rPr>
        <w:t xml:space="preserve">Pure </w:t>
      </w:r>
      <w:r w:rsidRPr="00F23F9B" w:rsidR="0059746A">
        <w:rPr>
          <w:highlight w:val="yellow"/>
        </w:rPr>
        <w:t>S</w:t>
      </w:r>
      <w:r w:rsidRPr="00F23F9B">
        <w:rPr>
          <w:highlight w:val="yellow"/>
        </w:rPr>
        <w:t>election</w:t>
      </w:r>
      <w:r>
        <w:t xml:space="preserve"> (</w:t>
      </w:r>
      <m:oMath>
        <m:r>
          <w:rPr>
            <w:rFonts w:ascii="Cambria Math" w:hAnsi="Cambria Math"/>
          </w:rPr>
          <m:t>W= σ(z=val)R</m:t>
        </m:r>
      </m:oMath>
      <w:r w:rsidR="00431D9F">
        <w:rPr>
          <w:rFonts w:cstheme="minorHAnsi"/>
        </w:rPr>
        <w:t>) =&gt; Use uniform distribution assumption</w:t>
      </w:r>
    </w:p>
    <w:p w:rsidRPr="0043354F" w:rsidR="00431D9F" w:rsidP="00431D9F" w:rsidRDefault="009B0FBD" w14:paraId="1D463240" w14:textId="4BF6FFC8">
      <w:pPr>
        <w:pStyle w:val="ListParagraph"/>
        <w:numPr>
          <w:ilvl w:val="1"/>
          <w:numId w:val="6"/>
        </w:numPr>
      </w:pPr>
      <m:oMath>
        <m:d>
          <m:dPr>
            <m:begChr m:val="|"/>
            <m:endChr m:val="|"/>
            <m:ctrlPr>
              <w:rPr>
                <w:rFonts w:ascii="Cambria Math" w:hAnsi="Cambria Math"/>
                <w:i/>
              </w:rPr>
            </m:ctrlPr>
          </m:dPr>
          <m:e>
            <m:d>
              <m:dPr>
                <m:begChr m:val="|"/>
                <m:endChr m:val="|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W</m:t>
                </m:r>
              </m:e>
            </m:d>
          </m:e>
        </m:d>
        <m:r>
          <w:rPr>
            <w:rFonts w:ascii="Cambria Math" w:hAnsi="Cambria Math"/>
          </w:rPr>
          <m:t xml:space="preserve">= 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|</m:t>
            </m:r>
            <m:d>
              <m:dPr>
                <m:begChr m:val="|"/>
                <m:endChr m:val="|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R</m:t>
                </m:r>
              </m:e>
            </m:d>
            <m:r>
              <w:rPr>
                <w:rFonts w:ascii="Cambria Math" w:hAnsi="Cambria Math"/>
              </w:rPr>
              <m:t>|</m:t>
            </m:r>
          </m:num>
          <m:den>
            <m:r>
              <w:rPr>
                <w:rFonts w:ascii="Cambria Math" w:hAnsi="Cambria Math"/>
              </w:rPr>
              <m:t>V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R,Z</m:t>
                </m:r>
              </m:e>
            </m:d>
          </m:den>
        </m:f>
      </m:oMath>
    </w:p>
    <w:p w:rsidRPr="007C52ED" w:rsidR="0043354F" w:rsidP="0043354F" w:rsidRDefault="0043354F" w14:paraId="74CC9B83" w14:textId="5950B1BD">
      <w:pPr>
        <w:pStyle w:val="ListParagraph"/>
        <w:numPr>
          <w:ilvl w:val="0"/>
          <w:numId w:val="6"/>
        </w:numPr>
      </w:pPr>
      <w:r w:rsidRPr="00F23F9B">
        <w:rPr>
          <w:highlight w:val="yellow"/>
        </w:rPr>
        <w:t xml:space="preserve">Range </w:t>
      </w:r>
      <w:r w:rsidRPr="00F23F9B" w:rsidR="0059746A">
        <w:rPr>
          <w:highlight w:val="yellow"/>
        </w:rPr>
        <w:t>S</w:t>
      </w:r>
      <w:r w:rsidRPr="00F23F9B">
        <w:rPr>
          <w:highlight w:val="yellow"/>
        </w:rPr>
        <w:t>election</w:t>
      </w:r>
      <w:r>
        <w:t xml:space="preserve"> (</w:t>
      </w:r>
      <m:oMath>
        <m:r>
          <w:rPr>
            <w:rFonts w:ascii="Cambria Math" w:hAnsi="Cambria Math"/>
          </w:rPr>
          <m:t>W= σ(z≥val)R</m:t>
        </m:r>
      </m:oMath>
      <w:r>
        <w:rPr>
          <w:rFonts w:eastAsiaTheme="minorEastAsia"/>
        </w:rPr>
        <w:t>)</w:t>
      </w:r>
    </w:p>
    <w:p w:rsidRPr="000A6378" w:rsidR="007C52ED" w:rsidP="007C52ED" w:rsidRDefault="00C45F72" w14:paraId="22454150" w14:textId="5596A378">
      <w:pPr>
        <w:pStyle w:val="ListParagraph"/>
        <w:numPr>
          <w:ilvl w:val="1"/>
          <w:numId w:val="6"/>
        </w:numPr>
      </w:pPr>
      <m:oMath>
        <m:r>
          <w:rPr>
            <w:rFonts w:ascii="Cambria Math" w:hAnsi="Cambria Math"/>
          </w:rPr>
          <m:t xml:space="preserve">f= 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Max-val+1</m:t>
            </m:r>
          </m:num>
          <m:den>
            <m:r>
              <w:rPr>
                <w:rFonts w:ascii="Cambria Math" w:hAnsi="Cambria Math"/>
              </w:rPr>
              <m:t>Max-min+1</m:t>
            </m:r>
          </m:den>
        </m:f>
      </m:oMath>
    </w:p>
    <w:p w:rsidRPr="003F7EAE" w:rsidR="000A6378" w:rsidP="007C52ED" w:rsidRDefault="009B0FBD" w14:paraId="1E3D04DB" w14:textId="4E0A4121">
      <w:pPr>
        <w:pStyle w:val="ListParagraph"/>
        <w:numPr>
          <w:ilvl w:val="1"/>
          <w:numId w:val="6"/>
        </w:numPr>
      </w:pPr>
      <m:oMath>
        <m:d>
          <m:dPr>
            <m:begChr m:val="|"/>
            <m:endChr m:val="|"/>
            <m:ctrlPr>
              <w:rPr>
                <w:rFonts w:ascii="Cambria Math" w:hAnsi="Cambria Math"/>
                <w:i/>
              </w:rPr>
            </m:ctrlPr>
          </m:dPr>
          <m:e>
            <m:d>
              <m:dPr>
                <m:begChr m:val="|"/>
                <m:endChr m:val="|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W</m:t>
                </m:r>
              </m:e>
            </m:d>
          </m:e>
        </m:d>
        <m:r>
          <w:rPr>
            <w:rFonts w:ascii="Cambria Math" w:hAnsi="Cambria Math"/>
          </w:rPr>
          <m:t>=f*|</m:t>
        </m:r>
        <m:d>
          <m:dPr>
            <m:begChr m:val="|"/>
            <m:endChr m:val="|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R</m:t>
            </m:r>
          </m:e>
        </m:d>
        <m:r>
          <w:rPr>
            <w:rFonts w:ascii="Cambria Math" w:hAnsi="Cambria Math"/>
          </w:rPr>
          <m:t>|</m:t>
        </m:r>
      </m:oMath>
    </w:p>
    <w:p w:rsidRPr="00F43E50" w:rsidR="003476CC" w:rsidP="00F43E50" w:rsidRDefault="00C156EB" w14:paraId="7078576F" w14:textId="4E4794DB">
      <w:pPr>
        <w:pStyle w:val="ListParagraph"/>
        <w:numPr>
          <w:ilvl w:val="0"/>
          <w:numId w:val="6"/>
        </w:numPr>
      </w:pPr>
      <w:r w:rsidRPr="00F23F9B">
        <w:rPr>
          <w:highlight w:val="yellow"/>
        </w:rPr>
        <w:t>Single Join</w:t>
      </w:r>
      <w:r w:rsidRPr="00F23F9B" w:rsidR="00C66380">
        <w:rPr>
          <w:highlight w:val="yellow"/>
        </w:rPr>
        <w:t>, Single Predicate</w:t>
      </w:r>
      <w:r>
        <w:t xml:space="preserve"> (W</w:t>
      </w:r>
      <w:r w:rsidR="00AB05F0">
        <w:t xml:space="preserve"> = R1 </w:t>
      </w:r>
      <w:r w:rsidR="003476CC">
        <w:rPr>
          <w:rFonts w:cstheme="minorHAnsi"/>
        </w:rPr>
        <w:t>|&gt;&lt;|</w:t>
      </w:r>
      <w:r w:rsidR="0043354F">
        <w:rPr>
          <w:rFonts w:cstheme="minorHAnsi"/>
          <w:vertAlign w:val="subscript"/>
        </w:rPr>
        <w:t>R1.B</w:t>
      </w:r>
      <w:r w:rsidRPr="0043354F" w:rsidR="0043354F">
        <w:rPr>
          <w:rFonts w:cstheme="minorHAnsi"/>
          <w:vertAlign w:val="subscript"/>
        </w:rPr>
        <w:t xml:space="preserve"> = R2.B</w:t>
      </w:r>
      <w:r w:rsidR="003476CC">
        <w:rPr>
          <w:rFonts w:cstheme="minorHAnsi"/>
        </w:rPr>
        <w:t xml:space="preserve"> R2)</w:t>
      </w:r>
    </w:p>
    <w:p w:rsidRPr="00C66380" w:rsidR="00F43E50" w:rsidP="00F43E50" w:rsidRDefault="009B0FBD" w14:paraId="2DD41907" w14:textId="643C0CB6">
      <w:pPr>
        <w:pStyle w:val="ListParagraph"/>
        <w:numPr>
          <w:ilvl w:val="1"/>
          <w:numId w:val="6"/>
        </w:numPr>
      </w:pPr>
      <m:oMath>
        <m:d>
          <m:dPr>
            <m:begChr m:val="|"/>
            <m:endChr m:val="|"/>
            <m:ctrlPr>
              <w:rPr>
                <w:rFonts w:ascii="Cambria Math" w:hAnsi="Cambria Math"/>
                <w:i/>
              </w:rPr>
            </m:ctrlPr>
          </m:dPr>
          <m:e>
            <m:d>
              <m:dPr>
                <m:begChr m:val="|"/>
                <m:endChr m:val="|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W</m:t>
                </m:r>
              </m:e>
            </m:d>
          </m:e>
        </m:d>
        <m:r>
          <w:rPr>
            <w:rFonts w:ascii="Cambria Math" w:hAnsi="Cambria Math"/>
          </w:rPr>
          <m:t xml:space="preserve">= 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d>
              <m:dPr>
                <m:begChr m:val="|"/>
                <m:endChr m:val="|"/>
                <m:ctrlPr>
                  <w:rPr>
                    <w:rFonts w:ascii="Cambria Math" w:hAnsi="Cambria Math"/>
                    <w:i/>
                  </w:rPr>
                </m:ctrlPr>
              </m:dPr>
              <m:e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R1</m:t>
                    </m:r>
                  </m:e>
                </m:d>
              </m:e>
            </m:d>
            <m:r>
              <w:rPr>
                <w:rFonts w:ascii="Cambria Math" w:hAnsi="Cambria Math"/>
              </w:rPr>
              <m:t>*|</m:t>
            </m:r>
            <m:d>
              <m:dPr>
                <m:begChr m:val="|"/>
                <m:endChr m:val="|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R2</m:t>
                </m:r>
              </m:e>
            </m:d>
            <m:r>
              <w:rPr>
                <w:rFonts w:ascii="Cambria Math" w:hAnsi="Cambria Math"/>
              </w:rPr>
              <m:t>|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max⁡</m:t>
            </m:r>
            <m:r>
              <w:rPr>
                <w:rFonts w:ascii="Cambria Math" w:hAnsi="Cambria Math"/>
              </w:rPr>
              <m:t>(V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R1,B</m:t>
                </m:r>
              </m:e>
            </m:d>
            <m:r>
              <w:rPr>
                <w:rFonts w:ascii="Cambria Math" w:hAnsi="Cambria Math"/>
              </w:rPr>
              <m:t>, V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R2,B</m:t>
                </m:r>
              </m:e>
            </m:d>
            <m:r>
              <w:rPr>
                <w:rFonts w:ascii="Cambria Math" w:hAnsi="Cambria Math"/>
              </w:rPr>
              <m:t>)</m:t>
            </m:r>
          </m:den>
        </m:f>
      </m:oMath>
    </w:p>
    <w:p w:rsidRPr="00F43E50" w:rsidR="00C66380" w:rsidP="00C66380" w:rsidRDefault="00C66380" w14:paraId="59522F38" w14:textId="0F4875A2">
      <w:pPr>
        <w:pStyle w:val="ListParagraph"/>
        <w:numPr>
          <w:ilvl w:val="0"/>
          <w:numId w:val="6"/>
        </w:numPr>
      </w:pPr>
      <w:r w:rsidRPr="00F23F9B">
        <w:rPr>
          <w:highlight w:val="yellow"/>
        </w:rPr>
        <w:t>Single Join, Multiple Predicates</w:t>
      </w:r>
      <w:r>
        <w:t xml:space="preserve"> (W = R1 </w:t>
      </w:r>
      <w:r>
        <w:rPr>
          <w:rFonts w:cstheme="minorHAnsi"/>
        </w:rPr>
        <w:t>|&gt;&lt;|</w:t>
      </w:r>
      <w:r>
        <w:rPr>
          <w:rFonts w:cstheme="minorHAnsi"/>
          <w:vertAlign w:val="subscript"/>
        </w:rPr>
        <w:t>R1.B</w:t>
      </w:r>
      <w:r w:rsidRPr="0043354F">
        <w:rPr>
          <w:rFonts w:cstheme="minorHAnsi"/>
          <w:vertAlign w:val="subscript"/>
        </w:rPr>
        <w:t xml:space="preserve"> = R2.B</w:t>
      </w:r>
      <w:r>
        <w:rPr>
          <w:rFonts w:cstheme="minorHAnsi"/>
          <w:vertAlign w:val="subscript"/>
        </w:rPr>
        <w:t xml:space="preserve"> </w:t>
      </w:r>
      <w:r w:rsidR="00DF2994">
        <w:rPr>
          <w:rFonts w:cstheme="minorHAnsi"/>
          <w:vertAlign w:val="subscript"/>
        </w:rPr>
        <w:t xml:space="preserve">/\ </w:t>
      </w:r>
      <w:r w:rsidRPr="00DF2994" w:rsidR="00DF2994">
        <w:rPr>
          <w:rFonts w:cstheme="minorHAnsi"/>
          <w:vertAlign w:val="subscript"/>
        </w:rPr>
        <w:t>R1.C = R2.C</w:t>
      </w:r>
      <w:r>
        <w:rPr>
          <w:rFonts w:cstheme="minorHAnsi"/>
        </w:rPr>
        <w:t xml:space="preserve"> R2)</w:t>
      </w:r>
    </w:p>
    <w:p w:rsidR="00C66380" w:rsidP="00DF2994" w:rsidRDefault="00DF2994" w14:paraId="6B1D0935" w14:textId="086B8ADD">
      <w:pPr>
        <w:pStyle w:val="ListParagraph"/>
        <w:numPr>
          <w:ilvl w:val="1"/>
          <w:numId w:val="6"/>
        </w:numPr>
      </w:pPr>
      <w:r>
        <w:t>Apply Single Join, Single Predicate on B</w:t>
      </w:r>
      <w:r w:rsidR="003544E7">
        <w:t xml:space="preserve"> =&gt; obtain intermediate relation U</w:t>
      </w:r>
    </w:p>
    <w:p w:rsidR="00DF2994" w:rsidP="00DF2994" w:rsidRDefault="00AB1A51" w14:paraId="68B73AAC" w14:textId="69056229">
      <w:pPr>
        <w:pStyle w:val="ListParagraph"/>
        <w:numPr>
          <w:ilvl w:val="1"/>
          <w:numId w:val="6"/>
        </w:numPr>
      </w:pPr>
      <w:r>
        <w:t>Update the values of V for the intermediate relation</w:t>
      </w:r>
    </w:p>
    <w:p w:rsidR="007836CF" w:rsidP="007836CF" w:rsidRDefault="007861BA" w14:paraId="1D939FD4" w14:textId="4167A8E1">
      <w:pPr>
        <w:pStyle w:val="ListParagraph"/>
        <w:numPr>
          <w:ilvl w:val="2"/>
          <w:numId w:val="6"/>
        </w:numPr>
      </w:pPr>
      <w:r>
        <w:t xml:space="preserve">For join </w:t>
      </w:r>
      <w:r w:rsidR="007836CF">
        <w:t>attribute</w:t>
      </w:r>
      <w:r>
        <w:t xml:space="preserve">, </w:t>
      </w:r>
      <w:r w:rsidR="007836CF">
        <w:t>V(U, B) = min(V(R1, B), V(R2,B))</w:t>
      </w:r>
    </w:p>
    <w:p w:rsidR="00D84B6C" w:rsidP="00D84B6C" w:rsidRDefault="007836CF" w14:paraId="021E72BA" w14:textId="77777777">
      <w:pPr>
        <w:pStyle w:val="ListParagraph"/>
        <w:numPr>
          <w:ilvl w:val="2"/>
          <w:numId w:val="6"/>
        </w:numPr>
      </w:pPr>
      <w:r>
        <w:t>For the other attributes (such as C)</w:t>
      </w:r>
      <w:r w:rsidR="00F5626B">
        <w:t>:</w:t>
      </w:r>
      <w:r w:rsidR="00D84B6C">
        <w:t xml:space="preserve"> </w:t>
      </w:r>
    </w:p>
    <w:p w:rsidR="00F5626B" w:rsidP="00D84B6C" w:rsidRDefault="00D84B6C" w14:paraId="7CC6A33F" w14:textId="30DFD33D">
      <w:pPr>
        <w:pStyle w:val="ListParagraph"/>
        <w:numPr>
          <w:ilvl w:val="3"/>
          <w:numId w:val="6"/>
        </w:numPr>
      </w:pPr>
      <w:r>
        <w:t>V(U,C) = min(sizeOfOutput, max(V(R1,C), V(R2,C))</w:t>
      </w:r>
    </w:p>
    <w:p w:rsidR="00D84B6C" w:rsidP="005F017E" w:rsidRDefault="0059746A" w14:paraId="410B2521" w14:textId="63B9E00B">
      <w:pPr>
        <w:pStyle w:val="ListParagraph"/>
        <w:numPr>
          <w:ilvl w:val="1"/>
          <w:numId w:val="6"/>
        </w:numPr>
      </w:pPr>
      <w:r>
        <w:t>Apply Pure Selection on U</w:t>
      </w:r>
      <w:r w:rsidR="00716B14">
        <w:t xml:space="preserve"> (for attribute C)</w:t>
      </w:r>
    </w:p>
    <w:p w:rsidR="0059746A" w:rsidP="0059746A" w:rsidRDefault="00055347" w14:paraId="2797370C" w14:textId="72E24A05">
      <w:pPr>
        <w:pStyle w:val="ListParagraph"/>
        <w:numPr>
          <w:ilvl w:val="0"/>
          <w:numId w:val="6"/>
        </w:numPr>
      </w:pPr>
      <w:r w:rsidRPr="00F23F9B">
        <w:rPr>
          <w:highlight w:val="yellow"/>
        </w:rPr>
        <w:t>Multiple Joins</w:t>
      </w:r>
    </w:p>
    <w:p w:rsidR="00055347" w:rsidP="00055347" w:rsidRDefault="00055347" w14:paraId="74D7602E" w14:textId="02B8B513">
      <w:pPr>
        <w:pStyle w:val="ListParagraph"/>
        <w:numPr>
          <w:ilvl w:val="1"/>
          <w:numId w:val="6"/>
        </w:numPr>
      </w:pPr>
      <w:r>
        <w:t>Apply Single Join, Single Predicate on 2 relations first</w:t>
      </w:r>
    </w:p>
    <w:p w:rsidR="00055347" w:rsidP="00055347" w:rsidRDefault="00371723" w14:paraId="47F16DC7" w14:textId="61D689D6">
      <w:pPr>
        <w:pStyle w:val="ListParagraph"/>
        <w:numPr>
          <w:ilvl w:val="1"/>
          <w:numId w:val="6"/>
        </w:numPr>
      </w:pPr>
      <w:r>
        <w:t>Update the values of V for the intermediate relation</w:t>
      </w:r>
    </w:p>
    <w:p w:rsidR="00371723" w:rsidP="00371723" w:rsidRDefault="00371723" w14:paraId="6F967FD6" w14:textId="77777777">
      <w:pPr>
        <w:pStyle w:val="ListParagraph"/>
        <w:numPr>
          <w:ilvl w:val="2"/>
          <w:numId w:val="6"/>
        </w:numPr>
      </w:pPr>
      <w:r>
        <w:t>For join attribute, V(U, B) = min(V(R1, B), V(R2,B))</w:t>
      </w:r>
    </w:p>
    <w:p w:rsidR="00371723" w:rsidP="00371723" w:rsidRDefault="00371723" w14:paraId="7BB3376A" w14:textId="77777777">
      <w:pPr>
        <w:pStyle w:val="ListParagraph"/>
        <w:numPr>
          <w:ilvl w:val="2"/>
          <w:numId w:val="6"/>
        </w:numPr>
      </w:pPr>
      <w:r>
        <w:t xml:space="preserve">For the other attributes (such as C): </w:t>
      </w:r>
    </w:p>
    <w:p w:rsidR="00371723" w:rsidP="00371723" w:rsidRDefault="00371723" w14:paraId="2561D552" w14:textId="77777777">
      <w:pPr>
        <w:pStyle w:val="ListParagraph"/>
        <w:numPr>
          <w:ilvl w:val="3"/>
          <w:numId w:val="6"/>
        </w:numPr>
      </w:pPr>
      <w:r>
        <w:t>V(U,C) = min(sizeOfOutput, max(V(R1,C), V(R2,C))</w:t>
      </w:r>
    </w:p>
    <w:p w:rsidR="00DB2905" w:rsidP="00DB2905" w:rsidRDefault="00460C2F" w14:paraId="684252F5" w14:textId="1511A152">
      <w:pPr>
        <w:pStyle w:val="ListParagraph"/>
        <w:numPr>
          <w:ilvl w:val="1"/>
          <w:numId w:val="6"/>
        </w:numPr>
      </w:pPr>
      <w:r>
        <w:t xml:space="preserve">Apply Single Join, Single Predicate </w:t>
      </w:r>
      <w:r w:rsidR="00DB2905">
        <w:t>against the 3</w:t>
      </w:r>
      <w:r w:rsidRPr="00DB2905" w:rsidR="00DB2905">
        <w:rPr>
          <w:vertAlign w:val="superscript"/>
        </w:rPr>
        <w:t>rd</w:t>
      </w:r>
      <w:r w:rsidR="00DB2905">
        <w:t xml:space="preserve"> relation (repeat the same process)</w:t>
      </w:r>
    </w:p>
    <w:p w:rsidR="00DB2905" w:rsidP="00DB2905" w:rsidRDefault="00794923" w14:paraId="5A3328EC" w14:textId="368577BD">
      <w:pPr>
        <w:pStyle w:val="ListParagraph"/>
        <w:numPr>
          <w:ilvl w:val="1"/>
          <w:numId w:val="6"/>
        </w:numPr>
      </w:pPr>
      <w:r>
        <w:t>Resolve any leftover predicates (Update value of V in each iteration)</w:t>
      </w:r>
    </w:p>
    <w:p w:rsidR="00A1576B" w:rsidP="00A1576B" w:rsidRDefault="00A1576B" w14:paraId="76401A92" w14:textId="3C5A68AE">
      <w:pPr>
        <w:pStyle w:val="ListParagraph"/>
        <w:numPr>
          <w:ilvl w:val="0"/>
          <w:numId w:val="6"/>
        </w:numPr>
      </w:pPr>
      <w:r w:rsidRPr="00F23F9B">
        <w:rPr>
          <w:highlight w:val="yellow"/>
        </w:rPr>
        <w:t>Select Before Join</w:t>
      </w:r>
    </w:p>
    <w:p w:rsidR="00A1576B" w:rsidP="00A1576B" w:rsidRDefault="00EC1ED4" w14:paraId="77B495F2" w14:textId="12F0EBA7">
      <w:pPr>
        <w:pStyle w:val="ListParagraph"/>
        <w:numPr>
          <w:ilvl w:val="1"/>
          <w:numId w:val="6"/>
        </w:numPr>
      </w:pPr>
      <w:r>
        <w:t xml:space="preserve">Apply Pure </w:t>
      </w:r>
      <w:r w:rsidR="00F23F9B">
        <w:t>S</w:t>
      </w:r>
      <w:r>
        <w:t>election</w:t>
      </w:r>
    </w:p>
    <w:p w:rsidR="00B335F9" w:rsidP="00FD6459" w:rsidRDefault="00EC1ED4" w14:paraId="77297FC3" w14:textId="28630E72">
      <w:pPr>
        <w:pStyle w:val="ListParagraph"/>
        <w:numPr>
          <w:ilvl w:val="1"/>
          <w:numId w:val="6"/>
        </w:numPr>
      </w:pPr>
      <w:r>
        <w:t xml:space="preserve">Update </w:t>
      </w:r>
      <w:r w:rsidR="00FD6459">
        <w:t>ALL</w:t>
      </w:r>
      <w:r>
        <w:t xml:space="preserve"> values of V</w:t>
      </w:r>
      <w:r w:rsidR="00B335F9">
        <w:t xml:space="preserve"> for the intermediate relation</w:t>
      </w:r>
      <w:r w:rsidR="00FD6459">
        <w:t xml:space="preserve"> (newV = min(</w:t>
      </w:r>
      <w:r w:rsidR="00006581">
        <w:t>sizeOfOutput, oldV)</w:t>
      </w:r>
    </w:p>
    <w:p w:rsidR="00006581" w:rsidP="00FD6459" w:rsidRDefault="005C5322" w14:paraId="2DA97603" w14:textId="3AF0FD1A">
      <w:pPr>
        <w:pStyle w:val="ListParagraph"/>
        <w:numPr>
          <w:ilvl w:val="1"/>
          <w:numId w:val="6"/>
        </w:numPr>
      </w:pPr>
      <w:r>
        <w:t>Apply subsequent join operators respectively</w:t>
      </w:r>
    </w:p>
    <w:p w:rsidR="16FFF4C8" w:rsidRDefault="16FFF4C8" w14:paraId="0449008F" w14:textId="08597E74">
      <w:r>
        <w:br w:type="page"/>
      </w:r>
    </w:p>
    <w:p w:rsidR="16FFF4C8" w:rsidP="16FFF4C8" w:rsidRDefault="16FFF4C8" w14:paraId="1236DC45" w14:textId="6A1E20CA">
      <w:r>
        <w:t>Concurrency Control</w:t>
      </w:r>
    </w:p>
    <w:p w:rsidR="16FFF4C8" w:rsidP="00ED4777" w:rsidRDefault="16FFF4C8" w14:paraId="0FAFAD8E" w14:textId="2F41DDCF">
      <w:pPr>
        <w:pBdr>
          <w:bottom w:val="single" w:color="auto" w:sz="4" w:space="1"/>
        </w:pBdr>
        <w:jc w:val="center"/>
      </w:pPr>
      <w:r>
        <w:rPr>
          <w:noProof/>
        </w:rPr>
        <w:drawing>
          <wp:inline distT="0" distB="0" distL="0" distR="0" wp14:anchorId="66F22EF1" wp14:editId="41999B19">
            <wp:extent cx="4909832" cy="2076450"/>
            <wp:effectExtent l="0" t="0" r="0" b="0"/>
            <wp:docPr id="321592803" name="Picture 3215928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09832" cy="2076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16FFF4C8" w:rsidP="00ED4777" w:rsidRDefault="16FFF4C8" w14:paraId="6F45AE14" w14:textId="6175A54D">
      <w:pPr>
        <w:jc w:val="center"/>
      </w:pPr>
      <w:r>
        <w:rPr>
          <w:noProof/>
        </w:rPr>
        <w:drawing>
          <wp:inline distT="0" distB="0" distL="0" distR="0" wp14:anchorId="04CD0899" wp14:editId="4533767F">
            <wp:extent cx="4572000" cy="1466850"/>
            <wp:effectExtent l="0" t="0" r="0" b="0"/>
            <wp:docPr id="1384224692" name="Picture 13842246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466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16FFF4C8" w:rsidP="00ED4777" w:rsidRDefault="16FFF4C8" w14:paraId="1051DBD3" w14:textId="4C482529">
      <w:pPr>
        <w:jc w:val="center"/>
      </w:pPr>
      <w:r>
        <w:rPr>
          <w:noProof/>
        </w:rPr>
        <w:drawing>
          <wp:inline distT="0" distB="0" distL="0" distR="0" wp14:anchorId="657FF780" wp14:editId="088A1483">
            <wp:extent cx="4572000" cy="1695450"/>
            <wp:effectExtent l="0" t="0" r="0" b="0"/>
            <wp:docPr id="1513770327" name="Picture 15137703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695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16FFF4C8" w:rsidP="00ED4777" w:rsidRDefault="16FFF4C8" w14:paraId="5E55E7DA" w14:textId="07F1F7A7">
      <w:pPr>
        <w:pBdr>
          <w:top w:val="single" w:color="auto" w:sz="4" w:space="1"/>
        </w:pBdr>
        <w:jc w:val="center"/>
      </w:pPr>
      <w:r>
        <w:rPr>
          <w:noProof/>
        </w:rPr>
        <w:drawing>
          <wp:inline distT="0" distB="0" distL="0" distR="0" wp14:anchorId="468F0EFD" wp14:editId="325D6029">
            <wp:extent cx="4572000" cy="1562100"/>
            <wp:effectExtent l="0" t="0" r="0" b="0"/>
            <wp:docPr id="1158501650" name="Picture 11585016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562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16FFF4C8" w:rsidP="00ED4777" w:rsidRDefault="16FFF4C8" w14:paraId="0C1E509F" w14:textId="24F40464">
      <w:pPr>
        <w:pBdr>
          <w:bottom w:val="single" w:color="auto" w:sz="4" w:space="1"/>
        </w:pBdr>
        <w:jc w:val="center"/>
      </w:pPr>
      <w:r>
        <w:rPr>
          <w:noProof/>
        </w:rPr>
        <w:drawing>
          <wp:inline distT="0" distB="0" distL="0" distR="0" wp14:anchorId="49C9058B" wp14:editId="7DBE4348">
            <wp:extent cx="4572000" cy="2438400"/>
            <wp:effectExtent l="0" t="0" r="0" b="0"/>
            <wp:docPr id="11587514" name="Picture 115875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43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16FFF4C8" w:rsidP="00ED4777" w:rsidRDefault="16FFF4C8" w14:paraId="3F570C2A" w14:textId="1A1DB195">
      <w:pPr>
        <w:pBdr>
          <w:bottom w:val="single" w:color="auto" w:sz="4" w:space="1"/>
        </w:pBdr>
        <w:jc w:val="center"/>
      </w:pPr>
      <w:r>
        <w:rPr>
          <w:noProof/>
        </w:rPr>
        <w:drawing>
          <wp:inline distT="0" distB="0" distL="0" distR="0" wp14:anchorId="4F2118D7" wp14:editId="466B84BD">
            <wp:extent cx="4572000" cy="1562100"/>
            <wp:effectExtent l="0" t="0" r="0" b="0"/>
            <wp:docPr id="1425791023" name="Picture 14257910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562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16FFF4C8" w:rsidP="00ED4777" w:rsidRDefault="16FFF4C8" w14:paraId="267D6118" w14:textId="4296A79A">
      <w:pPr>
        <w:pBdr>
          <w:bottom w:val="single" w:color="auto" w:sz="4" w:space="1"/>
        </w:pBdr>
        <w:jc w:val="center"/>
      </w:pPr>
      <w:r>
        <w:rPr>
          <w:noProof/>
        </w:rPr>
        <w:drawing>
          <wp:inline distT="0" distB="0" distL="0" distR="0" wp14:anchorId="30BEE7BA" wp14:editId="300B4293">
            <wp:extent cx="4572000" cy="1828800"/>
            <wp:effectExtent l="0" t="0" r="0" b="0"/>
            <wp:docPr id="598908582" name="Picture 5989085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16FFF4C8" w:rsidP="00ED4777" w:rsidRDefault="16FFF4C8" w14:paraId="4E0F88D1" w14:textId="278F2344">
      <w:pPr>
        <w:pBdr>
          <w:bottom w:val="single" w:color="auto" w:sz="4" w:space="1"/>
        </w:pBdr>
        <w:jc w:val="center"/>
      </w:pPr>
      <w:r>
        <w:rPr>
          <w:noProof/>
        </w:rPr>
        <w:drawing>
          <wp:inline distT="0" distB="0" distL="0" distR="0" wp14:anchorId="019F151B" wp14:editId="5BA40D4E">
            <wp:extent cx="4572000" cy="1724025"/>
            <wp:effectExtent l="0" t="0" r="0" b="0"/>
            <wp:docPr id="332125599" name="Picture 3321255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724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16FFF4C8" w:rsidP="00ED4777" w:rsidRDefault="16FFF4C8" w14:paraId="5B75C1F3" w14:textId="428787CF">
      <w:pPr>
        <w:pBdr>
          <w:bottom w:val="single" w:color="auto" w:sz="4" w:space="1"/>
        </w:pBdr>
        <w:jc w:val="center"/>
      </w:pPr>
      <w:r>
        <w:rPr>
          <w:noProof/>
        </w:rPr>
        <w:drawing>
          <wp:inline distT="0" distB="0" distL="0" distR="0" wp14:anchorId="4096A686" wp14:editId="6F459BF4">
            <wp:extent cx="4572000" cy="1752600"/>
            <wp:effectExtent l="0" t="0" r="0" b="0"/>
            <wp:docPr id="1860126387" name="Picture 18601263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752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E836FF" w:rsidR="00E836FF" w:rsidP="00E836FF" w:rsidRDefault="00E836FF" w14:paraId="6D6407CD" w14:textId="6A3B3614">
      <w:pPr>
        <w:spacing w:after="0" w:line="240" w:lineRule="auto"/>
        <w:jc w:val="center"/>
        <w:rPr>
          <w:rFonts w:ascii="Calibri" w:hAnsi="Calibri" w:eastAsia="Times New Roman" w:cs="Calibri"/>
          <w:lang w:val="en-SG" w:eastAsia="zh-CN"/>
        </w:rPr>
      </w:pPr>
      <w:r w:rsidRPr="00E836FF">
        <w:rPr>
          <w:noProof/>
        </w:rPr>
        <w:drawing>
          <wp:inline distT="0" distB="0" distL="0" distR="0" wp14:anchorId="4F00D123" wp14:editId="31403C34">
            <wp:extent cx="4135732" cy="2924175"/>
            <wp:effectExtent l="0" t="0" r="0" b="0"/>
            <wp:docPr id="6" name="Picture 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2603" cy="2950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836FF" w:rsidP="00ED4777" w:rsidRDefault="00E836FF" w14:paraId="5B49C368" w14:textId="77777777">
      <w:pPr>
        <w:pBdr>
          <w:bottom w:val="single" w:color="auto" w:sz="4" w:space="1"/>
        </w:pBdr>
        <w:jc w:val="center"/>
      </w:pPr>
    </w:p>
    <w:p w:rsidR="002C7A14" w:rsidRDefault="002C7A14" w14:paraId="06B0BE93" w14:textId="72E98E21">
      <w:r>
        <w:t xml:space="preserve">Q: How to check for </w:t>
      </w:r>
      <w:r w:rsidRPr="00A92803">
        <w:rPr>
          <w:u w:val="single"/>
        </w:rPr>
        <w:t>serializability</w:t>
      </w:r>
      <w:r>
        <w:t>?</w:t>
      </w:r>
    </w:p>
    <w:p w:rsidR="002C7A14" w:rsidP="002C7A14" w:rsidRDefault="000B67D8" w14:paraId="33821423" w14:textId="2B750E44">
      <w:pPr>
        <w:pStyle w:val="ListParagraph"/>
        <w:numPr>
          <w:ilvl w:val="0"/>
          <w:numId w:val="10"/>
        </w:numPr>
      </w:pPr>
      <w:r>
        <w:t xml:space="preserve">For each object, </w:t>
      </w:r>
      <w:r w:rsidR="00A92803">
        <w:t>check the order of conflicting actions</w:t>
      </w:r>
    </w:p>
    <w:p w:rsidR="00A92803" w:rsidP="002C7A14" w:rsidRDefault="00A92803" w14:paraId="5A798352" w14:textId="3447E17A">
      <w:pPr>
        <w:pStyle w:val="ListParagraph"/>
        <w:numPr>
          <w:ilvl w:val="0"/>
          <w:numId w:val="10"/>
        </w:numPr>
      </w:pPr>
      <w:r>
        <w:t>“Combine” all of these orders, and check if there are any cycles</w:t>
      </w:r>
    </w:p>
    <w:p w:rsidR="00E31068" w:rsidRDefault="00E31068" w14:paraId="130E489D" w14:textId="2F2DAF74">
      <w:r>
        <w:t xml:space="preserve">Q: How to check for </w:t>
      </w:r>
      <w:r w:rsidRPr="00E31068">
        <w:rPr>
          <w:u w:val="single"/>
        </w:rPr>
        <w:t>conflict equivalence</w:t>
      </w:r>
      <w:r>
        <w:t>?</w:t>
      </w:r>
    </w:p>
    <w:p w:rsidR="00086D24" w:rsidP="00086D24" w:rsidRDefault="004A1901" w14:paraId="35E614DC" w14:textId="77777777">
      <w:pPr>
        <w:pStyle w:val="ListParagraph"/>
        <w:numPr>
          <w:ilvl w:val="0"/>
          <w:numId w:val="7"/>
        </w:numPr>
      </w:pPr>
      <w:r>
        <w:t>For each object, check the order of conflicting actions</w:t>
      </w:r>
    </w:p>
    <w:p w:rsidR="00A40333" w:rsidP="00086D24" w:rsidRDefault="00086D24" w14:paraId="7291E8C6" w14:textId="77777777">
      <w:pPr>
        <w:pStyle w:val="ListParagraph"/>
        <w:numPr>
          <w:ilvl w:val="0"/>
          <w:numId w:val="7"/>
        </w:numPr>
      </w:pPr>
      <w:r>
        <w:t xml:space="preserve">Repeat for all COMMITTED </w:t>
      </w:r>
      <w:r w:rsidR="008D5AF8">
        <w:t>transactions</w:t>
      </w:r>
      <w:r w:rsidR="00413CC4">
        <w:t xml:space="preserve"> =&gt; </w:t>
      </w:r>
      <w:r w:rsidR="00A40333">
        <w:t>compare to see if the order is the same</w:t>
      </w:r>
    </w:p>
    <w:p w:rsidR="00CE40FA" w:rsidP="00CE40FA" w:rsidRDefault="00A40333" w14:paraId="10D897B5" w14:textId="77777777">
      <w:r>
        <w:t xml:space="preserve">Q: How to </w:t>
      </w:r>
      <w:r w:rsidR="00CE40FA">
        <w:t xml:space="preserve">check for </w:t>
      </w:r>
      <w:r w:rsidRPr="002C7A14" w:rsidR="00CE40FA">
        <w:rPr>
          <w:u w:val="single"/>
        </w:rPr>
        <w:t>conflict serializability</w:t>
      </w:r>
      <w:r w:rsidR="00CE40FA">
        <w:t>?</w:t>
      </w:r>
    </w:p>
    <w:p w:rsidR="00A92803" w:rsidP="00CE40FA" w:rsidRDefault="002C7A14" w14:paraId="0F8B0A20" w14:textId="77777777">
      <w:pPr>
        <w:pStyle w:val="ListParagraph"/>
        <w:numPr>
          <w:ilvl w:val="0"/>
          <w:numId w:val="9"/>
        </w:numPr>
      </w:pPr>
      <w:r>
        <w:t>Draw Precedence Graph (refer to the screenshot in the previous page).</w:t>
      </w:r>
    </w:p>
    <w:p w:rsidR="005A3E25" w:rsidP="005A3E25" w:rsidRDefault="006C541B" w14:paraId="64A9822C" w14:textId="77777777">
      <w:r>
        <w:t xml:space="preserve">Q: How to check for </w:t>
      </w:r>
      <w:r w:rsidRPr="00FA7B37">
        <w:rPr>
          <w:u w:val="single"/>
        </w:rPr>
        <w:t>view equivalence</w:t>
      </w:r>
      <w:r>
        <w:t>?</w:t>
      </w:r>
    </w:p>
    <w:p w:rsidR="00354426" w:rsidP="00354426" w:rsidRDefault="00354426" w14:paraId="23F778AC" w14:textId="6A4B246F">
      <w:pPr>
        <w:pStyle w:val="ListParagraph"/>
        <w:numPr>
          <w:ilvl w:val="0"/>
          <w:numId w:val="13"/>
        </w:numPr>
      </w:pPr>
      <w:r>
        <w:t xml:space="preserve">For each object, check its initial read in both </w:t>
      </w:r>
      <w:r w:rsidR="00C752C1">
        <w:t>schedule</w:t>
      </w:r>
      <w:r>
        <w:t xml:space="preserve"> and ensure that they are the same</w:t>
      </w:r>
    </w:p>
    <w:p w:rsidR="0030004B" w:rsidP="00354426" w:rsidRDefault="00A468BE" w14:paraId="362FD98E" w14:textId="5E4D79BA">
      <w:pPr>
        <w:pStyle w:val="ListParagraph"/>
        <w:numPr>
          <w:ilvl w:val="0"/>
          <w:numId w:val="13"/>
        </w:numPr>
      </w:pPr>
      <w:r>
        <w:t xml:space="preserve">For each </w:t>
      </w:r>
      <w:r w:rsidR="00CD64DE">
        <w:t xml:space="preserve">READ in both </w:t>
      </w:r>
      <w:r w:rsidR="001B20C0">
        <w:t>schedule</w:t>
      </w:r>
      <w:r w:rsidR="00CD64DE">
        <w:t xml:space="preserve">, </w:t>
      </w:r>
      <w:r w:rsidR="004825A4">
        <w:t xml:space="preserve">check if it reads </w:t>
      </w:r>
      <w:r w:rsidR="0030004B">
        <w:t>from the same “place”</w:t>
      </w:r>
    </w:p>
    <w:p w:rsidR="001B20C0" w:rsidP="001B20C0" w:rsidRDefault="00C752C1" w14:paraId="010CEC46" w14:textId="77777777">
      <w:pPr>
        <w:pStyle w:val="ListParagraph"/>
        <w:numPr>
          <w:ilvl w:val="0"/>
          <w:numId w:val="13"/>
        </w:numPr>
      </w:pPr>
      <w:r>
        <w:t xml:space="preserve">For each object, check its final write in both </w:t>
      </w:r>
      <w:r w:rsidR="001B20C0">
        <w:t xml:space="preserve">schedule </w:t>
      </w:r>
      <w:r>
        <w:t>and ensure</w:t>
      </w:r>
      <w:r w:rsidR="001B20C0">
        <w:t xml:space="preserve"> that they are done by the same xact.</w:t>
      </w:r>
    </w:p>
    <w:p w:rsidR="00D74A17" w:rsidP="00D74A17" w:rsidRDefault="00D74A17" w14:paraId="5C2CAF57" w14:textId="77777777">
      <w:r>
        <w:t xml:space="preserve">Q: How to check for </w:t>
      </w:r>
      <w:r w:rsidRPr="00D74A17">
        <w:rPr>
          <w:u w:val="single"/>
        </w:rPr>
        <w:t>view serializability</w:t>
      </w:r>
      <w:r>
        <w:t>?</w:t>
      </w:r>
    </w:p>
    <w:p w:rsidR="00104AD8" w:rsidP="00D74A17" w:rsidRDefault="00D74A17" w14:paraId="6AB2635B" w14:textId="77777777">
      <w:r>
        <w:t>Option 1: Draw Polygraph (</w:t>
      </w:r>
      <w:r w:rsidR="0093654E">
        <w:t xml:space="preserve">only works </w:t>
      </w:r>
      <w:r w:rsidR="00104AD8">
        <w:t>each xact only write to an object ONCE)</w:t>
      </w:r>
    </w:p>
    <w:p w:rsidR="00DB0153" w:rsidP="00104AD8" w:rsidRDefault="000F0C96" w14:paraId="7CD1DF08" w14:textId="77777777">
      <w:pPr>
        <w:pStyle w:val="ListParagraph"/>
        <w:numPr>
          <w:ilvl w:val="0"/>
          <w:numId w:val="16"/>
        </w:numPr>
      </w:pPr>
      <w:r>
        <w:t xml:space="preserve">Add </w:t>
      </w:r>
      <w:r w:rsidR="00DB0153">
        <w:t>T</w:t>
      </w:r>
      <w:r w:rsidRPr="007B349F" w:rsidR="00DB0153">
        <w:rPr>
          <w:vertAlign w:val="subscript"/>
        </w:rPr>
        <w:t>0</w:t>
      </w:r>
      <w:r w:rsidR="00DB0153">
        <w:t xml:space="preserve"> and T</w:t>
      </w:r>
      <w:r w:rsidRPr="007B349F" w:rsidR="00DB0153">
        <w:rPr>
          <w:vertAlign w:val="subscript"/>
        </w:rPr>
        <w:t>f</w:t>
      </w:r>
      <w:r w:rsidR="00DB0153">
        <w:t xml:space="preserve"> nodes</w:t>
      </w:r>
    </w:p>
    <w:p w:rsidR="00706E02" w:rsidP="00706E02" w:rsidRDefault="00DB0153" w14:paraId="508AA302" w14:textId="77777777">
      <w:pPr>
        <w:pStyle w:val="ListParagraph"/>
        <w:numPr>
          <w:ilvl w:val="0"/>
          <w:numId w:val="16"/>
        </w:numPr>
      </w:pPr>
      <w:r>
        <w:t xml:space="preserve">For each READ in the schedule, </w:t>
      </w:r>
      <w:r w:rsidR="00A4063E">
        <w:t xml:space="preserve">draw an arrow from source to </w:t>
      </w:r>
      <w:r w:rsidR="000D50E6">
        <w:t>itself</w:t>
      </w:r>
    </w:p>
    <w:p w:rsidRPr="00706E02" w:rsidR="00706E02" w:rsidP="00706E02" w:rsidRDefault="00706E02" w14:paraId="6E978145" w14:textId="671C3A77">
      <w:pPr>
        <w:pStyle w:val="ListParagraph"/>
        <w:numPr>
          <w:ilvl w:val="0"/>
          <w:numId w:val="16"/>
        </w:numPr>
      </w:pPr>
      <w:r w:rsidRPr="00706E02">
        <w:rPr>
          <w:rFonts w:ascii="Calibri" w:hAnsi="Calibri" w:eastAsia="Times New Roman" w:cs="Calibri"/>
          <w:lang w:eastAsia="zh-CN"/>
        </w:rPr>
        <w:t>Look at each write and its object (</w:t>
      </w:r>
      <w:r w:rsidR="007B349F">
        <w:rPr>
          <w:rFonts w:ascii="Calibri" w:hAnsi="Calibri" w:eastAsia="Times New Roman" w:cs="Calibri"/>
          <w:lang w:eastAsia="zh-CN"/>
        </w:rPr>
        <w:t>T</w:t>
      </w:r>
      <w:r w:rsidRPr="007B349F" w:rsidR="007B349F">
        <w:rPr>
          <w:rFonts w:ascii="Calibri" w:hAnsi="Calibri" w:eastAsia="Times New Roman" w:cs="Calibri"/>
          <w:vertAlign w:val="subscript"/>
          <w:lang w:eastAsia="zh-CN"/>
        </w:rPr>
        <w:t>3</w:t>
      </w:r>
      <w:r w:rsidR="007B349F">
        <w:rPr>
          <w:rFonts w:ascii="Calibri" w:hAnsi="Calibri" w:eastAsia="Times New Roman" w:cs="Calibri"/>
          <w:lang w:eastAsia="zh-CN"/>
        </w:rPr>
        <w:t xml:space="preserve">, </w:t>
      </w:r>
      <w:r w:rsidRPr="00706E02">
        <w:rPr>
          <w:rFonts w:ascii="Calibri" w:hAnsi="Calibri" w:eastAsia="Times New Roman" w:cs="Calibri"/>
          <w:lang w:eastAsia="zh-CN"/>
        </w:rPr>
        <w:t>X)</w:t>
      </w:r>
    </w:p>
    <w:p w:rsidRPr="00706E02" w:rsidR="00706E02" w:rsidP="00706E02" w:rsidRDefault="00706E02" w14:paraId="2B48FAA9" w14:textId="0460FF68">
      <w:pPr>
        <w:pStyle w:val="ListParagraph"/>
        <w:numPr>
          <w:ilvl w:val="0"/>
          <w:numId w:val="16"/>
        </w:numPr>
      </w:pPr>
      <w:r w:rsidRPr="00706E02">
        <w:rPr>
          <w:rFonts w:ascii="Calibri" w:hAnsi="Calibri" w:eastAsia="Times New Roman" w:cs="Calibri"/>
          <w:lang w:eastAsia="zh-CN"/>
        </w:rPr>
        <w:t xml:space="preserve">Look at every edge with </w:t>
      </w:r>
      <w:r>
        <w:rPr>
          <w:rFonts w:ascii="Calibri" w:hAnsi="Calibri" w:eastAsia="Times New Roman" w:cs="Calibri"/>
          <w:lang w:eastAsia="zh-CN"/>
        </w:rPr>
        <w:t>X</w:t>
      </w:r>
      <w:r w:rsidRPr="00706E02">
        <w:rPr>
          <w:rFonts w:ascii="Calibri" w:hAnsi="Calibri" w:eastAsia="Times New Roman" w:cs="Calibri"/>
          <w:lang w:eastAsia="zh-CN"/>
        </w:rPr>
        <w:t xml:space="preserve"> (that doesn’t involve T</w:t>
      </w:r>
      <w:r w:rsidRPr="007B349F">
        <w:rPr>
          <w:rFonts w:ascii="Calibri" w:hAnsi="Calibri" w:eastAsia="Times New Roman" w:cs="Calibri"/>
          <w:vertAlign w:val="subscript"/>
          <w:lang w:eastAsia="zh-CN"/>
        </w:rPr>
        <w:t>3</w:t>
      </w:r>
      <w:r w:rsidRPr="00706E02">
        <w:rPr>
          <w:rFonts w:ascii="Calibri" w:hAnsi="Calibri" w:eastAsia="Times New Roman" w:cs="Calibri"/>
          <w:lang w:eastAsia="zh-CN"/>
        </w:rPr>
        <w:t>)</w:t>
      </w:r>
    </w:p>
    <w:p w:rsidRPr="0046514C" w:rsidR="00706E02" w:rsidP="00706E02" w:rsidRDefault="00706E02" w14:paraId="6E04339B" w14:textId="79C23A71">
      <w:pPr>
        <w:pStyle w:val="ListParagraph"/>
        <w:numPr>
          <w:ilvl w:val="0"/>
          <w:numId w:val="16"/>
        </w:numPr>
      </w:pPr>
      <w:r w:rsidRPr="00706E02">
        <w:rPr>
          <w:rFonts w:ascii="Calibri" w:hAnsi="Calibri" w:eastAsia="Times New Roman" w:cs="Calibri"/>
          <w:lang w:eastAsia="zh-CN"/>
        </w:rPr>
        <w:t>Add either T</w:t>
      </w:r>
      <w:r w:rsidRPr="007B349F">
        <w:rPr>
          <w:rFonts w:ascii="Calibri" w:hAnsi="Calibri" w:eastAsia="Times New Roman" w:cs="Calibri"/>
          <w:vertAlign w:val="subscript"/>
          <w:lang w:eastAsia="zh-CN"/>
        </w:rPr>
        <w:t>3</w:t>
      </w:r>
      <w:r w:rsidRPr="00706E02">
        <w:rPr>
          <w:rFonts w:ascii="Calibri" w:hAnsi="Calibri" w:eastAsia="Times New Roman" w:cs="Calibri"/>
          <w:lang w:eastAsia="zh-CN"/>
        </w:rPr>
        <w:t xml:space="preserve"> pointing to start or end pointing to T</w:t>
      </w:r>
      <w:r w:rsidRPr="007B349F">
        <w:rPr>
          <w:rFonts w:ascii="Calibri" w:hAnsi="Calibri" w:eastAsia="Times New Roman" w:cs="Calibri"/>
          <w:vertAlign w:val="subscript"/>
          <w:lang w:eastAsia="zh-CN"/>
        </w:rPr>
        <w:t>3</w:t>
      </w:r>
      <w:r w:rsidRPr="00706E02">
        <w:rPr>
          <w:rFonts w:ascii="Calibri" w:hAnsi="Calibri" w:eastAsia="Times New Roman" w:cs="Calibri"/>
          <w:lang w:eastAsia="zh-CN"/>
        </w:rPr>
        <w:t xml:space="preserve"> </w:t>
      </w:r>
    </w:p>
    <w:p w:rsidRPr="008C6E3C" w:rsidR="0046514C" w:rsidP="0046514C" w:rsidRDefault="0046514C" w14:paraId="60A0BAE0" w14:textId="20CCE0C6">
      <w:pPr>
        <w:pStyle w:val="ListParagraph"/>
        <w:numPr>
          <w:ilvl w:val="1"/>
          <w:numId w:val="16"/>
        </w:numPr>
      </w:pPr>
      <w:r>
        <w:rPr>
          <w:rFonts w:ascii="Calibri" w:hAnsi="Calibri" w:eastAsia="Times New Roman" w:cs="Calibri"/>
          <w:lang w:eastAsia="zh-CN"/>
        </w:rPr>
        <w:t>Eg. Original Edge = 1-&gt;2</w:t>
      </w:r>
      <w:r w:rsidR="006034DA">
        <w:rPr>
          <w:rFonts w:ascii="Calibri" w:hAnsi="Calibri" w:eastAsia="Times New Roman" w:cs="Calibri"/>
          <w:lang w:eastAsia="zh-CN"/>
        </w:rPr>
        <w:tab/>
      </w:r>
      <w:r w:rsidR="006034DA">
        <w:rPr>
          <w:rFonts w:ascii="Calibri" w:hAnsi="Calibri" w:eastAsia="Times New Roman" w:cs="Calibri"/>
          <w:lang w:eastAsia="zh-CN"/>
        </w:rPr>
        <w:tab/>
      </w:r>
      <w:r w:rsidR="006034DA">
        <w:rPr>
          <w:rFonts w:ascii="Calibri" w:hAnsi="Calibri" w:eastAsia="Times New Roman" w:cs="Calibri"/>
          <w:lang w:eastAsia="zh-CN"/>
        </w:rPr>
        <w:t xml:space="preserve">=&gt; </w:t>
      </w:r>
      <w:r w:rsidR="006034DA">
        <w:rPr>
          <w:rFonts w:ascii="Calibri" w:hAnsi="Calibri" w:eastAsia="Times New Roman" w:cs="Calibri"/>
          <w:lang w:eastAsia="zh-CN"/>
        </w:rPr>
        <w:tab/>
      </w:r>
      <w:r w:rsidR="006034DA">
        <w:rPr>
          <w:rFonts w:ascii="Calibri" w:hAnsi="Calibri" w:eastAsia="Times New Roman" w:cs="Calibri"/>
          <w:lang w:eastAsia="zh-CN"/>
        </w:rPr>
        <w:t>Becomes 3 -&gt; 1 -&gt; 2 -&gt; 3</w:t>
      </w:r>
    </w:p>
    <w:p w:rsidRPr="008C6E3C" w:rsidR="008C6E3C" w:rsidP="008C6E3C" w:rsidRDefault="008C6E3C" w14:paraId="3BE9B8A8" w14:textId="5526EC48">
      <w:pPr>
        <w:pStyle w:val="ListParagraph"/>
        <w:numPr>
          <w:ilvl w:val="1"/>
          <w:numId w:val="16"/>
        </w:numPr>
      </w:pPr>
      <w:r>
        <w:rPr>
          <w:rFonts w:ascii="Calibri" w:hAnsi="Calibri" w:eastAsia="Times New Roman" w:cs="Calibri"/>
          <w:lang w:eastAsia="zh-CN"/>
        </w:rPr>
        <w:t xml:space="preserve">Do not add any edge pointing to </w:t>
      </w:r>
      <w:r>
        <w:t>T</w:t>
      </w:r>
      <w:r w:rsidRPr="007B349F">
        <w:rPr>
          <w:vertAlign w:val="subscript"/>
        </w:rPr>
        <w:t>0</w:t>
      </w:r>
      <w:r>
        <w:t xml:space="preserve"> and pointing from T</w:t>
      </w:r>
      <w:r w:rsidRPr="007B349F">
        <w:rPr>
          <w:vertAlign w:val="subscript"/>
        </w:rPr>
        <w:t>f</w:t>
      </w:r>
    </w:p>
    <w:p w:rsidR="00D63003" w:rsidP="008C6E3C" w:rsidRDefault="008C6E3C" w14:paraId="0487F53E" w14:textId="5DCA3A6A">
      <w:r>
        <w:t xml:space="preserve">Option 2: Brute force each possible </w:t>
      </w:r>
      <w:r w:rsidR="00991F34">
        <w:t>serial schedule, and check for view equivalence</w:t>
      </w:r>
    </w:p>
    <w:p w:rsidR="001E0E91" w:rsidP="008C6E3C" w:rsidRDefault="00A2710E" w14:paraId="1BCD04BE" w14:textId="27B1E1EE">
      <w:r>
        <w:t xml:space="preserve">Q: </w:t>
      </w:r>
      <w:r w:rsidR="001E0E91">
        <w:t xml:space="preserve">How to check for </w:t>
      </w:r>
      <w:r w:rsidRPr="00270DC0" w:rsidR="001E0E91">
        <w:rPr>
          <w:u w:val="single"/>
        </w:rPr>
        <w:t>cascadeless/recoverable/strict</w:t>
      </w:r>
      <w:r w:rsidR="001E0E91">
        <w:t>?</w:t>
      </w:r>
    </w:p>
    <w:p w:rsidR="001E0E91" w:rsidP="00FF7437" w:rsidRDefault="001E0E91" w14:paraId="73771AC7" w14:textId="2018B5F0">
      <w:pPr>
        <w:pStyle w:val="ListParagraph"/>
        <w:numPr>
          <w:ilvl w:val="0"/>
          <w:numId w:val="18"/>
        </w:numPr>
      </w:pPr>
      <w:r>
        <w:t>Focus on the READ actions for cascadeless/recoverable</w:t>
      </w:r>
    </w:p>
    <w:p w:rsidR="04007DE0" w:rsidP="04007DE0" w:rsidRDefault="04007DE0" w14:paraId="1C2336C8" w14:textId="588B99FB">
      <w:pPr>
        <w:pStyle w:val="ListParagraph"/>
        <w:numPr>
          <w:ilvl w:val="1"/>
          <w:numId w:val="18"/>
        </w:numPr>
        <w:rPr>
          <w:rFonts w:eastAsiaTheme="minorEastAsia"/>
        </w:rPr>
      </w:pPr>
      <w:r>
        <w:t>Cascadeless: A schedule S is a cascadeless schedule if whenever Ti reads from Tj in</w:t>
      </w:r>
    </w:p>
    <w:p w:rsidR="04007DE0" w:rsidP="04007DE0" w:rsidRDefault="04007DE0" w14:paraId="48ACF92F" w14:textId="3D4D6DD0">
      <w:pPr>
        <w:ind w:left="720" w:firstLine="720"/>
      </w:pPr>
      <w:r>
        <w:t>S, Commitj must precede this read action</w:t>
      </w:r>
    </w:p>
    <w:p w:rsidR="04007DE0" w:rsidP="04007DE0" w:rsidRDefault="04007DE0" w14:paraId="0F21BC9F" w14:textId="77B9F671">
      <w:pPr>
        <w:pStyle w:val="ListParagraph"/>
        <w:numPr>
          <w:ilvl w:val="1"/>
          <w:numId w:val="18"/>
        </w:numPr>
      </w:pPr>
      <w:r>
        <w:t>Cascadeless schedules are also recoverable schedules</w:t>
      </w:r>
    </w:p>
    <w:p w:rsidR="00F33B39" w:rsidP="00FF7437" w:rsidRDefault="00FF7437" w14:paraId="632D1E00" w14:textId="151984BF">
      <w:pPr>
        <w:pStyle w:val="ListParagraph"/>
        <w:numPr>
          <w:ilvl w:val="0"/>
          <w:numId w:val="18"/>
        </w:numPr>
      </w:pPr>
      <w:r>
        <w:t>Focus on the WRITE actions for strict</w:t>
      </w:r>
    </w:p>
    <w:p w:rsidR="04007DE0" w:rsidP="04007DE0" w:rsidRDefault="04007DE0" w14:paraId="5566DDAE" w14:textId="29CB6530">
      <w:pPr>
        <w:pStyle w:val="ListParagraph"/>
        <w:numPr>
          <w:ilvl w:val="1"/>
          <w:numId w:val="18"/>
        </w:numPr>
      </w:pPr>
      <w:r>
        <w:t>Strict schedules are also cascadeless schedules</w:t>
      </w:r>
    </w:p>
    <w:p w:rsidR="00710711" w:rsidP="00710711" w:rsidRDefault="00710711" w14:paraId="54C2615C" w14:textId="5F0C64BE">
      <w:r>
        <w:t xml:space="preserve">Q: </w:t>
      </w:r>
      <w:r w:rsidR="00270DC0">
        <w:t>How to</w:t>
      </w:r>
      <w:r>
        <w:t xml:space="preserve"> check if a schedule </w:t>
      </w:r>
      <w:r w:rsidR="00270DC0">
        <w:t xml:space="preserve">can be generated under </w:t>
      </w:r>
      <w:r w:rsidRPr="00270DC0" w:rsidR="00270DC0">
        <w:rPr>
          <w:u w:val="single"/>
        </w:rPr>
        <w:t>basic 2PL</w:t>
      </w:r>
      <w:r w:rsidR="00270DC0">
        <w:t>?</w:t>
      </w:r>
    </w:p>
    <w:p w:rsidR="00270DC0" w:rsidP="00270DC0" w:rsidRDefault="00270DC0" w14:paraId="461854C0" w14:textId="38BD6F05">
      <w:pPr>
        <w:pStyle w:val="ListParagraph"/>
        <w:numPr>
          <w:ilvl w:val="0"/>
          <w:numId w:val="19"/>
        </w:numPr>
      </w:pPr>
      <w:r>
        <w:t>Check for the growing/shrinking phase of each xact</w:t>
      </w:r>
    </w:p>
    <w:p w:rsidR="00AB0549" w:rsidP="00AB0549" w:rsidRDefault="00AB0549" w14:paraId="7B4FBC6E" w14:textId="02CA9CAF">
      <w:r>
        <w:t>Q: How to check if a schedule can be generated under shared lock 2PL?</w:t>
      </w:r>
    </w:p>
    <w:p w:rsidR="00AB0549" w:rsidP="00AB0549" w:rsidRDefault="00AB0549" w14:paraId="68BE439D" w14:textId="1E9D52A8">
      <w:pPr>
        <w:pStyle w:val="ListParagraph"/>
        <w:numPr>
          <w:ilvl w:val="0"/>
          <w:numId w:val="21"/>
        </w:numPr>
      </w:pPr>
      <w:r>
        <w:t>Check for the growing/shrinking phase of each xact</w:t>
      </w:r>
    </w:p>
    <w:p w:rsidR="00AB0549" w:rsidP="00AB0549" w:rsidRDefault="00AB0549" w14:paraId="78B2BB09" w14:textId="6069E631">
      <w:pPr>
        <w:pStyle w:val="ListParagraph"/>
        <w:numPr>
          <w:ilvl w:val="0"/>
          <w:numId w:val="21"/>
        </w:numPr>
      </w:pPr>
      <w:r>
        <w:t xml:space="preserve">Check </w:t>
      </w:r>
      <w:r w:rsidR="003B1D57">
        <w:t>compatibility matrix for any violations</w:t>
      </w:r>
    </w:p>
    <w:p w:rsidR="00270DC0" w:rsidP="00270DC0" w:rsidRDefault="003D484B" w14:paraId="2A6232E3" w14:textId="589AF799">
      <w:r>
        <w:t xml:space="preserve">Q: How to check if a schedule can be generated under </w:t>
      </w:r>
      <w:r w:rsidRPr="00AB0549">
        <w:rPr>
          <w:u w:val="single"/>
        </w:rPr>
        <w:t>strict 2PL</w:t>
      </w:r>
      <w:r>
        <w:t>?</w:t>
      </w:r>
    </w:p>
    <w:p w:rsidR="003D484B" w:rsidP="003D484B" w:rsidRDefault="003D484B" w14:paraId="0D39920B" w14:textId="1B00A6E8">
      <w:pPr>
        <w:pStyle w:val="ListParagraph"/>
        <w:numPr>
          <w:ilvl w:val="0"/>
          <w:numId w:val="20"/>
        </w:numPr>
      </w:pPr>
      <w:r>
        <w:t>Check for the growing/shrinking phase of each xact</w:t>
      </w:r>
    </w:p>
    <w:p w:rsidR="003D484B" w:rsidP="003D484B" w:rsidRDefault="00A4321A" w14:paraId="0ECF18E7" w14:textId="6F55E684">
      <w:pPr>
        <w:pStyle w:val="ListParagraph"/>
        <w:numPr>
          <w:ilvl w:val="0"/>
          <w:numId w:val="20"/>
        </w:numPr>
      </w:pPr>
      <w:r>
        <w:t>Check for all xacts, it must hold on to the lock until it commit/abort</w:t>
      </w:r>
    </w:p>
    <w:p w:rsidRPr="00706E02" w:rsidR="00A4321A" w:rsidP="00AB0549" w:rsidRDefault="00A4321A" w14:paraId="3E75E1B2" w14:textId="77777777"/>
    <w:p w:rsidR="16FFF4C8" w:rsidP="00104AD8" w:rsidRDefault="16FFF4C8" w14:paraId="75970AF1" w14:textId="797271A4">
      <w:pPr>
        <w:pStyle w:val="ListParagraph"/>
        <w:numPr>
          <w:ilvl w:val="0"/>
          <w:numId w:val="16"/>
        </w:numPr>
      </w:pPr>
      <w:r>
        <w:br w:type="page"/>
      </w:r>
    </w:p>
    <w:p w:rsidR="16FFF4C8" w:rsidP="16FFF4C8" w:rsidRDefault="16FFF4C8" w14:paraId="5C166672" w14:textId="59C4B302">
      <w:r>
        <w:t xml:space="preserve">2PL – transaction </w:t>
      </w:r>
      <w:r w:rsidRPr="16FFF4C8">
        <w:rPr>
          <w:b/>
          <w:bCs/>
        </w:rPr>
        <w:t xml:space="preserve">increases </w:t>
      </w:r>
      <w:r>
        <w:t xml:space="preserve">in the number of locks it holds, then afterwards only </w:t>
      </w:r>
      <w:r w:rsidRPr="16FFF4C8">
        <w:rPr>
          <w:b/>
          <w:bCs/>
        </w:rPr>
        <w:t>decreases</w:t>
      </w:r>
    </w:p>
    <w:p w:rsidR="16FFF4C8" w:rsidP="16FFF4C8" w:rsidRDefault="16FFF4C8" w14:paraId="2BE1C40A" w14:textId="6CE6E4B0">
      <w:r>
        <w:t xml:space="preserve">2PL -&gt; will be </w:t>
      </w:r>
      <w:r w:rsidRPr="3B9E4039">
        <w:rPr>
          <w:b/>
        </w:rPr>
        <w:t>conflict serializable</w:t>
      </w:r>
      <w:r>
        <w:t xml:space="preserve"> for committed xacts BUT not the other way around</w:t>
      </w:r>
    </w:p>
    <w:p w:rsidR="7DC301DB" w:rsidP="7DC301DB" w:rsidRDefault="2973018F" w14:paraId="1635CAA0" w14:textId="2C9A4F05">
      <w:r>
        <w:rPr>
          <w:noProof/>
        </w:rPr>
        <w:drawing>
          <wp:inline distT="0" distB="0" distL="0" distR="0" wp14:anchorId="40706680" wp14:editId="42F40B89">
            <wp:extent cx="5360670" cy="5743575"/>
            <wp:effectExtent l="0" t="0" r="0" b="0"/>
            <wp:docPr id="663954654" name="Picture 6639546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60670" cy="5743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2BC12394" w:rsidRDefault="2BC12394" w14:paraId="0E23619A" w14:textId="2DFAA105">
      <w:r>
        <w:t xml:space="preserve">Strict 2PL -&gt; guarantees consistency, can still have deadlocks. </w:t>
      </w:r>
    </w:p>
    <w:p w:rsidR="04007DE0" w:rsidP="04007DE0" w:rsidRDefault="04007DE0" w14:paraId="1C467CFA" w14:textId="340AF2BB">
      <w:pPr>
        <w:pStyle w:val="ListParagraph"/>
        <w:numPr>
          <w:ilvl w:val="0"/>
          <w:numId w:val="2"/>
        </w:numPr>
        <w:rPr>
          <w:rFonts w:eastAsiaTheme="minorEastAsia"/>
        </w:rPr>
      </w:pPr>
      <w:r>
        <w:t>Will not have dirty reads</w:t>
      </w:r>
    </w:p>
    <w:p w:rsidR="04007DE0" w:rsidP="04007DE0" w:rsidRDefault="04007DE0" w14:paraId="61A4AD3B" w14:textId="59053E7B">
      <w:pPr>
        <w:pStyle w:val="ListParagraph"/>
        <w:numPr>
          <w:ilvl w:val="0"/>
          <w:numId w:val="2"/>
        </w:numPr>
      </w:pPr>
      <w:r>
        <w:t>Can have deadlocks</w:t>
      </w:r>
    </w:p>
    <w:p w:rsidR="04007DE0" w:rsidP="04007DE0" w:rsidRDefault="04007DE0" w14:paraId="45B25EDA" w14:textId="19A60040">
      <w:pPr>
        <w:pStyle w:val="ListParagraph"/>
        <w:numPr>
          <w:ilvl w:val="0"/>
          <w:numId w:val="2"/>
        </w:numPr>
      </w:pPr>
      <w:r>
        <w:t>Always view serializable</w:t>
      </w:r>
    </w:p>
    <w:p w:rsidR="04007DE0" w:rsidP="04007DE0" w:rsidRDefault="04007DE0" w14:paraId="0645D4B3" w14:textId="21804707">
      <w:pPr>
        <w:pStyle w:val="ListParagraph"/>
        <w:numPr>
          <w:ilvl w:val="0"/>
          <w:numId w:val="2"/>
        </w:numPr>
      </w:pPr>
      <w:r>
        <w:t>Will not result in unrepeatable reads</w:t>
      </w:r>
    </w:p>
    <w:p w:rsidR="00162275" w:rsidP="2BC12394" w:rsidRDefault="00162275" w14:paraId="1A0DCB68" w14:textId="73353C6C">
      <w:r>
        <w:t>Abort -&gt; release all locks</w:t>
      </w:r>
    </w:p>
    <w:p w:rsidR="000677B1" w:rsidP="16FFF4C8" w:rsidRDefault="005422BE" w14:paraId="321DFE8C" w14:textId="4D1385C2">
      <w:pPr>
        <w:rPr>
          <w:b/>
          <w:bCs/>
        </w:rPr>
      </w:pPr>
      <w:r>
        <w:rPr>
          <w:noProof/>
        </w:rPr>
        <w:drawing>
          <wp:inline distT="0" distB="0" distL="0" distR="0" wp14:anchorId="1A2E20AA" wp14:editId="38A8E7BA">
            <wp:extent cx="5943600" cy="2072640"/>
            <wp:effectExtent l="0" t="0" r="0" b="3810"/>
            <wp:docPr id="1" name="Picture 1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72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314B" w:rsidP="16FFF4C8" w:rsidRDefault="000A314B" w14:paraId="6184F889" w14:textId="5115D584">
      <w:r>
        <w:rPr>
          <w:noProof/>
        </w:rPr>
        <w:drawing>
          <wp:inline distT="0" distB="0" distL="0" distR="0" wp14:anchorId="47D98278" wp14:editId="1BF2DF4E">
            <wp:extent cx="5131082" cy="3067685"/>
            <wp:effectExtent l="0" t="0" r="0" b="0"/>
            <wp:docPr id="2" name="Picture 2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31082" cy="3067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E70AF">
        <w:rPr>
          <w:noProof/>
        </w:rPr>
        <w:drawing>
          <wp:inline distT="0" distB="0" distL="0" distR="0" wp14:anchorId="4DAD1899" wp14:editId="0E07D856">
            <wp:extent cx="714234" cy="1295215"/>
            <wp:effectExtent l="0" t="0" r="0" b="635"/>
            <wp:docPr id="3" name="Picture 3" descr="Diagram, 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/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4234" cy="1295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74117B" w:rsidR="0074117B" w:rsidP="0074117B" w:rsidRDefault="0074117B" w14:paraId="2D43326C" w14:textId="3BA1BAFD">
      <w:pPr>
        <w:spacing w:after="0" w:line="240" w:lineRule="auto"/>
        <w:rPr>
          <w:rFonts w:ascii="Calibri" w:hAnsi="Calibri" w:eastAsia="Times New Roman" w:cs="Calibri"/>
          <w:lang w:val="en-SG" w:eastAsia="zh-CN"/>
        </w:rPr>
      </w:pPr>
      <w:r w:rsidRPr="0074117B">
        <w:rPr>
          <w:noProof/>
        </w:rPr>
        <w:drawing>
          <wp:inline distT="0" distB="0" distL="0" distR="0" wp14:anchorId="570D1DF5" wp14:editId="5270323A">
            <wp:extent cx="3790950" cy="2295525"/>
            <wp:effectExtent l="0" t="0" r="0" b="9525"/>
            <wp:docPr id="7" name="Picture 7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abl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515" t="15896" r="28655" b="28583"/>
                    <a:stretch/>
                  </pic:blipFill>
                  <pic:spPr bwMode="auto">
                    <a:xfrm>
                      <a:off x="0" y="0"/>
                      <a:ext cx="3792272" cy="22963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4117B" w:rsidP="16FFF4C8" w:rsidRDefault="0074117B" w14:paraId="195B2A29" w14:textId="77777777"/>
    <w:p w:rsidR="00556B60" w:rsidP="16FFF4C8" w:rsidRDefault="007E1521" w14:paraId="395F9F5A" w14:textId="70E2D9E6">
      <w:r>
        <w:t>IS/IX: Intent to lock at a FINER granularity</w:t>
      </w:r>
    </w:p>
    <w:p w:rsidR="00CF446C" w:rsidP="16FFF4C8" w:rsidRDefault="00556B60" w14:paraId="487FB2A8" w14:textId="163D88C1">
      <w:r>
        <w:t>SIX: Read now + intent to lock at a FINER granularity</w:t>
      </w:r>
      <w:r w:rsidR="00A848E7">
        <w:t xml:space="preserve"> (maybe </w:t>
      </w:r>
      <w:r w:rsidR="007661ED">
        <w:t>need to read 1 entire page now but only write to 1 tuple)</w:t>
      </w:r>
      <w:r w:rsidR="00CF446C">
        <w:br w:type="page"/>
      </w:r>
    </w:p>
    <w:p w:rsidR="00CF446C" w:rsidP="2BC12394" w:rsidRDefault="2BC12394" w14:paraId="2D1577C4" w14:textId="00B83EA9">
      <w:r>
        <w:t>Deadlock</w:t>
      </w:r>
    </w:p>
    <w:p w:rsidR="00CF446C" w:rsidP="2BC12394" w:rsidRDefault="2BC12394" w14:paraId="194B3D01" w14:textId="429F4D38">
      <w:r>
        <w:rPr>
          <w:noProof/>
        </w:rPr>
        <w:drawing>
          <wp:inline distT="0" distB="0" distL="0" distR="0" wp14:anchorId="2335BEFC" wp14:editId="3665104A">
            <wp:extent cx="4572000" cy="1524000"/>
            <wp:effectExtent l="0" t="0" r="0" b="0"/>
            <wp:docPr id="746078837" name="Picture 7460788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52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F446C" w:rsidP="2BC12394" w:rsidRDefault="2BC12394" w14:paraId="4BFB8858" w14:textId="6BB24FC1">
      <w:r>
        <w:rPr>
          <w:noProof/>
        </w:rPr>
        <w:drawing>
          <wp:inline distT="0" distB="0" distL="0" distR="0" wp14:anchorId="34BFE2C6" wp14:editId="49ED790E">
            <wp:extent cx="4572000" cy="2343150"/>
            <wp:effectExtent l="0" t="0" r="0" b="0"/>
            <wp:docPr id="585307742" name="Picture 5853077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343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F446C" w:rsidP="2BC12394" w:rsidRDefault="2BC12394" w14:paraId="37DE3271" w14:textId="6E8667E6">
      <w:r>
        <w:t>Optimistic Concurrency Control/Validation based protocol</w:t>
      </w:r>
    </w:p>
    <w:p w:rsidR="04007DE0" w:rsidP="04007DE0" w:rsidRDefault="04007DE0" w14:paraId="47DECE28" w14:textId="160C5C58">
      <w:pPr>
        <w:pStyle w:val="ListParagraph"/>
        <w:numPr>
          <w:ilvl w:val="0"/>
          <w:numId w:val="1"/>
        </w:numPr>
        <w:rPr>
          <w:rFonts w:eastAsiaTheme="minorEastAsia"/>
        </w:rPr>
      </w:pPr>
      <w:r>
        <w:t>Can never have dirty reads</w:t>
      </w:r>
    </w:p>
    <w:p w:rsidR="04007DE0" w:rsidP="04007DE0" w:rsidRDefault="04007DE0" w14:paraId="4E899EED" w14:textId="5263F023">
      <w:pPr>
        <w:pStyle w:val="ListParagraph"/>
        <w:numPr>
          <w:ilvl w:val="0"/>
          <w:numId w:val="1"/>
        </w:numPr>
      </w:pPr>
      <w:r>
        <w:t>Can never have deadlocks</w:t>
      </w:r>
    </w:p>
    <w:p w:rsidR="04007DE0" w:rsidP="04007DE0" w:rsidRDefault="04007DE0" w14:paraId="64CFA26D" w14:textId="18BB12A9">
      <w:pPr>
        <w:pStyle w:val="ListParagraph"/>
        <w:numPr>
          <w:ilvl w:val="0"/>
          <w:numId w:val="1"/>
        </w:numPr>
      </w:pPr>
      <w:r>
        <w:t>Can never have unrepeatable reads</w:t>
      </w:r>
    </w:p>
    <w:p w:rsidR="04007DE0" w:rsidP="04007DE0" w:rsidRDefault="04007DE0" w14:paraId="13450ABA" w14:textId="763699EB">
      <w:pPr>
        <w:pStyle w:val="ListParagraph"/>
        <w:numPr>
          <w:ilvl w:val="0"/>
          <w:numId w:val="1"/>
        </w:numPr>
      </w:pPr>
      <w:r>
        <w:t>Can never have cascading aborts</w:t>
      </w:r>
    </w:p>
    <w:p w:rsidR="04007DE0" w:rsidP="04007DE0" w:rsidRDefault="04007DE0" w14:paraId="2283CCD8" w14:textId="5D471816">
      <w:pPr>
        <w:pStyle w:val="ListParagraph"/>
        <w:numPr>
          <w:ilvl w:val="0"/>
          <w:numId w:val="1"/>
        </w:numPr>
      </w:pPr>
      <w:r>
        <w:t>Can have starvation</w:t>
      </w:r>
    </w:p>
    <w:p w:rsidR="00CF446C" w:rsidP="2BC12394" w:rsidRDefault="2BC12394" w14:paraId="09EC5881" w14:textId="6804F86A">
      <w:r>
        <w:rPr>
          <w:noProof/>
        </w:rPr>
        <w:drawing>
          <wp:inline distT="0" distB="0" distL="0" distR="0" wp14:anchorId="656FA600" wp14:editId="041BE3AF">
            <wp:extent cx="4572000" cy="2714625"/>
            <wp:effectExtent l="0" t="0" r="0" b="0"/>
            <wp:docPr id="1295455414" name="Picture 12954554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714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F446C" w:rsidP="2BC12394" w:rsidRDefault="2BC12394" w14:paraId="74716F14" w14:textId="204CF0A0">
      <w:r>
        <w:rPr>
          <w:noProof/>
        </w:rPr>
        <w:drawing>
          <wp:inline distT="0" distB="0" distL="0" distR="0" wp14:anchorId="209E110D" wp14:editId="64CD5903">
            <wp:extent cx="4572000" cy="2400300"/>
            <wp:effectExtent l="0" t="0" r="0" b="0"/>
            <wp:docPr id="2061485994" name="Picture 20614859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400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F446C" w:rsidP="2BC12394" w:rsidRDefault="2BC12394" w14:paraId="0092C6D0" w14:textId="772BBE5B">
      <w:r>
        <w:rPr>
          <w:noProof/>
        </w:rPr>
        <w:drawing>
          <wp:inline distT="0" distB="0" distL="0" distR="0" wp14:anchorId="24712E29" wp14:editId="20EBCD63">
            <wp:extent cx="4572000" cy="2266950"/>
            <wp:effectExtent l="0" t="0" r="0" b="0"/>
            <wp:docPr id="1545894350" name="Picture 15458943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266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F446C" w:rsidP="2BC12394" w:rsidRDefault="2BC12394" w14:paraId="0A810BCE" w14:textId="7DE9A55D">
      <w:r>
        <w:rPr>
          <w:noProof/>
        </w:rPr>
        <w:drawing>
          <wp:inline distT="0" distB="0" distL="0" distR="0" wp14:anchorId="096A47D5" wp14:editId="40CA4D4A">
            <wp:extent cx="4572000" cy="2276475"/>
            <wp:effectExtent l="0" t="0" r="0" b="0"/>
            <wp:docPr id="1192574066" name="Picture 11925740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276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F446C" w:rsidP="2BC12394" w:rsidRDefault="2BC12394" w14:paraId="778FFBA4" w14:textId="14D05D7D">
      <w:r>
        <w:rPr>
          <w:noProof/>
        </w:rPr>
        <w:drawing>
          <wp:inline distT="0" distB="0" distL="0" distR="0" wp14:anchorId="59273503" wp14:editId="1813A54B">
            <wp:extent cx="4572000" cy="2324100"/>
            <wp:effectExtent l="0" t="0" r="0" b="0"/>
            <wp:docPr id="562748926" name="Picture 5627489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324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5722BB" w:rsidR="00C945AE" w:rsidP="2BC12394" w:rsidRDefault="00C945AE" w14:paraId="2C75C53A" w14:textId="1E63B6C4">
      <w:pPr>
        <w:rPr>
          <w:u w:val="single"/>
        </w:rPr>
      </w:pPr>
      <w:r w:rsidRPr="005722BB">
        <w:rPr>
          <w:u w:val="single"/>
        </w:rPr>
        <w:t>Steps to solve common validation q</w:t>
      </w:r>
      <w:r w:rsidRPr="005722BB" w:rsidR="00350813">
        <w:rPr>
          <w:u w:val="single"/>
        </w:rPr>
        <w:t>uestions</w:t>
      </w:r>
      <w:r w:rsidRPr="005722BB" w:rsidR="001E3890">
        <w:rPr>
          <w:u w:val="single"/>
        </w:rPr>
        <w:t>:</w:t>
      </w:r>
    </w:p>
    <w:p w:rsidR="001E3890" w:rsidP="001E3890" w:rsidRDefault="001E3890" w14:paraId="7DFC7B46" w14:textId="20002B7F">
      <w:pPr>
        <w:pStyle w:val="ListParagraph"/>
        <w:numPr>
          <w:ilvl w:val="0"/>
          <w:numId w:val="22"/>
        </w:numPr>
      </w:pPr>
      <w:r>
        <w:t>First validation is always successful</w:t>
      </w:r>
    </w:p>
    <w:p w:rsidR="001E3890" w:rsidP="001E3890" w:rsidRDefault="00AE0046" w14:paraId="007648E7" w14:textId="3567D3C3">
      <w:pPr>
        <w:pStyle w:val="ListParagraph"/>
        <w:numPr>
          <w:ilvl w:val="0"/>
          <w:numId w:val="22"/>
        </w:numPr>
      </w:pPr>
      <w:r>
        <w:t>For subsequent validations, compare against each validation that happened before it</w:t>
      </w:r>
    </w:p>
    <w:p w:rsidR="00AE0046" w:rsidP="00AE0046" w:rsidRDefault="00AE0046" w14:paraId="7F86B704" w14:textId="29C55572">
      <w:pPr>
        <w:pStyle w:val="ListParagraph"/>
        <w:numPr>
          <w:ilvl w:val="1"/>
          <w:numId w:val="22"/>
        </w:numPr>
      </w:pPr>
      <w:r>
        <w:t xml:space="preserve">When comparing, if RW set of current </w:t>
      </w:r>
      <w:r w:rsidR="00EE3496">
        <w:t>xact</w:t>
      </w:r>
      <w:r>
        <w:t xml:space="preserve"> does not overlap with the W set of target </w:t>
      </w:r>
      <w:r w:rsidR="00EE3496">
        <w:t>xact =&gt; instant success</w:t>
      </w:r>
    </w:p>
    <w:p w:rsidR="004D48D9" w:rsidP="00AE0046" w:rsidRDefault="004D48D9" w14:paraId="362E4A83" w14:textId="53509AC9">
      <w:pPr>
        <w:pStyle w:val="ListParagraph"/>
        <w:numPr>
          <w:ilvl w:val="1"/>
          <w:numId w:val="22"/>
        </w:numPr>
      </w:pPr>
      <w:r>
        <w:t>If target xact is already aborted, just ignore it</w:t>
      </w:r>
    </w:p>
    <w:p w:rsidR="00EE3496" w:rsidP="00AE0046" w:rsidRDefault="00EE3496" w14:paraId="488C540D" w14:textId="08E7D2C9">
      <w:pPr>
        <w:pStyle w:val="ListParagraph"/>
        <w:numPr>
          <w:ilvl w:val="1"/>
          <w:numId w:val="22"/>
        </w:numPr>
      </w:pPr>
      <w:r>
        <w:t>Else, check if its under Rule 1/2/3</w:t>
      </w:r>
    </w:p>
    <w:p w:rsidR="002844F3" w:rsidP="002844F3" w:rsidRDefault="002844F3" w14:paraId="6032871F" w14:textId="31C8E138">
      <w:pPr>
        <w:pStyle w:val="ListParagraph"/>
        <w:numPr>
          <w:ilvl w:val="2"/>
          <w:numId w:val="22"/>
        </w:numPr>
      </w:pPr>
      <w:r>
        <w:t xml:space="preserve">Rule 2: Current validation </w:t>
      </w:r>
      <w:r w:rsidRPr="007561EB">
        <w:rPr>
          <w:u w:val="single"/>
        </w:rPr>
        <w:t>after</w:t>
      </w:r>
      <w:r>
        <w:t xml:space="preserve"> </w:t>
      </w:r>
      <w:r w:rsidR="00D96C13">
        <w:t xml:space="preserve">target </w:t>
      </w:r>
      <w:r>
        <w:t>finish</w:t>
      </w:r>
      <w:r w:rsidR="00D96C13">
        <w:t xml:space="preserve"> + Current start </w:t>
      </w:r>
      <w:r w:rsidRPr="007561EB" w:rsidR="00D96C13">
        <w:rPr>
          <w:u w:val="single"/>
        </w:rPr>
        <w:t>before</w:t>
      </w:r>
      <w:r w:rsidR="00D96C13">
        <w:t xml:space="preserve"> target finish</w:t>
      </w:r>
    </w:p>
    <w:p w:rsidR="00DC0B8F" w:rsidP="00DC0B8F" w:rsidRDefault="00DC0B8F" w14:paraId="27A04C8F" w14:textId="64FB2B2F">
      <w:pPr>
        <w:pStyle w:val="ListParagraph"/>
        <w:numPr>
          <w:ilvl w:val="3"/>
          <w:numId w:val="22"/>
        </w:numPr>
      </w:pPr>
      <w:r>
        <w:t>R - W</w:t>
      </w:r>
    </w:p>
    <w:p w:rsidR="002844F3" w:rsidP="002844F3" w:rsidRDefault="002844F3" w14:paraId="69EEE29E" w14:textId="15A6D0B5">
      <w:pPr>
        <w:pStyle w:val="ListParagraph"/>
        <w:numPr>
          <w:ilvl w:val="2"/>
          <w:numId w:val="22"/>
        </w:numPr>
      </w:pPr>
      <w:r>
        <w:t xml:space="preserve">Rule 3: Current validation </w:t>
      </w:r>
      <w:r w:rsidRPr="007561EB">
        <w:rPr>
          <w:u w:val="single"/>
        </w:rPr>
        <w:t>before</w:t>
      </w:r>
      <w:r>
        <w:t xml:space="preserve"> finish</w:t>
      </w:r>
    </w:p>
    <w:p w:rsidR="00DC0B8F" w:rsidP="00DC0B8F" w:rsidRDefault="00DC0B8F" w14:paraId="3C6B8FC7" w14:textId="24E62FAE">
      <w:pPr>
        <w:pStyle w:val="ListParagraph"/>
        <w:numPr>
          <w:ilvl w:val="3"/>
          <w:numId w:val="22"/>
        </w:numPr>
      </w:pPr>
      <w:r>
        <w:t xml:space="preserve">RW </w:t>
      </w:r>
      <w:r w:rsidR="00696344">
        <w:t>–</w:t>
      </w:r>
      <w:r>
        <w:t xml:space="preserve"> W</w:t>
      </w:r>
    </w:p>
    <w:p w:rsidR="00696344" w:rsidP="00696344" w:rsidRDefault="00696344" w14:paraId="01D85D64" w14:textId="7DFC2A11">
      <w:pPr>
        <w:pStyle w:val="ListParagraph"/>
        <w:numPr>
          <w:ilvl w:val="0"/>
          <w:numId w:val="22"/>
        </w:numPr>
      </w:pPr>
      <w:r>
        <w:t>If validation fail -&gt; abort</w:t>
      </w:r>
    </w:p>
    <w:p w:rsidR="00CF446C" w:rsidP="2BC12394" w:rsidRDefault="2BC12394" w14:paraId="5EB4BB6B" w14:textId="4609EDAB">
      <w:r>
        <w:rPr>
          <w:noProof/>
        </w:rPr>
        <w:drawing>
          <wp:inline distT="0" distB="0" distL="0" distR="0" wp14:anchorId="23605309" wp14:editId="5F4A22A3">
            <wp:extent cx="4572000" cy="2533650"/>
            <wp:effectExtent l="0" t="0" r="0" b="0"/>
            <wp:docPr id="557808340" name="Picture 5578083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533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20B55" w:rsidP="2BC12394" w:rsidRDefault="00220B55" w14:paraId="56B563F7" w14:textId="30894CD0">
      <w:r>
        <w:t xml:space="preserve">^ by right for deletion, it should be more than half full. </w:t>
      </w:r>
      <w:r w:rsidR="00DF7E47">
        <w:t>By relaxing this requirement, it increases concurrency</w:t>
      </w:r>
      <w:r w:rsidR="00077722">
        <w:t>/efficiency</w:t>
      </w:r>
      <w:r w:rsidR="00DF7E47">
        <w:t>.</w:t>
      </w:r>
    </w:p>
    <w:p w:rsidR="2BC12394" w:rsidP="2BC12394" w:rsidRDefault="2BC12394" w14:paraId="4A6F162B" w14:textId="51DCE724">
      <w:r>
        <w:rPr>
          <w:noProof/>
        </w:rPr>
        <w:drawing>
          <wp:inline distT="0" distB="0" distL="0" distR="0" wp14:anchorId="7E154E21" wp14:editId="69C5866E">
            <wp:extent cx="4572000" cy="1962150"/>
            <wp:effectExtent l="0" t="0" r="0" b="0"/>
            <wp:docPr id="1244651643" name="Picture 12446516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962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2BC12394" w:rsidRDefault="2BC12394" w14:paraId="7EA7A5EE" w14:textId="3FF660A6">
      <w:r>
        <w:br w:type="page"/>
      </w:r>
    </w:p>
    <w:p w:rsidR="2BC12394" w:rsidP="2BC12394" w:rsidRDefault="2BC12394" w14:paraId="7D3D93B4" w14:textId="4D249BA4">
      <w:r>
        <w:t>Logging</w:t>
      </w:r>
    </w:p>
    <w:p w:rsidR="2BC12394" w:rsidP="2BC12394" w:rsidRDefault="2BC12394" w14:paraId="615426CE" w14:textId="64E50246">
      <w:r>
        <w:rPr>
          <w:noProof/>
        </w:rPr>
        <w:drawing>
          <wp:inline distT="0" distB="0" distL="0" distR="0" wp14:anchorId="45A6192E" wp14:editId="1235CD2A">
            <wp:extent cx="4572000" cy="2352675"/>
            <wp:effectExtent l="0" t="0" r="0" b="0"/>
            <wp:docPr id="275280141" name="Picture 2752801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352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2BC12394" w:rsidP="2BC12394" w:rsidRDefault="2BC12394" w14:paraId="64A6F4DF" w14:textId="77096B87">
      <w:r>
        <w:rPr>
          <w:noProof/>
        </w:rPr>
        <w:drawing>
          <wp:inline distT="0" distB="0" distL="0" distR="0" wp14:anchorId="3485CCCF" wp14:editId="769F4F78">
            <wp:extent cx="4572000" cy="1790700"/>
            <wp:effectExtent l="0" t="0" r="0" b="0"/>
            <wp:docPr id="704731279" name="Picture 7047312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790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2BC12394" w:rsidP="2BC12394" w:rsidRDefault="2BC12394" w14:paraId="270A2644" w14:textId="1BE6E067">
      <w:r>
        <w:rPr>
          <w:noProof/>
        </w:rPr>
        <w:drawing>
          <wp:inline distT="0" distB="0" distL="0" distR="0" wp14:anchorId="136A6592" wp14:editId="2A2CA783">
            <wp:extent cx="4572000" cy="1552575"/>
            <wp:effectExtent l="0" t="0" r="0" b="0"/>
            <wp:docPr id="1674596321" name="Picture 16745963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552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2BC12394" w:rsidP="2BC12394" w:rsidRDefault="2BC12394" w14:paraId="05FC235D" w14:textId="2B26CA51">
      <w:r>
        <w:rPr>
          <w:noProof/>
        </w:rPr>
        <w:drawing>
          <wp:inline distT="0" distB="0" distL="0" distR="0" wp14:anchorId="5838C381" wp14:editId="11B53AE3">
            <wp:extent cx="4572000" cy="1752600"/>
            <wp:effectExtent l="0" t="0" r="0" b="0"/>
            <wp:docPr id="638267714" name="Picture 6382677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752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2BC12394" w:rsidP="2BC12394" w:rsidRDefault="2BC12394" w14:paraId="5A6E0AAC" w14:textId="3A8DF041">
      <w:r>
        <w:rPr>
          <w:noProof/>
        </w:rPr>
        <w:drawing>
          <wp:inline distT="0" distB="0" distL="0" distR="0" wp14:anchorId="3997BF03" wp14:editId="2AC5509C">
            <wp:extent cx="4572000" cy="1828800"/>
            <wp:effectExtent l="0" t="0" r="0" b="0"/>
            <wp:docPr id="1879184492" name="Picture 18791844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2BC12394" w:rsidP="2BC12394" w:rsidRDefault="007622D3" w14:paraId="5C0C88D4" w14:textId="111A7732">
      <w:r>
        <w:rPr>
          <w:noProof/>
        </w:rPr>
        <mc:AlternateContent>
          <mc:Choice Requires="wpi">
            <w:drawing>
              <wp:anchor distT="0" distB="0" distL="114300" distR="114300" simplePos="0" relativeHeight="251658251" behindDoc="0" locked="0" layoutInCell="1" allowOverlap="1" wp14:anchorId="374E3E2C" wp14:editId="4ECE9422">
                <wp:simplePos x="0" y="0"/>
                <wp:positionH relativeFrom="column">
                  <wp:posOffset>1092200</wp:posOffset>
                </wp:positionH>
                <wp:positionV relativeFrom="paragraph">
                  <wp:posOffset>1894205</wp:posOffset>
                </wp:positionV>
                <wp:extent cx="154235" cy="77470"/>
                <wp:effectExtent l="57150" t="57150" r="55880" b="55880"/>
                <wp:wrapNone/>
                <wp:docPr id="20" name="Ink 2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4">
                      <w14:nvContentPartPr>
                        <w14:cNvContentPartPr/>
                      </w14:nvContentPartPr>
                      <w14:xfrm>
                        <a:off x="0" y="0"/>
                        <a:ext cx="154235" cy="77470"/>
                      </w14:xfrm>
                    </w14:contentPart>
                  </a:graphicData>
                </a:graphic>
              </wp:anchor>
            </w:drawing>
          </mc:Choice>
          <mc:Fallback xmlns:arto="http://schemas.microsoft.com/office/word/2006/arto" xmlns:a14="http://schemas.microsoft.com/office/drawing/2010/main" xmlns:pic="http://schemas.openxmlformats.org/drawingml/2006/picture" xmlns:a="http://schemas.openxmlformats.org/drawingml/2006/main">
            <w:pict w14:anchorId="3747BE64">
              <v:shapetype id="_x0000_t75" coordsize="21600,21600" filled="f" stroked="f" o:spt="75" o:preferrelative="t" path="m@4@5l@4@11@9@11@9@5xe" w14:anchorId="6C760F2B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gradientshapeok="t" o:connecttype="rect" o:extrusionok="f"/>
                <o:lock v:ext="edit" aspectratio="t"/>
              </v:shapetype>
              <v:shape id="Ink 20" style="position:absolute;margin-left:85.3pt;margin-top:148.45pt;width:13.6pt;height:7.5pt;z-index:25165825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">
                <v:imagedata o:title="" r:id="rId65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58252" behindDoc="0" locked="0" layoutInCell="1" allowOverlap="1" wp14:anchorId="4EB2E92D" wp14:editId="6615AF4C">
                <wp:simplePos x="0" y="0"/>
                <wp:positionH relativeFrom="column">
                  <wp:posOffset>2504440</wp:posOffset>
                </wp:positionH>
                <wp:positionV relativeFrom="paragraph">
                  <wp:posOffset>1913255</wp:posOffset>
                </wp:positionV>
                <wp:extent cx="1061240" cy="101520"/>
                <wp:effectExtent l="38100" t="38100" r="43815" b="51435"/>
                <wp:wrapNone/>
                <wp:docPr id="23" name="Ink 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6">
                      <w14:nvContentPartPr>
                        <w14:cNvContentPartPr/>
                      </w14:nvContentPartPr>
                      <w14:xfrm>
                        <a:off x="0" y="0"/>
                        <a:ext cx="1061240" cy="101520"/>
                      </w14:xfrm>
                    </w14:contentPart>
                  </a:graphicData>
                </a:graphic>
              </wp:anchor>
            </w:drawing>
          </mc:Choice>
          <mc:Fallback xmlns:arto="http://schemas.microsoft.com/office/word/2006/arto" xmlns:a14="http://schemas.microsoft.com/office/drawing/2010/main" xmlns:pic="http://schemas.openxmlformats.org/drawingml/2006/picture" xmlns:a="http://schemas.openxmlformats.org/drawingml/2006/main">
            <w:pict w14:anchorId="7B634A94">
              <v:shape id="Ink 23" style="position:absolute;margin-left:196.5pt;margin-top:149.95pt;width:84.95pt;height:9.45pt;z-index:2516582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" w14:anchorId="5D7C02C0">
                <v:imagedata o:title="" r:id="rId67"/>
              </v:shape>
            </w:pict>
          </mc:Fallback>
        </mc:AlternateContent>
      </w:r>
      <w:r w:rsidR="2BC12394">
        <w:rPr>
          <w:noProof/>
        </w:rPr>
        <w:drawing>
          <wp:inline distT="0" distB="0" distL="0" distR="0" wp14:anchorId="024C346D" wp14:editId="4DEC96A6">
            <wp:extent cx="4572000" cy="2333625"/>
            <wp:effectExtent l="0" t="0" r="0" b="0"/>
            <wp:docPr id="1729889098" name="Picture 17298890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333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03A07" w:rsidP="2BC12394" w:rsidRDefault="007622D3" w14:paraId="2CB22155" w14:textId="0FA79FC0">
      <w:r>
        <w:rPr>
          <w:noProof/>
        </w:rPr>
        <mc:AlternateContent>
          <mc:Choice Requires="wpi">
            <w:drawing>
              <wp:anchor distT="0" distB="0" distL="114300" distR="114300" simplePos="0" relativeHeight="251658254" behindDoc="0" locked="0" layoutInCell="1" allowOverlap="1" wp14:anchorId="5F3A2CF4" wp14:editId="5E52F524">
                <wp:simplePos x="0" y="0"/>
                <wp:positionH relativeFrom="column">
                  <wp:posOffset>2723515</wp:posOffset>
                </wp:positionH>
                <wp:positionV relativeFrom="paragraph">
                  <wp:posOffset>2016760</wp:posOffset>
                </wp:positionV>
                <wp:extent cx="889750" cy="140040"/>
                <wp:effectExtent l="57150" t="38100" r="0" b="50800"/>
                <wp:wrapNone/>
                <wp:docPr id="35" name="Ink 3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9">
                      <w14:nvContentPartPr>
                        <w14:cNvContentPartPr/>
                      </w14:nvContentPartPr>
                      <w14:xfrm>
                        <a:off x="0" y="0"/>
                        <a:ext cx="889750" cy="140040"/>
                      </w14:xfrm>
                    </w14:contentPart>
                  </a:graphicData>
                </a:graphic>
              </wp:anchor>
            </w:drawing>
          </mc:Choice>
          <mc:Fallback xmlns:arto="http://schemas.microsoft.com/office/word/2006/arto" xmlns:a14="http://schemas.microsoft.com/office/drawing/2010/main" xmlns:pic="http://schemas.openxmlformats.org/drawingml/2006/picture" xmlns:a="http://schemas.openxmlformats.org/drawingml/2006/main">
            <w:pict w14:anchorId="66AB1198">
              <v:shape id="Ink 35" style="position:absolute;margin-left:213.75pt;margin-top:158.1pt;width:71.45pt;height:12.45pt;z-index:25165825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" w14:anchorId="2374E8F4">
                <v:imagedata o:title="" r:id="rId70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58253" behindDoc="0" locked="0" layoutInCell="1" allowOverlap="1" wp14:anchorId="0D1F3650" wp14:editId="55F9084F">
                <wp:simplePos x="0" y="0"/>
                <wp:positionH relativeFrom="column">
                  <wp:posOffset>1036320</wp:posOffset>
                </wp:positionH>
                <wp:positionV relativeFrom="paragraph">
                  <wp:posOffset>2026285</wp:posOffset>
                </wp:positionV>
                <wp:extent cx="143635" cy="105410"/>
                <wp:effectExtent l="38100" t="38100" r="0" b="46990"/>
                <wp:wrapNone/>
                <wp:docPr id="26" name="Ink 2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1">
                      <w14:nvContentPartPr>
                        <w14:cNvContentPartPr/>
                      </w14:nvContentPartPr>
                      <w14:xfrm>
                        <a:off x="0" y="0"/>
                        <a:ext cx="143635" cy="105410"/>
                      </w14:xfrm>
                    </w14:contentPart>
                  </a:graphicData>
                </a:graphic>
              </wp:anchor>
            </w:drawing>
          </mc:Choice>
          <mc:Fallback xmlns:arto="http://schemas.microsoft.com/office/word/2006/arto" xmlns:a14="http://schemas.microsoft.com/office/drawing/2010/main" xmlns:pic="http://schemas.openxmlformats.org/drawingml/2006/picture" xmlns:a="http://schemas.openxmlformats.org/drawingml/2006/main">
            <w:pict w14:anchorId="775B29B2">
              <v:shape id="Ink 26" style="position:absolute;margin-left:80.9pt;margin-top:158.85pt;width:12.7pt;height:9.7pt;z-index:25165825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" w14:anchorId="06806D72">
                <v:imagedata o:title="" r:id="rId72"/>
              </v:shape>
            </w:pict>
          </mc:Fallback>
        </mc:AlternateContent>
      </w:r>
      <w:r w:rsidRPr="00803A07" w:rsidR="00803A07">
        <w:rPr>
          <w:noProof/>
        </w:rPr>
        <w:drawing>
          <wp:inline distT="0" distB="0" distL="0" distR="0" wp14:anchorId="3666B082" wp14:editId="34402A00">
            <wp:extent cx="4594833" cy="2457450"/>
            <wp:effectExtent l="0" t="0" r="0" b="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4606113" cy="24634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2BC12394" w:rsidP="2BC12394" w:rsidRDefault="007622D3" w14:paraId="0866A758" w14:textId="2ACC65DB">
      <w:r>
        <w:rPr>
          <w:noProof/>
        </w:rPr>
        <mc:AlternateContent>
          <mc:Choice Requires="wpi">
            <w:drawing>
              <wp:anchor distT="0" distB="0" distL="114300" distR="114300" simplePos="0" relativeHeight="251658250" behindDoc="0" locked="0" layoutInCell="1" allowOverlap="1" wp14:anchorId="10431764" wp14:editId="3E7BC14B">
                <wp:simplePos x="0" y="0"/>
                <wp:positionH relativeFrom="column">
                  <wp:posOffset>1123920</wp:posOffset>
                </wp:positionH>
                <wp:positionV relativeFrom="paragraph">
                  <wp:posOffset>1990440</wp:posOffset>
                </wp:positionV>
                <wp:extent cx="74880" cy="360"/>
                <wp:effectExtent l="38100" t="38100" r="40005" b="57150"/>
                <wp:wrapNone/>
                <wp:docPr id="15" name="Ink 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4">
                      <w14:nvContentPartPr>
                        <w14:cNvContentPartPr/>
                      </w14:nvContentPartPr>
                      <w14:xfrm>
                        <a:off x="0" y="0"/>
                        <a:ext cx="74880" cy="360"/>
                      </w14:xfrm>
                    </w14:contentPart>
                  </a:graphicData>
                </a:graphic>
              </wp:anchor>
            </w:drawing>
          </mc:Choice>
          <mc:Fallback xmlns:arto="http://schemas.microsoft.com/office/word/2006/arto" xmlns:a14="http://schemas.microsoft.com/office/drawing/2010/main" xmlns:pic="http://schemas.openxmlformats.org/drawingml/2006/picture" xmlns:a="http://schemas.openxmlformats.org/drawingml/2006/main">
            <w:pict w14:anchorId="64E33AC5">
              <v:shape id="Ink 15" style="position:absolute;margin-left:87.8pt;margin-top:156.05pt;width:7.35pt;height:1.45pt;z-index:25165825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" w14:anchorId="6249F542">
                <v:imagedata o:title="" r:id="rId75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58249" behindDoc="0" locked="0" layoutInCell="1" allowOverlap="1" wp14:anchorId="48605243" wp14:editId="74FE7D2D">
                <wp:simplePos x="0" y="0"/>
                <wp:positionH relativeFrom="column">
                  <wp:posOffset>1082160</wp:posOffset>
                </wp:positionH>
                <wp:positionV relativeFrom="paragraph">
                  <wp:posOffset>1971360</wp:posOffset>
                </wp:positionV>
                <wp:extent cx="64800" cy="51480"/>
                <wp:effectExtent l="38100" t="57150" r="49530" b="43815"/>
                <wp:wrapNone/>
                <wp:docPr id="12" name="Ink 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6">
                      <w14:nvContentPartPr>
                        <w14:cNvContentPartPr/>
                      </w14:nvContentPartPr>
                      <w14:xfrm>
                        <a:off x="0" y="0"/>
                        <a:ext cx="64800" cy="51480"/>
                      </w14:xfrm>
                    </w14:contentPart>
                  </a:graphicData>
                </a:graphic>
              </wp:anchor>
            </w:drawing>
          </mc:Choice>
          <mc:Fallback xmlns:arto="http://schemas.microsoft.com/office/word/2006/arto" xmlns:a14="http://schemas.microsoft.com/office/drawing/2010/main" xmlns:pic="http://schemas.openxmlformats.org/drawingml/2006/picture" xmlns:a="http://schemas.openxmlformats.org/drawingml/2006/main">
            <w:pict w14:anchorId="2C140BBD">
              <v:shape id="Ink 12" style="position:absolute;margin-left:84.5pt;margin-top:154.55pt;width:6.5pt;height:5.45pt;z-index:25165824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" w14:anchorId="40173584">
                <v:imagedata o:title="" r:id="rId77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58248" behindDoc="0" locked="0" layoutInCell="1" allowOverlap="1" wp14:anchorId="403C3261" wp14:editId="621528BF">
                <wp:simplePos x="0" y="0"/>
                <wp:positionH relativeFrom="column">
                  <wp:posOffset>2456815</wp:posOffset>
                </wp:positionH>
                <wp:positionV relativeFrom="paragraph">
                  <wp:posOffset>1904365</wp:posOffset>
                </wp:positionV>
                <wp:extent cx="1136575" cy="197280"/>
                <wp:effectExtent l="38100" t="57150" r="6985" b="50800"/>
                <wp:wrapNone/>
                <wp:docPr id="11" name="Ink 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8">
                      <w14:nvContentPartPr>
                        <w14:cNvContentPartPr/>
                      </w14:nvContentPartPr>
                      <w14:xfrm>
                        <a:off x="0" y="0"/>
                        <a:ext cx="1136575" cy="197280"/>
                      </w14:xfrm>
                    </w14:contentPart>
                  </a:graphicData>
                </a:graphic>
              </wp:anchor>
            </w:drawing>
          </mc:Choice>
          <mc:Fallback xmlns:arto="http://schemas.microsoft.com/office/word/2006/arto" xmlns:a14="http://schemas.microsoft.com/office/drawing/2010/main" xmlns:pic="http://schemas.openxmlformats.org/drawingml/2006/picture" xmlns:a="http://schemas.openxmlformats.org/drawingml/2006/main">
            <w:pict w14:anchorId="2DF16685">
              <v:shape id="Ink 11" style="position:absolute;margin-left:192.75pt;margin-top:149.25pt;width:90.95pt;height:16.95pt;z-index:251658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" w14:anchorId="2B9E90F2">
                <v:imagedata o:title="" r:id="rId79"/>
              </v:shape>
            </w:pict>
          </mc:Fallback>
        </mc:AlternateContent>
      </w:r>
      <w:r w:rsidR="2BC12394">
        <w:rPr>
          <w:noProof/>
        </w:rPr>
        <w:drawing>
          <wp:inline distT="0" distB="0" distL="0" distR="0" wp14:anchorId="5E2EE002" wp14:editId="4AF7DF27">
            <wp:extent cx="4572000" cy="2333625"/>
            <wp:effectExtent l="0" t="0" r="0" b="0"/>
            <wp:docPr id="1484033762" name="Picture 14840337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333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7D56" w:rsidP="2BC12394" w:rsidRDefault="00F67D56" w14:paraId="1A3EF37A" w14:textId="2861DCB6">
      <w:pPr>
        <w:rPr>
          <w:b/>
          <w:bCs/>
        </w:rPr>
      </w:pPr>
      <w:r w:rsidRPr="00F67D56">
        <w:rPr>
          <w:b/>
          <w:bCs/>
        </w:rPr>
        <w:t>*If there is no END/crash before END, we cannot ignore all committed xacts before start</w:t>
      </w:r>
    </w:p>
    <w:p w:rsidR="00473FB1" w:rsidP="2BC12394" w:rsidRDefault="00473FB1" w14:paraId="66BA2525" w14:textId="1B8C2097">
      <w:pPr>
        <w:rPr>
          <w:b/>
          <w:bCs/>
        </w:rPr>
      </w:pPr>
      <w:r>
        <w:rPr>
          <w:b/>
          <w:bCs/>
        </w:rPr>
        <w:t>*If there are multiple checkpoints, use the latest one</w:t>
      </w:r>
    </w:p>
    <w:p w:rsidR="00DB2C22" w:rsidP="2BC12394" w:rsidRDefault="00D63E16" w14:paraId="061E2342" w14:textId="4C777E51">
      <w:pPr>
        <w:rPr>
          <w:b/>
          <w:bCs/>
        </w:rPr>
      </w:pPr>
      <w:r>
        <w:rPr>
          <w:b/>
          <w:bCs/>
        </w:rPr>
        <w:t>*</w:t>
      </w:r>
      <w:r w:rsidR="00095357">
        <w:rPr>
          <w:b/>
          <w:bCs/>
        </w:rPr>
        <w:t xml:space="preserve">All active xacts must commit or abort </w:t>
      </w:r>
      <w:r w:rsidR="001A2C13">
        <w:rPr>
          <w:b/>
          <w:bCs/>
        </w:rPr>
        <w:t xml:space="preserve">before end </w:t>
      </w:r>
      <w:r w:rsidR="00AB4C3B">
        <w:rPr>
          <w:b/>
          <w:bCs/>
        </w:rPr>
        <w:t>ckpt (</w:t>
      </w:r>
      <w:r w:rsidR="001A2C13">
        <w:rPr>
          <w:b/>
          <w:bCs/>
        </w:rPr>
        <w:t>for UNDO log)</w:t>
      </w:r>
    </w:p>
    <w:p w:rsidR="00AB76A1" w:rsidP="2BC12394" w:rsidRDefault="00AB76A1" w14:paraId="1C8DBDA2" w14:textId="47ECFDED">
      <w:pPr>
        <w:rPr>
          <w:b/>
          <w:bCs/>
        </w:rPr>
      </w:pPr>
      <w:r>
        <w:rPr>
          <w:b/>
          <w:bCs/>
        </w:rPr>
        <w:t>*Before recovery:</w:t>
      </w:r>
    </w:p>
    <w:p w:rsidR="00AB76A1" w:rsidP="2BC12394" w:rsidRDefault="00AB76A1" w14:paraId="5E775F52" w14:textId="649352D9">
      <w:pPr>
        <w:rPr>
          <w:b/>
          <w:bCs/>
        </w:rPr>
      </w:pPr>
      <w:r>
        <w:rPr>
          <w:b/>
          <w:bCs/>
        </w:rPr>
        <w:t>&gt; Before commit: May or may not be reflected</w:t>
      </w:r>
      <w:r w:rsidR="00ED30F9">
        <w:rPr>
          <w:b/>
          <w:bCs/>
        </w:rPr>
        <w:t xml:space="preserve"> (UNDO), MUST not be reflected (REDO)</w:t>
      </w:r>
    </w:p>
    <w:p w:rsidRPr="00F67D56" w:rsidR="00AB76A1" w:rsidP="2BC12394" w:rsidRDefault="00AB76A1" w14:paraId="0FF55267" w14:textId="35CA8780">
      <w:pPr>
        <w:rPr>
          <w:b/>
          <w:bCs/>
        </w:rPr>
      </w:pPr>
      <w:r>
        <w:rPr>
          <w:b/>
          <w:bCs/>
        </w:rPr>
        <w:t>&gt; After commit: MUST be reflected</w:t>
      </w:r>
    </w:p>
    <w:p w:rsidR="2BC12394" w:rsidP="2BC12394" w:rsidRDefault="00012400" w14:paraId="10D256BB" w14:textId="323FCBA1">
      <w:r>
        <w:t>Q: How to approach checkpointing questions?</w:t>
      </w:r>
    </w:p>
    <w:p w:rsidR="00012400" w:rsidP="2BC12394" w:rsidRDefault="00012400" w14:paraId="763AC174" w14:textId="49558EA1">
      <w:r>
        <w:t xml:space="preserve">A: First, identify all active xacts </w:t>
      </w:r>
      <w:r w:rsidR="00637F62">
        <w:t>(started before START but not committed + after checkpoint start)</w:t>
      </w:r>
      <w:r w:rsidR="00F71A6C">
        <w:t>.</w:t>
      </w:r>
    </w:p>
    <w:p w:rsidR="00F71A6C" w:rsidP="2BC12394" w:rsidRDefault="00F71A6C" w14:paraId="2528125F" w14:textId="304F9183">
      <w:r>
        <w:t xml:space="preserve">Then </w:t>
      </w:r>
      <w:r w:rsidR="00731277">
        <w:t>apply undo/redo respectively</w:t>
      </w:r>
      <w:r w:rsidR="00B32C8F">
        <w:t>:</w:t>
      </w:r>
    </w:p>
    <w:p w:rsidR="00B32C8F" w:rsidP="2BC12394" w:rsidRDefault="00B32C8F" w14:paraId="708CE43B" w14:textId="71636FF3">
      <w:r>
        <w:t>Undo:</w:t>
      </w:r>
      <w:r w:rsidR="00F4116B">
        <w:t xml:space="preserve"> Check for all </w:t>
      </w:r>
      <w:r w:rsidRPr="00A555F7" w:rsidR="00A555F7">
        <w:rPr>
          <w:u w:val="single"/>
        </w:rPr>
        <w:t>uncommitted</w:t>
      </w:r>
      <w:r w:rsidR="00F4116B">
        <w:t xml:space="preserve"> xacts (including </w:t>
      </w:r>
      <w:r w:rsidR="00C26BF8">
        <w:t>before START!)</w:t>
      </w:r>
    </w:p>
    <w:p w:rsidR="00C26BF8" w:rsidP="2BC12394" w:rsidRDefault="00C26BF8" w14:paraId="23A93606" w14:textId="44E0EE27">
      <w:r>
        <w:t xml:space="preserve">Redo: Only need to check for </w:t>
      </w:r>
      <w:r w:rsidRPr="00A555F7">
        <w:rPr>
          <w:u w:val="single"/>
        </w:rPr>
        <w:t>committed</w:t>
      </w:r>
      <w:r>
        <w:t xml:space="preserve"> xacts </w:t>
      </w:r>
      <w:r w:rsidR="001E31F3">
        <w:t>AFTER START (Before start = ignore)</w:t>
      </w:r>
    </w:p>
    <w:sectPr w:rsidR="00C26BF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nitials="TYL" w:author="Terng Yan Long" w:date="2022-03-02T23:28:00Z" w:id="0">
    <w:p w:rsidR="00A11AB0" w:rsidRDefault="003D0ACD" w14:paraId="6E989EA6" w14:textId="77777777">
      <w:pPr>
        <w:pStyle w:val="CommentText"/>
      </w:pPr>
      <w:r>
        <w:rPr>
          <w:rStyle w:val="CommentReference"/>
        </w:rPr>
        <w:annotationRef/>
      </w:r>
      <w:r w:rsidR="00A11AB0">
        <w:t>Should this be oldR and oldS?</w:t>
      </w:r>
    </w:p>
    <w:p w:rsidR="00A11AB0" w:rsidP="00020071" w:rsidRDefault="00A11AB0" w14:paraId="700B2E01" w14:textId="77777777">
      <w:pPr>
        <w:pStyle w:val="CommentText"/>
      </w:pPr>
      <w:r>
        <w:t>Cos im referring to tut 3 qns 3 slides now</w:t>
      </w:r>
    </w:p>
  </w:comment>
  <w:comment w:initials="NE" w:author="Ng Jong Ray, Edward" w:date="2022-03-02T23:56:00Z" w:id="1">
    <w:p w:rsidR="670BA112" w:rsidRDefault="670BA112" w14:paraId="177F5044" w14:textId="51671853">
      <w:pPr>
        <w:pStyle w:val="CommentText"/>
      </w:pPr>
      <w:r>
        <w:t>err i see from the tut 4 qn 3 slides one</w:t>
      </w:r>
      <w:r>
        <w:rPr>
          <w:rStyle w:val="CommentReference"/>
        </w:rPr>
        <w:annotationRef/>
      </w:r>
    </w:p>
  </w:comment>
  <w:comment w:initials="TYL" w:author="Terng Yan Long" w:date="2022-03-02T23:59:00Z" w:id="2">
    <w:p w:rsidR="00A20681" w:rsidP="003505F3" w:rsidRDefault="00A20681" w14:paraId="687ACE4A" w14:textId="77777777">
      <w:pPr>
        <w:pStyle w:val="CommentText"/>
      </w:pPr>
      <w:r>
        <w:rPr>
          <w:rStyle w:val="CommentReference"/>
        </w:rPr>
        <w:annotationRef/>
      </w:r>
      <w:r>
        <w:t>Oh ya shld be tut 4</w:t>
      </w:r>
    </w:p>
  </w:comment>
  <w:comment w:initials="TYL" w:author="Terng Yan Long" w:date="2022-03-03T00:00:00Z" w:id="3">
    <w:p w:rsidR="00E74B4F" w:rsidP="003505F3" w:rsidRDefault="00E74B4F" w14:paraId="508CD6D3" w14:textId="77777777">
      <w:pPr>
        <w:pStyle w:val="CommentText"/>
      </w:pPr>
      <w:r>
        <w:rPr>
          <w:rStyle w:val="CommentReference"/>
        </w:rPr>
        <w:annotationRef/>
      </w:r>
      <w:r>
        <w:t>Like the slide 58 they used 50000 for the partitioning cost… just that its 4x instead of 2x</w:t>
      </w:r>
    </w:p>
  </w:comment>
  <w:comment w:initials="NE" w:author="Ng Jong Ray, Edward" w:date="2022-03-03T02:34:00Z" w:id="4">
    <w:p w:rsidR="5C9441C5" w:rsidRDefault="5C9441C5" w14:paraId="08BB7065" w14:textId="62048C79">
      <w:pPr>
        <w:pStyle w:val="CommentText"/>
      </w:pPr>
      <w:r>
        <w:t>eh yah i think you right, sorry i think i saw wrongly changed le</w:t>
      </w:r>
      <w:r>
        <w:rPr>
          <w:rStyle w:val="CommentReference"/>
        </w:rPr>
        <w:annotationRef/>
      </w:r>
    </w:p>
  </w:comment>
  <w:comment w:initials="NE" w:author="Ng Jong Ray, Edward" w:date="2022-03-03T00:46:00Z" w:id="5">
    <w:p w:rsidR="1601BCAB" w:rsidP="6C014DD7" w:rsidRDefault="1601BCAB" w14:paraId="5827E268" w14:textId="5BC17622">
      <w:pPr>
        <w:pStyle w:val="CommentText"/>
      </w:pPr>
      <w:r>
        <w:t>pls cfm</w:t>
      </w:r>
      <w:r>
        <w:rPr>
          <w:rStyle w:val="CommentReference"/>
        </w:rPr>
        <w:annotationRef/>
      </w:r>
      <w:r>
        <w:rPr>
          <w:rStyle w:val="CommentReference"/>
        </w:rPr>
        <w:annotationRef/>
      </w:r>
    </w:p>
  </w:comment>
  <w:comment w:initials="TL" w:author="Terng Yan Long" w:date="2022-03-03T02:58:00Z" w:id="6">
    <w:p w:rsidR="2632E9F5" w:rsidP="6C014DD7" w:rsidRDefault="2632E9F5" w14:paraId="59013363" w14:textId="77777777">
      <w:pPr>
        <w:pStyle w:val="CommentText"/>
      </w:pPr>
      <w:r>
        <w:t>Yup correct</w:t>
      </w:r>
      <w:r>
        <w:rPr>
          <w:rStyle w:val="CommentReference"/>
        </w:rPr>
        <w:annotationRef/>
      </w:r>
      <w:r>
        <w:rPr>
          <w:rStyle w:val="CommentReference"/>
        </w:rPr>
        <w:annotationRef/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00B2E01" w15:done="1"/>
  <w15:commentEx w15:paraId="177F5044" w15:paraIdParent="700B2E01" w15:done="1"/>
  <w15:commentEx w15:paraId="687ACE4A" w15:paraIdParent="700B2E01" w15:done="1"/>
  <w15:commentEx w15:paraId="508CD6D3" w15:paraIdParent="700B2E01" w15:done="1"/>
  <w15:commentEx w15:paraId="08BB7065" w15:paraIdParent="700B2E01" w15:done="1"/>
  <w15:commentEx w15:paraId="5827E268" w15:done="1"/>
  <w15:commentEx w15:paraId="59013363" w15:paraIdParent="5827E268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CB5D1D" w16cex:dateUtc="2022-03-03T07:28:00Z"/>
  <w16cex:commentExtensible w16cex:durableId="6FD6C0B0" w16cex:dateUtc="2022-03-03T07:56:00Z"/>
  <w16cex:commentExtensible w16cex:durableId="25CB6446" w16cex:dateUtc="2022-03-03T07:59:00Z"/>
  <w16cex:commentExtensible w16cex:durableId="25CB6481" w16cex:dateUtc="2022-03-03T08:00:00Z"/>
  <w16cex:commentExtensible w16cex:durableId="561BA791" w16cex:dateUtc="2022-03-03T10:34:00Z"/>
  <w16cex:commentExtensible w16cex:durableId="131571A3" w16cex:dateUtc="2022-03-03T08:46:00Z"/>
  <w16cex:commentExtensible w16cex:durableId="050ABB98" w16cex:dateUtc="2022-03-03T10:5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00B2E01" w16cid:durableId="25CB5D1D"/>
  <w16cid:commentId w16cid:paraId="177F5044" w16cid:durableId="6FD6C0B0"/>
  <w16cid:commentId w16cid:paraId="687ACE4A" w16cid:durableId="25CB6446"/>
  <w16cid:commentId w16cid:paraId="508CD6D3" w16cid:durableId="25CB6481"/>
  <w16cid:commentId w16cid:paraId="08BB7065" w16cid:durableId="561BA791"/>
  <w16cid:commentId w16cid:paraId="5827E268" w16cid:durableId="131571A3"/>
  <w16cid:commentId w16cid:paraId="59013363" w16cid:durableId="050ABB9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3E14D2" w:rsidP="00714A92" w:rsidRDefault="003E14D2" w14:paraId="41609CB5" w14:textId="77777777">
      <w:pPr>
        <w:spacing w:after="0" w:line="240" w:lineRule="auto"/>
      </w:pPr>
      <w:r>
        <w:separator/>
      </w:r>
    </w:p>
  </w:endnote>
  <w:endnote w:type="continuationSeparator" w:id="0">
    <w:p w:rsidR="003E14D2" w:rsidP="00714A92" w:rsidRDefault="003E14D2" w14:paraId="740A255D" w14:textId="77777777">
      <w:pPr>
        <w:spacing w:after="0" w:line="240" w:lineRule="auto"/>
      </w:pPr>
      <w:r>
        <w:continuationSeparator/>
      </w:r>
    </w:p>
  </w:endnote>
  <w:endnote w:type="continuationNotice" w:id="1">
    <w:p w:rsidR="003E14D2" w:rsidRDefault="003E14D2" w14:paraId="234E2EAB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3E14D2" w:rsidP="00714A92" w:rsidRDefault="003E14D2" w14:paraId="6520CAE9" w14:textId="77777777">
      <w:pPr>
        <w:spacing w:after="0" w:line="240" w:lineRule="auto"/>
      </w:pPr>
      <w:r>
        <w:separator/>
      </w:r>
    </w:p>
  </w:footnote>
  <w:footnote w:type="continuationSeparator" w:id="0">
    <w:p w:rsidR="003E14D2" w:rsidP="00714A92" w:rsidRDefault="003E14D2" w14:paraId="66A2BB80" w14:textId="77777777">
      <w:pPr>
        <w:spacing w:after="0" w:line="240" w:lineRule="auto"/>
      </w:pPr>
      <w:r>
        <w:continuationSeparator/>
      </w:r>
    </w:p>
  </w:footnote>
  <w:footnote w:type="continuationNotice" w:id="1">
    <w:p w:rsidR="003E14D2" w:rsidRDefault="003E14D2" w14:paraId="75FCF38F" w14:textId="77777777">
      <w:pPr>
        <w:spacing w:after="0" w:line="240" w:lineRule="auto"/>
      </w:pP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t13LhL6dnQiv8g" int2:id="OUZw91rZ">
      <int2:state int2:value="Rejected" int2:type="LegacyProofing"/>
    </int2:textHash>
    <int2:textHash int2:hashCode="4Lv/sfeTUknCtr" int2:id="PFKyZYBs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94D0F"/>
    <w:multiLevelType w:val="hybridMultilevel"/>
    <w:tmpl w:val="D8FE2D12"/>
    <w:lvl w:ilvl="0" w:tplc="6C82494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4F32CB"/>
    <w:multiLevelType w:val="hybridMultilevel"/>
    <w:tmpl w:val="FFFFFFFF"/>
    <w:lvl w:ilvl="0" w:tplc="9A10ED10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w:ilvl="1" w:tplc="1324A65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46604FB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6CBCC1E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8D72D65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82ACA20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7BEA662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8E942EA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1764A7B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8EE423B"/>
    <w:multiLevelType w:val="hybridMultilevel"/>
    <w:tmpl w:val="EACA093A"/>
    <w:lvl w:ilvl="0" w:tplc="5704B3B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E74FDF"/>
    <w:multiLevelType w:val="hybridMultilevel"/>
    <w:tmpl w:val="C84487CC"/>
    <w:lvl w:ilvl="0" w:tplc="0798B1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432166"/>
    <w:multiLevelType w:val="hybridMultilevel"/>
    <w:tmpl w:val="DB7CAD48"/>
    <w:lvl w:ilvl="0" w:tplc="BA9C61F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732353"/>
    <w:multiLevelType w:val="hybridMultilevel"/>
    <w:tmpl w:val="A1C6AEE8"/>
    <w:lvl w:ilvl="0" w:tplc="F64A1EA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>
      <w:start w:val="1"/>
      <w:numFmt w:val="lowerRoman"/>
      <w:lvlText w:val="%3."/>
      <w:lvlJc w:val="right"/>
      <w:pPr>
        <w:ind w:left="2160" w:hanging="180"/>
      </w:pPr>
    </w:lvl>
    <w:lvl w:ilvl="3" w:tplc="4809000F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6725EB"/>
    <w:multiLevelType w:val="hybridMultilevel"/>
    <w:tmpl w:val="8D2C338C"/>
    <w:lvl w:ilvl="0" w:tplc="1742C2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5E0A67"/>
    <w:multiLevelType w:val="hybridMultilevel"/>
    <w:tmpl w:val="17DE18B2"/>
    <w:lvl w:ilvl="0" w:tplc="FFFFFFFF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242277FC"/>
    <w:multiLevelType w:val="hybridMultilevel"/>
    <w:tmpl w:val="A1C0C2E8"/>
    <w:lvl w:ilvl="0" w:tplc="F3A8FBC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03439F"/>
    <w:multiLevelType w:val="hybridMultilevel"/>
    <w:tmpl w:val="D3F8598A"/>
    <w:lvl w:ilvl="0" w:tplc="373ED34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>
      <w:start w:val="1"/>
      <w:numFmt w:val="lowerRoman"/>
      <w:lvlText w:val="%3."/>
      <w:lvlJc w:val="right"/>
      <w:pPr>
        <w:ind w:left="2160" w:hanging="180"/>
      </w:pPr>
    </w:lvl>
    <w:lvl w:ilvl="3" w:tplc="4809000F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C668F7"/>
    <w:multiLevelType w:val="hybridMultilevel"/>
    <w:tmpl w:val="8356E704"/>
    <w:lvl w:ilvl="0" w:tplc="8C02A58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ECB348A"/>
    <w:multiLevelType w:val="hybridMultilevel"/>
    <w:tmpl w:val="FFFFFFFF"/>
    <w:lvl w:ilvl="0" w:tplc="C0C82ACC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w:ilvl="1" w:tplc="3586CE1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AB4EA3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E0AE1FC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57220E1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E9447BE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CF414E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D9A640E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4E3816C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46CB0CE7"/>
    <w:multiLevelType w:val="multilevel"/>
    <w:tmpl w:val="6FA806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BD43AF7"/>
    <w:multiLevelType w:val="hybridMultilevel"/>
    <w:tmpl w:val="F9E8DEB4"/>
    <w:lvl w:ilvl="0" w:tplc="A30EF8B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D16103F"/>
    <w:multiLevelType w:val="hybridMultilevel"/>
    <w:tmpl w:val="FFFFFFFF"/>
    <w:lvl w:ilvl="0" w:tplc="C6844C0C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w:ilvl="1" w:tplc="B67C4A6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5014A8F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6C2285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964C18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54CAB9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36EAF2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B272404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AFE4468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4D1E3A0C"/>
    <w:multiLevelType w:val="hybridMultilevel"/>
    <w:tmpl w:val="9972302E"/>
    <w:lvl w:ilvl="0" w:tplc="58180CA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E3C1E8A"/>
    <w:multiLevelType w:val="hybridMultilevel"/>
    <w:tmpl w:val="FFFFFFFF"/>
    <w:lvl w:ilvl="0" w:tplc="AEEAC028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w:ilvl="1" w:tplc="653C385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AB207AC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93DCD83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58B8F98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BDAE658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B6EABD5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812630B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B210C4B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56BF3251"/>
    <w:multiLevelType w:val="hybridMultilevel"/>
    <w:tmpl w:val="444098EE"/>
    <w:lvl w:ilvl="0" w:tplc="1BD288D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AD00A81"/>
    <w:multiLevelType w:val="hybridMultilevel"/>
    <w:tmpl w:val="5CDE4CF0"/>
    <w:lvl w:ilvl="0" w:tplc="BD26EF0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D6044D9"/>
    <w:multiLevelType w:val="hybridMultilevel"/>
    <w:tmpl w:val="A9FA756C"/>
    <w:lvl w:ilvl="0" w:tplc="C79C449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1441405"/>
    <w:multiLevelType w:val="hybridMultilevel"/>
    <w:tmpl w:val="1DAE2412"/>
    <w:lvl w:ilvl="0" w:tplc="855A429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C4A7C0E"/>
    <w:multiLevelType w:val="hybridMultilevel"/>
    <w:tmpl w:val="EB6066D6"/>
    <w:lvl w:ilvl="0" w:tplc="6F8CE14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60778469">
    <w:abstractNumId w:val="16"/>
  </w:num>
  <w:num w:numId="2" w16cid:durableId="1998610088">
    <w:abstractNumId w:val="1"/>
  </w:num>
  <w:num w:numId="3" w16cid:durableId="734399840">
    <w:abstractNumId w:val="7"/>
  </w:num>
  <w:num w:numId="4" w16cid:durableId="1725258028">
    <w:abstractNumId w:val="14"/>
  </w:num>
  <w:num w:numId="5" w16cid:durableId="375854031">
    <w:abstractNumId w:val="11"/>
  </w:num>
  <w:num w:numId="6" w16cid:durableId="1630472889">
    <w:abstractNumId w:val="9"/>
  </w:num>
  <w:num w:numId="7" w16cid:durableId="1833180858">
    <w:abstractNumId w:val="3"/>
  </w:num>
  <w:num w:numId="8" w16cid:durableId="584606682">
    <w:abstractNumId w:val="18"/>
  </w:num>
  <w:num w:numId="9" w16cid:durableId="1686782753">
    <w:abstractNumId w:val="8"/>
  </w:num>
  <w:num w:numId="10" w16cid:durableId="1838230999">
    <w:abstractNumId w:val="20"/>
  </w:num>
  <w:num w:numId="11" w16cid:durableId="1791240822">
    <w:abstractNumId w:val="21"/>
  </w:num>
  <w:num w:numId="12" w16cid:durableId="865946050">
    <w:abstractNumId w:val="13"/>
  </w:num>
  <w:num w:numId="13" w16cid:durableId="1385759044">
    <w:abstractNumId w:val="0"/>
  </w:num>
  <w:num w:numId="14" w16cid:durableId="385497746">
    <w:abstractNumId w:val="15"/>
  </w:num>
  <w:num w:numId="15" w16cid:durableId="773672567">
    <w:abstractNumId w:val="19"/>
  </w:num>
  <w:num w:numId="16" w16cid:durableId="1487625504">
    <w:abstractNumId w:val="4"/>
  </w:num>
  <w:num w:numId="17" w16cid:durableId="1585727032">
    <w:abstractNumId w:val="12"/>
    <w:lvlOverride w:ilvl="0">
      <w:startOverride w:val="1"/>
    </w:lvlOverride>
  </w:num>
  <w:num w:numId="18" w16cid:durableId="426341658">
    <w:abstractNumId w:val="2"/>
  </w:num>
  <w:num w:numId="19" w16cid:durableId="271404056">
    <w:abstractNumId w:val="6"/>
  </w:num>
  <w:num w:numId="20" w16cid:durableId="1634409170">
    <w:abstractNumId w:val="17"/>
  </w:num>
  <w:num w:numId="21" w16cid:durableId="709454593">
    <w:abstractNumId w:val="10"/>
  </w:num>
  <w:num w:numId="22" w16cid:durableId="286399706">
    <w:abstractNumId w:val="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Terng Yan Long">
    <w15:presenceInfo w15:providerId="None" w15:userId="Terng Yan Long"/>
  </w15:person>
  <w15:person w15:author="Ng Jong Ray, Edward">
    <w15:presenceInfo w15:providerId="AD" w15:userId="S::e0540252@u.nus.edu::0004b2cd-5df2-4cff-807a-4146214b3837"/>
  </w15:person>
</w15:people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3MzE3tDQ1NTc1MrNQ0lEKTi0uzszPAykwrwUAjPEpUiwAAAA="/>
  </w:docVars>
  <w:rsids>
    <w:rsidRoot w:val="424191C0"/>
    <w:rsid w:val="00005A57"/>
    <w:rsid w:val="00006581"/>
    <w:rsid w:val="00012400"/>
    <w:rsid w:val="0001684E"/>
    <w:rsid w:val="00020071"/>
    <w:rsid w:val="00034810"/>
    <w:rsid w:val="00042FE5"/>
    <w:rsid w:val="00053AE1"/>
    <w:rsid w:val="00055347"/>
    <w:rsid w:val="00067402"/>
    <w:rsid w:val="000677B1"/>
    <w:rsid w:val="0007073A"/>
    <w:rsid w:val="00070B14"/>
    <w:rsid w:val="00077722"/>
    <w:rsid w:val="0008695A"/>
    <w:rsid w:val="00086D24"/>
    <w:rsid w:val="00087A47"/>
    <w:rsid w:val="00091B8F"/>
    <w:rsid w:val="00093D11"/>
    <w:rsid w:val="00094F85"/>
    <w:rsid w:val="00095357"/>
    <w:rsid w:val="000974D8"/>
    <w:rsid w:val="000A0D26"/>
    <w:rsid w:val="000A314B"/>
    <w:rsid w:val="000A6378"/>
    <w:rsid w:val="000B41A6"/>
    <w:rsid w:val="000B5AE3"/>
    <w:rsid w:val="000B67D8"/>
    <w:rsid w:val="000C4F11"/>
    <w:rsid w:val="000D50E6"/>
    <w:rsid w:val="000E13A3"/>
    <w:rsid w:val="000E2A9B"/>
    <w:rsid w:val="000E7FB0"/>
    <w:rsid w:val="000F0C96"/>
    <w:rsid w:val="000F5DEC"/>
    <w:rsid w:val="000F7DA4"/>
    <w:rsid w:val="00100392"/>
    <w:rsid w:val="00104316"/>
    <w:rsid w:val="00104AD8"/>
    <w:rsid w:val="0011229E"/>
    <w:rsid w:val="00114173"/>
    <w:rsid w:val="001226D8"/>
    <w:rsid w:val="001245AA"/>
    <w:rsid w:val="0013090B"/>
    <w:rsid w:val="00142262"/>
    <w:rsid w:val="0014260A"/>
    <w:rsid w:val="00151232"/>
    <w:rsid w:val="00152B9A"/>
    <w:rsid w:val="00154F07"/>
    <w:rsid w:val="00162275"/>
    <w:rsid w:val="0018081C"/>
    <w:rsid w:val="0018519B"/>
    <w:rsid w:val="001903EC"/>
    <w:rsid w:val="00192D57"/>
    <w:rsid w:val="001938F3"/>
    <w:rsid w:val="00193979"/>
    <w:rsid w:val="001A0A01"/>
    <w:rsid w:val="001A1ED2"/>
    <w:rsid w:val="001A2C13"/>
    <w:rsid w:val="001A6CD9"/>
    <w:rsid w:val="001A71F8"/>
    <w:rsid w:val="001B20C0"/>
    <w:rsid w:val="001B4BD5"/>
    <w:rsid w:val="001B4C19"/>
    <w:rsid w:val="001C17B4"/>
    <w:rsid w:val="001C7845"/>
    <w:rsid w:val="001E0E91"/>
    <w:rsid w:val="001E1778"/>
    <w:rsid w:val="001E31F3"/>
    <w:rsid w:val="001E3890"/>
    <w:rsid w:val="001E3941"/>
    <w:rsid w:val="002037DA"/>
    <w:rsid w:val="00210E01"/>
    <w:rsid w:val="002119B6"/>
    <w:rsid w:val="00215FA0"/>
    <w:rsid w:val="00216152"/>
    <w:rsid w:val="0021625B"/>
    <w:rsid w:val="00220B55"/>
    <w:rsid w:val="002238EB"/>
    <w:rsid w:val="00227871"/>
    <w:rsid w:val="00230A45"/>
    <w:rsid w:val="00233D43"/>
    <w:rsid w:val="00263A37"/>
    <w:rsid w:val="00264372"/>
    <w:rsid w:val="00265830"/>
    <w:rsid w:val="00270DC0"/>
    <w:rsid w:val="00274988"/>
    <w:rsid w:val="00276732"/>
    <w:rsid w:val="002844F3"/>
    <w:rsid w:val="002854F6"/>
    <w:rsid w:val="0029389F"/>
    <w:rsid w:val="002C2AFC"/>
    <w:rsid w:val="002C5F5D"/>
    <w:rsid w:val="002C7A14"/>
    <w:rsid w:val="002D6159"/>
    <w:rsid w:val="002E01CC"/>
    <w:rsid w:val="002F0050"/>
    <w:rsid w:val="002F2869"/>
    <w:rsid w:val="002F797F"/>
    <w:rsid w:val="0030004B"/>
    <w:rsid w:val="003122F4"/>
    <w:rsid w:val="00316667"/>
    <w:rsid w:val="003169AE"/>
    <w:rsid w:val="0032076D"/>
    <w:rsid w:val="003248A3"/>
    <w:rsid w:val="0032570D"/>
    <w:rsid w:val="0033165B"/>
    <w:rsid w:val="003324BE"/>
    <w:rsid w:val="003368F0"/>
    <w:rsid w:val="003476CC"/>
    <w:rsid w:val="003505F3"/>
    <w:rsid w:val="00350813"/>
    <w:rsid w:val="00352B2D"/>
    <w:rsid w:val="00354426"/>
    <w:rsid w:val="003544E7"/>
    <w:rsid w:val="00361EDA"/>
    <w:rsid w:val="003675A6"/>
    <w:rsid w:val="00371723"/>
    <w:rsid w:val="00372750"/>
    <w:rsid w:val="003743A1"/>
    <w:rsid w:val="0038288F"/>
    <w:rsid w:val="0038562A"/>
    <w:rsid w:val="0039011E"/>
    <w:rsid w:val="003960FC"/>
    <w:rsid w:val="003A3058"/>
    <w:rsid w:val="003A3493"/>
    <w:rsid w:val="003A5624"/>
    <w:rsid w:val="003A656B"/>
    <w:rsid w:val="003B1D57"/>
    <w:rsid w:val="003B60B7"/>
    <w:rsid w:val="003C4C52"/>
    <w:rsid w:val="003C4DDE"/>
    <w:rsid w:val="003C6A5F"/>
    <w:rsid w:val="003D0ACD"/>
    <w:rsid w:val="003D484B"/>
    <w:rsid w:val="003E14D2"/>
    <w:rsid w:val="003F63C8"/>
    <w:rsid w:val="003F7EAE"/>
    <w:rsid w:val="00402D40"/>
    <w:rsid w:val="00404DC4"/>
    <w:rsid w:val="00413CC4"/>
    <w:rsid w:val="00415741"/>
    <w:rsid w:val="00416B80"/>
    <w:rsid w:val="0042051B"/>
    <w:rsid w:val="00420CC4"/>
    <w:rsid w:val="004222B1"/>
    <w:rsid w:val="00422A33"/>
    <w:rsid w:val="00422F25"/>
    <w:rsid w:val="004246E9"/>
    <w:rsid w:val="00426BA0"/>
    <w:rsid w:val="00431D9F"/>
    <w:rsid w:val="0043354F"/>
    <w:rsid w:val="00441427"/>
    <w:rsid w:val="00446EDD"/>
    <w:rsid w:val="00460C2F"/>
    <w:rsid w:val="0046514C"/>
    <w:rsid w:val="004662F8"/>
    <w:rsid w:val="0047198D"/>
    <w:rsid w:val="004723E2"/>
    <w:rsid w:val="00473FB1"/>
    <w:rsid w:val="00474500"/>
    <w:rsid w:val="004825A4"/>
    <w:rsid w:val="004A02C9"/>
    <w:rsid w:val="004A1901"/>
    <w:rsid w:val="004A2249"/>
    <w:rsid w:val="004B1839"/>
    <w:rsid w:val="004B1BD0"/>
    <w:rsid w:val="004C1E3E"/>
    <w:rsid w:val="004D147E"/>
    <w:rsid w:val="004D48D9"/>
    <w:rsid w:val="004D5307"/>
    <w:rsid w:val="004E11A5"/>
    <w:rsid w:val="004E3693"/>
    <w:rsid w:val="004F5FA1"/>
    <w:rsid w:val="004F711C"/>
    <w:rsid w:val="004F74C7"/>
    <w:rsid w:val="00504379"/>
    <w:rsid w:val="00513D8E"/>
    <w:rsid w:val="0052232F"/>
    <w:rsid w:val="00526E11"/>
    <w:rsid w:val="005372C4"/>
    <w:rsid w:val="005422BE"/>
    <w:rsid w:val="005428AA"/>
    <w:rsid w:val="005437DB"/>
    <w:rsid w:val="00547AE7"/>
    <w:rsid w:val="00551CA2"/>
    <w:rsid w:val="00556B60"/>
    <w:rsid w:val="00561E72"/>
    <w:rsid w:val="00570610"/>
    <w:rsid w:val="005722BB"/>
    <w:rsid w:val="00583082"/>
    <w:rsid w:val="0058388E"/>
    <w:rsid w:val="00587716"/>
    <w:rsid w:val="005936DA"/>
    <w:rsid w:val="0059746A"/>
    <w:rsid w:val="005A05E5"/>
    <w:rsid w:val="005A3E25"/>
    <w:rsid w:val="005A6635"/>
    <w:rsid w:val="005A6EAB"/>
    <w:rsid w:val="005B0CE6"/>
    <w:rsid w:val="005B5788"/>
    <w:rsid w:val="005B7397"/>
    <w:rsid w:val="005C5322"/>
    <w:rsid w:val="005D4693"/>
    <w:rsid w:val="005F017E"/>
    <w:rsid w:val="005F0608"/>
    <w:rsid w:val="00601C3E"/>
    <w:rsid w:val="00602271"/>
    <w:rsid w:val="006034DA"/>
    <w:rsid w:val="00637091"/>
    <w:rsid w:val="00637F62"/>
    <w:rsid w:val="006403F5"/>
    <w:rsid w:val="00644675"/>
    <w:rsid w:val="006541D3"/>
    <w:rsid w:val="00661C2C"/>
    <w:rsid w:val="006628AD"/>
    <w:rsid w:val="00664EBA"/>
    <w:rsid w:val="0066563C"/>
    <w:rsid w:val="00666548"/>
    <w:rsid w:val="00673A09"/>
    <w:rsid w:val="00675BEF"/>
    <w:rsid w:val="006827D1"/>
    <w:rsid w:val="0068403A"/>
    <w:rsid w:val="00692777"/>
    <w:rsid w:val="0069439A"/>
    <w:rsid w:val="00694524"/>
    <w:rsid w:val="00696344"/>
    <w:rsid w:val="00697FA3"/>
    <w:rsid w:val="006A577E"/>
    <w:rsid w:val="006B3725"/>
    <w:rsid w:val="006B6ABA"/>
    <w:rsid w:val="006C541B"/>
    <w:rsid w:val="006D5E4C"/>
    <w:rsid w:val="006D6612"/>
    <w:rsid w:val="006F28C0"/>
    <w:rsid w:val="006F6AA6"/>
    <w:rsid w:val="00706E02"/>
    <w:rsid w:val="00710313"/>
    <w:rsid w:val="00710711"/>
    <w:rsid w:val="00714A92"/>
    <w:rsid w:val="00716B14"/>
    <w:rsid w:val="00716D45"/>
    <w:rsid w:val="00722D28"/>
    <w:rsid w:val="00730225"/>
    <w:rsid w:val="00731277"/>
    <w:rsid w:val="0074117B"/>
    <w:rsid w:val="00755718"/>
    <w:rsid w:val="007561EB"/>
    <w:rsid w:val="007622D3"/>
    <w:rsid w:val="00763186"/>
    <w:rsid w:val="0076488A"/>
    <w:rsid w:val="007661ED"/>
    <w:rsid w:val="00771026"/>
    <w:rsid w:val="00771927"/>
    <w:rsid w:val="0077244A"/>
    <w:rsid w:val="007802B6"/>
    <w:rsid w:val="00781B3D"/>
    <w:rsid w:val="00782827"/>
    <w:rsid w:val="007836CF"/>
    <w:rsid w:val="00785EA4"/>
    <w:rsid w:val="007861BA"/>
    <w:rsid w:val="00786D3A"/>
    <w:rsid w:val="007872C3"/>
    <w:rsid w:val="0079443F"/>
    <w:rsid w:val="00794923"/>
    <w:rsid w:val="007A2A72"/>
    <w:rsid w:val="007A3404"/>
    <w:rsid w:val="007A56D6"/>
    <w:rsid w:val="007B07F8"/>
    <w:rsid w:val="007B349F"/>
    <w:rsid w:val="007B5EF3"/>
    <w:rsid w:val="007C2532"/>
    <w:rsid w:val="007C52ED"/>
    <w:rsid w:val="007D2A08"/>
    <w:rsid w:val="007D48D8"/>
    <w:rsid w:val="007D63E8"/>
    <w:rsid w:val="007D646A"/>
    <w:rsid w:val="007E0EB8"/>
    <w:rsid w:val="007E1426"/>
    <w:rsid w:val="007E1521"/>
    <w:rsid w:val="007E39F6"/>
    <w:rsid w:val="007E70AF"/>
    <w:rsid w:val="007E7776"/>
    <w:rsid w:val="007F7706"/>
    <w:rsid w:val="00803A07"/>
    <w:rsid w:val="008157D1"/>
    <w:rsid w:val="00816C90"/>
    <w:rsid w:val="008206FC"/>
    <w:rsid w:val="00831B4D"/>
    <w:rsid w:val="008330B3"/>
    <w:rsid w:val="008338A7"/>
    <w:rsid w:val="00834623"/>
    <w:rsid w:val="00851DCE"/>
    <w:rsid w:val="00854CFF"/>
    <w:rsid w:val="00862B69"/>
    <w:rsid w:val="00870961"/>
    <w:rsid w:val="008725D8"/>
    <w:rsid w:val="00872667"/>
    <w:rsid w:val="00874F69"/>
    <w:rsid w:val="00885BA7"/>
    <w:rsid w:val="0088763F"/>
    <w:rsid w:val="00894A33"/>
    <w:rsid w:val="00896A04"/>
    <w:rsid w:val="00897C18"/>
    <w:rsid w:val="008B0765"/>
    <w:rsid w:val="008B58A6"/>
    <w:rsid w:val="008C6E3C"/>
    <w:rsid w:val="008D5AF8"/>
    <w:rsid w:val="008E34DF"/>
    <w:rsid w:val="008E67F1"/>
    <w:rsid w:val="008F475D"/>
    <w:rsid w:val="00921DA6"/>
    <w:rsid w:val="0092BB59"/>
    <w:rsid w:val="00932803"/>
    <w:rsid w:val="0093654E"/>
    <w:rsid w:val="00936B02"/>
    <w:rsid w:val="00947B2B"/>
    <w:rsid w:val="00952912"/>
    <w:rsid w:val="00960884"/>
    <w:rsid w:val="009622A0"/>
    <w:rsid w:val="00964430"/>
    <w:rsid w:val="00964706"/>
    <w:rsid w:val="00966AED"/>
    <w:rsid w:val="0098090C"/>
    <w:rsid w:val="00985601"/>
    <w:rsid w:val="00991F34"/>
    <w:rsid w:val="00994748"/>
    <w:rsid w:val="009A752E"/>
    <w:rsid w:val="009B0FBD"/>
    <w:rsid w:val="009B47A8"/>
    <w:rsid w:val="009D0F0D"/>
    <w:rsid w:val="009D5558"/>
    <w:rsid w:val="009E23D9"/>
    <w:rsid w:val="009E4261"/>
    <w:rsid w:val="009F523D"/>
    <w:rsid w:val="009F7F30"/>
    <w:rsid w:val="00A11AB0"/>
    <w:rsid w:val="00A12C14"/>
    <w:rsid w:val="00A14ABC"/>
    <w:rsid w:val="00A1576B"/>
    <w:rsid w:val="00A20681"/>
    <w:rsid w:val="00A2710E"/>
    <w:rsid w:val="00A277AE"/>
    <w:rsid w:val="00A364B9"/>
    <w:rsid w:val="00A40333"/>
    <w:rsid w:val="00A4063E"/>
    <w:rsid w:val="00A4321A"/>
    <w:rsid w:val="00A468BE"/>
    <w:rsid w:val="00A52FA0"/>
    <w:rsid w:val="00A555F7"/>
    <w:rsid w:val="00A56D62"/>
    <w:rsid w:val="00A6016D"/>
    <w:rsid w:val="00A63980"/>
    <w:rsid w:val="00A640A8"/>
    <w:rsid w:val="00A6613E"/>
    <w:rsid w:val="00A670D8"/>
    <w:rsid w:val="00A67357"/>
    <w:rsid w:val="00A67ECE"/>
    <w:rsid w:val="00A70898"/>
    <w:rsid w:val="00A73EDB"/>
    <w:rsid w:val="00A7569A"/>
    <w:rsid w:val="00A77BF3"/>
    <w:rsid w:val="00A80425"/>
    <w:rsid w:val="00A83AE7"/>
    <w:rsid w:val="00A840E7"/>
    <w:rsid w:val="00A848E7"/>
    <w:rsid w:val="00A85182"/>
    <w:rsid w:val="00A86CCF"/>
    <w:rsid w:val="00A870EC"/>
    <w:rsid w:val="00A87CB9"/>
    <w:rsid w:val="00A92803"/>
    <w:rsid w:val="00A955C5"/>
    <w:rsid w:val="00A955D3"/>
    <w:rsid w:val="00A97FA3"/>
    <w:rsid w:val="00AA190D"/>
    <w:rsid w:val="00AB0549"/>
    <w:rsid w:val="00AB05F0"/>
    <w:rsid w:val="00AB1A51"/>
    <w:rsid w:val="00AB2C3C"/>
    <w:rsid w:val="00AB4C3B"/>
    <w:rsid w:val="00AB76A1"/>
    <w:rsid w:val="00AC0771"/>
    <w:rsid w:val="00AC4B93"/>
    <w:rsid w:val="00AD054C"/>
    <w:rsid w:val="00AD5E2D"/>
    <w:rsid w:val="00AE0046"/>
    <w:rsid w:val="00AE4F79"/>
    <w:rsid w:val="00AF0CD6"/>
    <w:rsid w:val="00AF3B09"/>
    <w:rsid w:val="00B0087F"/>
    <w:rsid w:val="00B11BA7"/>
    <w:rsid w:val="00B11CAF"/>
    <w:rsid w:val="00B22CB9"/>
    <w:rsid w:val="00B23C9A"/>
    <w:rsid w:val="00B273CD"/>
    <w:rsid w:val="00B32C8F"/>
    <w:rsid w:val="00B335F9"/>
    <w:rsid w:val="00B43C87"/>
    <w:rsid w:val="00B5409A"/>
    <w:rsid w:val="00B6144D"/>
    <w:rsid w:val="00B62675"/>
    <w:rsid w:val="00B63654"/>
    <w:rsid w:val="00B6421D"/>
    <w:rsid w:val="00B7343F"/>
    <w:rsid w:val="00B7498D"/>
    <w:rsid w:val="00B80940"/>
    <w:rsid w:val="00B941FF"/>
    <w:rsid w:val="00BB0547"/>
    <w:rsid w:val="00BC0CD4"/>
    <w:rsid w:val="00BC3992"/>
    <w:rsid w:val="00BE3B46"/>
    <w:rsid w:val="00BF2153"/>
    <w:rsid w:val="00BF571A"/>
    <w:rsid w:val="00BF7285"/>
    <w:rsid w:val="00C00626"/>
    <w:rsid w:val="00C103C5"/>
    <w:rsid w:val="00C13B49"/>
    <w:rsid w:val="00C156EB"/>
    <w:rsid w:val="00C16502"/>
    <w:rsid w:val="00C1771B"/>
    <w:rsid w:val="00C21EEE"/>
    <w:rsid w:val="00C23D58"/>
    <w:rsid w:val="00C26BF8"/>
    <w:rsid w:val="00C350C5"/>
    <w:rsid w:val="00C40456"/>
    <w:rsid w:val="00C44113"/>
    <w:rsid w:val="00C45F72"/>
    <w:rsid w:val="00C54C9A"/>
    <w:rsid w:val="00C64727"/>
    <w:rsid w:val="00C66380"/>
    <w:rsid w:val="00C66C68"/>
    <w:rsid w:val="00C67FD4"/>
    <w:rsid w:val="00C752C1"/>
    <w:rsid w:val="00C76177"/>
    <w:rsid w:val="00C83C9F"/>
    <w:rsid w:val="00C90527"/>
    <w:rsid w:val="00C90661"/>
    <w:rsid w:val="00C945AE"/>
    <w:rsid w:val="00C94EFE"/>
    <w:rsid w:val="00C959CB"/>
    <w:rsid w:val="00CB1AD6"/>
    <w:rsid w:val="00CB30C9"/>
    <w:rsid w:val="00CC6196"/>
    <w:rsid w:val="00CD64DE"/>
    <w:rsid w:val="00CD6979"/>
    <w:rsid w:val="00CD6C3E"/>
    <w:rsid w:val="00CD7EE3"/>
    <w:rsid w:val="00CE1E9A"/>
    <w:rsid w:val="00CE40FA"/>
    <w:rsid w:val="00CE4EEF"/>
    <w:rsid w:val="00CE6085"/>
    <w:rsid w:val="00CE6707"/>
    <w:rsid w:val="00CF34EB"/>
    <w:rsid w:val="00CF4174"/>
    <w:rsid w:val="00CF446C"/>
    <w:rsid w:val="00CF7DE3"/>
    <w:rsid w:val="00D057E3"/>
    <w:rsid w:val="00D05952"/>
    <w:rsid w:val="00D1210D"/>
    <w:rsid w:val="00D17F0B"/>
    <w:rsid w:val="00D24625"/>
    <w:rsid w:val="00D324EF"/>
    <w:rsid w:val="00D3697F"/>
    <w:rsid w:val="00D41BED"/>
    <w:rsid w:val="00D4704F"/>
    <w:rsid w:val="00D54E27"/>
    <w:rsid w:val="00D575BC"/>
    <w:rsid w:val="00D63003"/>
    <w:rsid w:val="00D63E16"/>
    <w:rsid w:val="00D65B0C"/>
    <w:rsid w:val="00D66BD8"/>
    <w:rsid w:val="00D74A17"/>
    <w:rsid w:val="00D84227"/>
    <w:rsid w:val="00D84B6C"/>
    <w:rsid w:val="00D875D8"/>
    <w:rsid w:val="00D90B42"/>
    <w:rsid w:val="00D94556"/>
    <w:rsid w:val="00D95455"/>
    <w:rsid w:val="00D96C13"/>
    <w:rsid w:val="00D971AF"/>
    <w:rsid w:val="00DA1087"/>
    <w:rsid w:val="00DB0153"/>
    <w:rsid w:val="00DB2905"/>
    <w:rsid w:val="00DB2C22"/>
    <w:rsid w:val="00DB6357"/>
    <w:rsid w:val="00DB7B54"/>
    <w:rsid w:val="00DC0B8F"/>
    <w:rsid w:val="00DD79D0"/>
    <w:rsid w:val="00DE032D"/>
    <w:rsid w:val="00DE5370"/>
    <w:rsid w:val="00DE5668"/>
    <w:rsid w:val="00DF2994"/>
    <w:rsid w:val="00DF7E47"/>
    <w:rsid w:val="00E029C3"/>
    <w:rsid w:val="00E07222"/>
    <w:rsid w:val="00E13F78"/>
    <w:rsid w:val="00E25DF9"/>
    <w:rsid w:val="00E31068"/>
    <w:rsid w:val="00E3262C"/>
    <w:rsid w:val="00E41928"/>
    <w:rsid w:val="00E41A61"/>
    <w:rsid w:val="00E66C8F"/>
    <w:rsid w:val="00E67323"/>
    <w:rsid w:val="00E7117F"/>
    <w:rsid w:val="00E72D28"/>
    <w:rsid w:val="00E74B4F"/>
    <w:rsid w:val="00E755B7"/>
    <w:rsid w:val="00E76CC4"/>
    <w:rsid w:val="00E836FF"/>
    <w:rsid w:val="00E84A8E"/>
    <w:rsid w:val="00E8722D"/>
    <w:rsid w:val="00E90275"/>
    <w:rsid w:val="00EA13B3"/>
    <w:rsid w:val="00EA2AE2"/>
    <w:rsid w:val="00EB2031"/>
    <w:rsid w:val="00EC1ED4"/>
    <w:rsid w:val="00EC2303"/>
    <w:rsid w:val="00EC4661"/>
    <w:rsid w:val="00EC4714"/>
    <w:rsid w:val="00EC7605"/>
    <w:rsid w:val="00ED0D54"/>
    <w:rsid w:val="00ED30F9"/>
    <w:rsid w:val="00ED31A5"/>
    <w:rsid w:val="00ED4777"/>
    <w:rsid w:val="00EE3496"/>
    <w:rsid w:val="00EE58C3"/>
    <w:rsid w:val="00EE7840"/>
    <w:rsid w:val="00F005A8"/>
    <w:rsid w:val="00F0267E"/>
    <w:rsid w:val="00F03F49"/>
    <w:rsid w:val="00F055D2"/>
    <w:rsid w:val="00F1019D"/>
    <w:rsid w:val="00F10814"/>
    <w:rsid w:val="00F113F4"/>
    <w:rsid w:val="00F14A24"/>
    <w:rsid w:val="00F21676"/>
    <w:rsid w:val="00F22F0D"/>
    <w:rsid w:val="00F23F9B"/>
    <w:rsid w:val="00F25053"/>
    <w:rsid w:val="00F33809"/>
    <w:rsid w:val="00F33B39"/>
    <w:rsid w:val="00F35B72"/>
    <w:rsid w:val="00F379C2"/>
    <w:rsid w:val="00F4116B"/>
    <w:rsid w:val="00F43E50"/>
    <w:rsid w:val="00F50A62"/>
    <w:rsid w:val="00F536F1"/>
    <w:rsid w:val="00F53FBA"/>
    <w:rsid w:val="00F55EB0"/>
    <w:rsid w:val="00F5626B"/>
    <w:rsid w:val="00F67D56"/>
    <w:rsid w:val="00F71A6C"/>
    <w:rsid w:val="00F72CD0"/>
    <w:rsid w:val="00F72E02"/>
    <w:rsid w:val="00F77707"/>
    <w:rsid w:val="00F850AA"/>
    <w:rsid w:val="00F861A4"/>
    <w:rsid w:val="00FA64BA"/>
    <w:rsid w:val="00FA72B5"/>
    <w:rsid w:val="00FA7B37"/>
    <w:rsid w:val="00FB288B"/>
    <w:rsid w:val="00FB2D7B"/>
    <w:rsid w:val="00FC13F3"/>
    <w:rsid w:val="00FC1E0D"/>
    <w:rsid w:val="00FD112E"/>
    <w:rsid w:val="00FD3E83"/>
    <w:rsid w:val="00FD6459"/>
    <w:rsid w:val="00FD718B"/>
    <w:rsid w:val="00FE2E32"/>
    <w:rsid w:val="00FF1AA2"/>
    <w:rsid w:val="00FF38E3"/>
    <w:rsid w:val="00FF7437"/>
    <w:rsid w:val="010E92DD"/>
    <w:rsid w:val="011A84A3"/>
    <w:rsid w:val="01A2F8D3"/>
    <w:rsid w:val="022343FB"/>
    <w:rsid w:val="028606A5"/>
    <w:rsid w:val="02C062E2"/>
    <w:rsid w:val="0302D3F9"/>
    <w:rsid w:val="0345CBF7"/>
    <w:rsid w:val="0395D714"/>
    <w:rsid w:val="03AB1DAF"/>
    <w:rsid w:val="04007DE0"/>
    <w:rsid w:val="047ACDC4"/>
    <w:rsid w:val="0506ACB7"/>
    <w:rsid w:val="053ABE65"/>
    <w:rsid w:val="05B2CBBE"/>
    <w:rsid w:val="0645EDF4"/>
    <w:rsid w:val="06656F45"/>
    <w:rsid w:val="06EA97BA"/>
    <w:rsid w:val="07249227"/>
    <w:rsid w:val="079A3056"/>
    <w:rsid w:val="07B1D70E"/>
    <w:rsid w:val="07CC3CBF"/>
    <w:rsid w:val="08B6A459"/>
    <w:rsid w:val="0961993A"/>
    <w:rsid w:val="09FAAD0B"/>
    <w:rsid w:val="0A0F5634"/>
    <w:rsid w:val="0A8ACB05"/>
    <w:rsid w:val="0AA8A821"/>
    <w:rsid w:val="0B76BEB2"/>
    <w:rsid w:val="0C20CFF1"/>
    <w:rsid w:val="0C52E96D"/>
    <w:rsid w:val="0C6EEB46"/>
    <w:rsid w:val="0D28868A"/>
    <w:rsid w:val="0DD4FCE5"/>
    <w:rsid w:val="0DFB658B"/>
    <w:rsid w:val="0EA486A8"/>
    <w:rsid w:val="0ED50402"/>
    <w:rsid w:val="0F4D2DA9"/>
    <w:rsid w:val="0FBF16B9"/>
    <w:rsid w:val="0FED724A"/>
    <w:rsid w:val="102FDBA0"/>
    <w:rsid w:val="103725AC"/>
    <w:rsid w:val="1110F5F9"/>
    <w:rsid w:val="1156CBDB"/>
    <w:rsid w:val="115F174D"/>
    <w:rsid w:val="1189D2F1"/>
    <w:rsid w:val="11B10A96"/>
    <w:rsid w:val="11B46F2D"/>
    <w:rsid w:val="11B4D29A"/>
    <w:rsid w:val="11B73D62"/>
    <w:rsid w:val="12247FB3"/>
    <w:rsid w:val="12380AB5"/>
    <w:rsid w:val="1240BC7A"/>
    <w:rsid w:val="12E1F4CD"/>
    <w:rsid w:val="134A0D02"/>
    <w:rsid w:val="1367F22F"/>
    <w:rsid w:val="138E4611"/>
    <w:rsid w:val="138E51FB"/>
    <w:rsid w:val="13977240"/>
    <w:rsid w:val="13D94824"/>
    <w:rsid w:val="144034A0"/>
    <w:rsid w:val="145F6085"/>
    <w:rsid w:val="150A96CF"/>
    <w:rsid w:val="15D6ACCF"/>
    <w:rsid w:val="15DD43DF"/>
    <w:rsid w:val="1601BCAB"/>
    <w:rsid w:val="16393769"/>
    <w:rsid w:val="16BE8284"/>
    <w:rsid w:val="16D3CE91"/>
    <w:rsid w:val="16FE9C82"/>
    <w:rsid w:val="16FFF4C8"/>
    <w:rsid w:val="175172E0"/>
    <w:rsid w:val="17BAF864"/>
    <w:rsid w:val="1804A1D4"/>
    <w:rsid w:val="18350B6E"/>
    <w:rsid w:val="184A4326"/>
    <w:rsid w:val="191C07DE"/>
    <w:rsid w:val="19308039"/>
    <w:rsid w:val="194AD796"/>
    <w:rsid w:val="1A2EAA3F"/>
    <w:rsid w:val="1A3FC33C"/>
    <w:rsid w:val="1A82B771"/>
    <w:rsid w:val="1B25BE25"/>
    <w:rsid w:val="1B42CC21"/>
    <w:rsid w:val="1B53913E"/>
    <w:rsid w:val="1B9BB5D6"/>
    <w:rsid w:val="1BA31F3C"/>
    <w:rsid w:val="1BAB9B32"/>
    <w:rsid w:val="1BB3A003"/>
    <w:rsid w:val="1C436836"/>
    <w:rsid w:val="1C4C4747"/>
    <w:rsid w:val="1C52F1F7"/>
    <w:rsid w:val="1C5B3A69"/>
    <w:rsid w:val="1C6F2D2F"/>
    <w:rsid w:val="1C75F22C"/>
    <w:rsid w:val="1C7AB274"/>
    <w:rsid w:val="1C933839"/>
    <w:rsid w:val="1DA0CFBE"/>
    <w:rsid w:val="1DFC700F"/>
    <w:rsid w:val="1E23C54D"/>
    <w:rsid w:val="1EFCC74A"/>
    <w:rsid w:val="1F3138E1"/>
    <w:rsid w:val="1F41ED69"/>
    <w:rsid w:val="203263B9"/>
    <w:rsid w:val="2058026D"/>
    <w:rsid w:val="206389DB"/>
    <w:rsid w:val="20B21E34"/>
    <w:rsid w:val="20DFFDC3"/>
    <w:rsid w:val="20F33DF8"/>
    <w:rsid w:val="216F5618"/>
    <w:rsid w:val="21E27635"/>
    <w:rsid w:val="220465B3"/>
    <w:rsid w:val="228BF518"/>
    <w:rsid w:val="22B7E451"/>
    <w:rsid w:val="232BFB1C"/>
    <w:rsid w:val="23802B7A"/>
    <w:rsid w:val="23DAE1AF"/>
    <w:rsid w:val="248B5D45"/>
    <w:rsid w:val="2499CAFD"/>
    <w:rsid w:val="25583E41"/>
    <w:rsid w:val="25B41382"/>
    <w:rsid w:val="25F73034"/>
    <w:rsid w:val="25FF4AAA"/>
    <w:rsid w:val="2632E9F5"/>
    <w:rsid w:val="26653429"/>
    <w:rsid w:val="26726BDA"/>
    <w:rsid w:val="26D518AE"/>
    <w:rsid w:val="271E28F4"/>
    <w:rsid w:val="277285A0"/>
    <w:rsid w:val="27972590"/>
    <w:rsid w:val="281FA053"/>
    <w:rsid w:val="2869D7BC"/>
    <w:rsid w:val="28909F9F"/>
    <w:rsid w:val="28A8F78F"/>
    <w:rsid w:val="28B6F1F3"/>
    <w:rsid w:val="28F0BE03"/>
    <w:rsid w:val="294B56D3"/>
    <w:rsid w:val="2973018F"/>
    <w:rsid w:val="29B7854C"/>
    <w:rsid w:val="29EC4260"/>
    <w:rsid w:val="2A8CCEF7"/>
    <w:rsid w:val="2AB60663"/>
    <w:rsid w:val="2AD9A32C"/>
    <w:rsid w:val="2AFC2496"/>
    <w:rsid w:val="2B21FCDC"/>
    <w:rsid w:val="2B5BC89D"/>
    <w:rsid w:val="2B915C30"/>
    <w:rsid w:val="2BC12394"/>
    <w:rsid w:val="2BE4C11A"/>
    <w:rsid w:val="2C654C91"/>
    <w:rsid w:val="2C9DACAF"/>
    <w:rsid w:val="2D27BDAE"/>
    <w:rsid w:val="2D9FC3CE"/>
    <w:rsid w:val="2FA95AB2"/>
    <w:rsid w:val="2FADF53A"/>
    <w:rsid w:val="2FF37AF2"/>
    <w:rsid w:val="30359D4C"/>
    <w:rsid w:val="30891FEB"/>
    <w:rsid w:val="30ACBA11"/>
    <w:rsid w:val="30E51EE1"/>
    <w:rsid w:val="310A4BEB"/>
    <w:rsid w:val="310CE6AB"/>
    <w:rsid w:val="3174DEF4"/>
    <w:rsid w:val="31A6850F"/>
    <w:rsid w:val="3234CC05"/>
    <w:rsid w:val="3280E207"/>
    <w:rsid w:val="32D9CBF1"/>
    <w:rsid w:val="333BEFFD"/>
    <w:rsid w:val="333F8851"/>
    <w:rsid w:val="3365875E"/>
    <w:rsid w:val="340DCF15"/>
    <w:rsid w:val="347FBF7F"/>
    <w:rsid w:val="34A09C41"/>
    <w:rsid w:val="3542396A"/>
    <w:rsid w:val="35BB4A41"/>
    <w:rsid w:val="35F4CE6F"/>
    <w:rsid w:val="363D7292"/>
    <w:rsid w:val="36E8E2A4"/>
    <w:rsid w:val="37469BA0"/>
    <w:rsid w:val="37ABDC4E"/>
    <w:rsid w:val="37ED325D"/>
    <w:rsid w:val="38080B34"/>
    <w:rsid w:val="38119001"/>
    <w:rsid w:val="38525625"/>
    <w:rsid w:val="38600527"/>
    <w:rsid w:val="39250837"/>
    <w:rsid w:val="39945D58"/>
    <w:rsid w:val="39A0B77E"/>
    <w:rsid w:val="3A2C4CCB"/>
    <w:rsid w:val="3A2FAE4A"/>
    <w:rsid w:val="3AA7612A"/>
    <w:rsid w:val="3B1015EB"/>
    <w:rsid w:val="3B427907"/>
    <w:rsid w:val="3B9E4039"/>
    <w:rsid w:val="3BE5875D"/>
    <w:rsid w:val="3C7D5FCB"/>
    <w:rsid w:val="3CE23E04"/>
    <w:rsid w:val="3D04DCF9"/>
    <w:rsid w:val="3D80C9FE"/>
    <w:rsid w:val="3D9A480E"/>
    <w:rsid w:val="3DEB3955"/>
    <w:rsid w:val="3E34E0C9"/>
    <w:rsid w:val="3EE3BFA5"/>
    <w:rsid w:val="3EEEDD2C"/>
    <w:rsid w:val="3EF88A99"/>
    <w:rsid w:val="3F0E87AC"/>
    <w:rsid w:val="3F6F7226"/>
    <w:rsid w:val="3FC14336"/>
    <w:rsid w:val="40E54D64"/>
    <w:rsid w:val="41314F9D"/>
    <w:rsid w:val="4180662D"/>
    <w:rsid w:val="41AC2E16"/>
    <w:rsid w:val="41D07D21"/>
    <w:rsid w:val="41E2DA3F"/>
    <w:rsid w:val="41FE0952"/>
    <w:rsid w:val="42308295"/>
    <w:rsid w:val="424191C0"/>
    <w:rsid w:val="424EDD51"/>
    <w:rsid w:val="42BD9FFC"/>
    <w:rsid w:val="43AA1874"/>
    <w:rsid w:val="44393A8C"/>
    <w:rsid w:val="44C7A392"/>
    <w:rsid w:val="44ECEF9D"/>
    <w:rsid w:val="456BAAA1"/>
    <w:rsid w:val="456D8A35"/>
    <w:rsid w:val="459CDB2C"/>
    <w:rsid w:val="4622C55B"/>
    <w:rsid w:val="46660C66"/>
    <w:rsid w:val="482F04B1"/>
    <w:rsid w:val="48342ADB"/>
    <w:rsid w:val="4876F6BB"/>
    <w:rsid w:val="48BEC1B4"/>
    <w:rsid w:val="4949463B"/>
    <w:rsid w:val="4970AFDE"/>
    <w:rsid w:val="499F8C54"/>
    <w:rsid w:val="49C05E94"/>
    <w:rsid w:val="49E0CA63"/>
    <w:rsid w:val="49E94A78"/>
    <w:rsid w:val="4A5C4D16"/>
    <w:rsid w:val="4A65D1B4"/>
    <w:rsid w:val="4A897D69"/>
    <w:rsid w:val="4AC38032"/>
    <w:rsid w:val="4B90EE43"/>
    <w:rsid w:val="4C07B77B"/>
    <w:rsid w:val="4CBF7965"/>
    <w:rsid w:val="4D012010"/>
    <w:rsid w:val="4D099B53"/>
    <w:rsid w:val="4E2C2135"/>
    <w:rsid w:val="4EC61A1D"/>
    <w:rsid w:val="4EDDFED1"/>
    <w:rsid w:val="4F04BD71"/>
    <w:rsid w:val="4F677713"/>
    <w:rsid w:val="4F6DCAB7"/>
    <w:rsid w:val="4F8949FE"/>
    <w:rsid w:val="4F950B5A"/>
    <w:rsid w:val="4FEAE311"/>
    <w:rsid w:val="5104355F"/>
    <w:rsid w:val="528842B5"/>
    <w:rsid w:val="5291D587"/>
    <w:rsid w:val="544F5EB8"/>
    <w:rsid w:val="547CCC39"/>
    <w:rsid w:val="54E39701"/>
    <w:rsid w:val="552DBDF3"/>
    <w:rsid w:val="555AD698"/>
    <w:rsid w:val="55758CE3"/>
    <w:rsid w:val="56057216"/>
    <w:rsid w:val="562BBE3B"/>
    <w:rsid w:val="56EEE248"/>
    <w:rsid w:val="578556B3"/>
    <w:rsid w:val="57EC0F79"/>
    <w:rsid w:val="580D6AD2"/>
    <w:rsid w:val="582D493C"/>
    <w:rsid w:val="582ECE63"/>
    <w:rsid w:val="589015F9"/>
    <w:rsid w:val="59AAA4B8"/>
    <w:rsid w:val="59B3D65E"/>
    <w:rsid w:val="59D0E91F"/>
    <w:rsid w:val="5A30B687"/>
    <w:rsid w:val="5A4E92F6"/>
    <w:rsid w:val="5A871AE6"/>
    <w:rsid w:val="5B470D3E"/>
    <w:rsid w:val="5BAB6114"/>
    <w:rsid w:val="5C385911"/>
    <w:rsid w:val="5C60F1CA"/>
    <w:rsid w:val="5C9441C5"/>
    <w:rsid w:val="5C9CE191"/>
    <w:rsid w:val="5D7D850D"/>
    <w:rsid w:val="5D9A6DE3"/>
    <w:rsid w:val="5E038E13"/>
    <w:rsid w:val="5E873A75"/>
    <w:rsid w:val="5F06DD89"/>
    <w:rsid w:val="5F1FE940"/>
    <w:rsid w:val="5F8B7333"/>
    <w:rsid w:val="5FA6B497"/>
    <w:rsid w:val="5FEB02CB"/>
    <w:rsid w:val="5FF5B610"/>
    <w:rsid w:val="60873E47"/>
    <w:rsid w:val="60F9351C"/>
    <w:rsid w:val="61345BD6"/>
    <w:rsid w:val="62857392"/>
    <w:rsid w:val="62F3D7EC"/>
    <w:rsid w:val="6313593D"/>
    <w:rsid w:val="63148655"/>
    <w:rsid w:val="639E3CBF"/>
    <w:rsid w:val="64EBA990"/>
    <w:rsid w:val="65D2FD5B"/>
    <w:rsid w:val="660FB603"/>
    <w:rsid w:val="663230C9"/>
    <w:rsid w:val="6632691A"/>
    <w:rsid w:val="66355E72"/>
    <w:rsid w:val="67062E36"/>
    <w:rsid w:val="6708A2FA"/>
    <w:rsid w:val="670BA112"/>
    <w:rsid w:val="67209C67"/>
    <w:rsid w:val="673DFE93"/>
    <w:rsid w:val="67AD4866"/>
    <w:rsid w:val="686A58BE"/>
    <w:rsid w:val="6873134B"/>
    <w:rsid w:val="68FFC3B0"/>
    <w:rsid w:val="6904BB90"/>
    <w:rsid w:val="6913E3A9"/>
    <w:rsid w:val="693A552A"/>
    <w:rsid w:val="694851CC"/>
    <w:rsid w:val="694F0D53"/>
    <w:rsid w:val="696CE07D"/>
    <w:rsid w:val="69B85B64"/>
    <w:rsid w:val="6A495F6C"/>
    <w:rsid w:val="6AF98B24"/>
    <w:rsid w:val="6BACB9B6"/>
    <w:rsid w:val="6BBFBE76"/>
    <w:rsid w:val="6BE38916"/>
    <w:rsid w:val="6C014DD7"/>
    <w:rsid w:val="6C32F386"/>
    <w:rsid w:val="6C4014CB"/>
    <w:rsid w:val="6C9B5C42"/>
    <w:rsid w:val="6D7DC191"/>
    <w:rsid w:val="6D828A94"/>
    <w:rsid w:val="6DA818B4"/>
    <w:rsid w:val="6DDB9370"/>
    <w:rsid w:val="6EAE923C"/>
    <w:rsid w:val="6F86A84D"/>
    <w:rsid w:val="6FD57B52"/>
    <w:rsid w:val="6FE30B38"/>
    <w:rsid w:val="7033081E"/>
    <w:rsid w:val="70AABFE3"/>
    <w:rsid w:val="70CDA5CB"/>
    <w:rsid w:val="7146342B"/>
    <w:rsid w:val="718B868B"/>
    <w:rsid w:val="71BBD918"/>
    <w:rsid w:val="7223485C"/>
    <w:rsid w:val="7309C26A"/>
    <w:rsid w:val="7353B9B0"/>
    <w:rsid w:val="739D050F"/>
    <w:rsid w:val="73B4D985"/>
    <w:rsid w:val="7403C0B0"/>
    <w:rsid w:val="7487450D"/>
    <w:rsid w:val="758F3DF5"/>
    <w:rsid w:val="75BF994F"/>
    <w:rsid w:val="769759F7"/>
    <w:rsid w:val="771C4F82"/>
    <w:rsid w:val="77EF678C"/>
    <w:rsid w:val="79B0F614"/>
    <w:rsid w:val="7B8AC52E"/>
    <w:rsid w:val="7BA74CAB"/>
    <w:rsid w:val="7BE22C00"/>
    <w:rsid w:val="7C19411C"/>
    <w:rsid w:val="7C2EB2B2"/>
    <w:rsid w:val="7C32CFFB"/>
    <w:rsid w:val="7C3C2704"/>
    <w:rsid w:val="7C500A8F"/>
    <w:rsid w:val="7C51ECA5"/>
    <w:rsid w:val="7D7E80EE"/>
    <w:rsid w:val="7D80BCE2"/>
    <w:rsid w:val="7DC301DB"/>
    <w:rsid w:val="7DF34AD1"/>
    <w:rsid w:val="7E95A4DC"/>
    <w:rsid w:val="7F20C37B"/>
    <w:rsid w:val="7F6AE7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24191C0"/>
  <w15:chartTrackingRefBased/>
  <w15:docId w15:val="{2AF71B4A-43F6-49A8-9CBD-50B88D59D9E1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14A92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714A92"/>
  </w:style>
  <w:style w:type="paragraph" w:styleId="Footer">
    <w:name w:val="footer"/>
    <w:basedOn w:val="Normal"/>
    <w:link w:val="FooterChar"/>
    <w:uiPriority w:val="99"/>
    <w:unhideWhenUsed/>
    <w:rsid w:val="00714A92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714A9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D0ACD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3D0ACD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BE3B46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4E369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184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06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5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603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1750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03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03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0680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5942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microsoft.com/office/2011/relationships/commentsExtended" Target="commentsExtended.xml"/><Relationship Id="rId21" Type="http://schemas.openxmlformats.org/officeDocument/2006/relationships/image" Target="media/image6.png"/><Relationship Id="rId42" Type="http://schemas.openxmlformats.org/officeDocument/2006/relationships/image" Target="media/image22.png"/><Relationship Id="rId47" Type="http://schemas.openxmlformats.org/officeDocument/2006/relationships/image" Target="media/image27.png"/><Relationship Id="rId63" Type="http://schemas.openxmlformats.org/officeDocument/2006/relationships/image" Target="media/image43.png"/><Relationship Id="rId68" Type="http://schemas.openxmlformats.org/officeDocument/2006/relationships/image" Target="media/image44.png"/><Relationship Id="rId84" Type="http://schemas.microsoft.com/office/2020/10/relationships/intelligence" Target="intelligence2.xml"/><Relationship Id="rId16" Type="http://schemas.openxmlformats.org/officeDocument/2006/relationships/customXml" Target="ink/ink4.xml"/><Relationship Id="rId11" Type="http://schemas.openxmlformats.org/officeDocument/2006/relationships/image" Target="media/image1.png"/><Relationship Id="rId32" Type="http://schemas.openxmlformats.org/officeDocument/2006/relationships/image" Target="media/image12.png"/><Relationship Id="rId37" Type="http://schemas.openxmlformats.org/officeDocument/2006/relationships/image" Target="media/image17.png"/><Relationship Id="rId53" Type="http://schemas.openxmlformats.org/officeDocument/2006/relationships/image" Target="media/image33.png"/><Relationship Id="rId58" Type="http://schemas.openxmlformats.org/officeDocument/2006/relationships/image" Target="media/image38.png"/><Relationship Id="rId74" Type="http://schemas.openxmlformats.org/officeDocument/2006/relationships/customXml" Target="ink/ink12.xml"/><Relationship Id="rId79" Type="http://schemas.openxmlformats.org/officeDocument/2006/relationships/image" Target="media/image50.png"/><Relationship Id="rId5" Type="http://schemas.openxmlformats.org/officeDocument/2006/relationships/styles" Target="styles.xml"/><Relationship Id="rId61" Type="http://schemas.openxmlformats.org/officeDocument/2006/relationships/image" Target="media/image41.png"/><Relationship Id="rId82" Type="http://schemas.microsoft.com/office/2011/relationships/people" Target="people.xml"/><Relationship Id="rId19" Type="http://schemas.openxmlformats.org/officeDocument/2006/relationships/image" Target="media/image5.png"/><Relationship Id="rId14" Type="http://schemas.openxmlformats.org/officeDocument/2006/relationships/customXml" Target="ink/ink3.xml"/><Relationship Id="rId22" Type="http://schemas.openxmlformats.org/officeDocument/2006/relationships/customXml" Target="ink/ink7.xml"/><Relationship Id="rId27" Type="http://schemas.microsoft.com/office/2016/09/relationships/commentsIds" Target="commentsIds.xml"/><Relationship Id="rId30" Type="http://schemas.openxmlformats.org/officeDocument/2006/relationships/image" Target="media/image10.png"/><Relationship Id="rId35" Type="http://schemas.openxmlformats.org/officeDocument/2006/relationships/image" Target="media/image15.png"/><Relationship Id="rId43" Type="http://schemas.openxmlformats.org/officeDocument/2006/relationships/image" Target="media/image23.png"/><Relationship Id="rId48" Type="http://schemas.openxmlformats.org/officeDocument/2006/relationships/image" Target="media/image28.png"/><Relationship Id="rId56" Type="http://schemas.openxmlformats.org/officeDocument/2006/relationships/image" Target="media/image36.png"/><Relationship Id="rId64" Type="http://schemas.openxmlformats.org/officeDocument/2006/relationships/customXml" Target="ink/ink8.xml"/><Relationship Id="rId69" Type="http://schemas.openxmlformats.org/officeDocument/2006/relationships/customXml" Target="ink/ink10.xml"/><Relationship Id="rId77" Type="http://schemas.openxmlformats.org/officeDocument/2006/relationships/image" Target="media/image49.png"/><Relationship Id="rId8" Type="http://schemas.openxmlformats.org/officeDocument/2006/relationships/footnotes" Target="footnotes.xml"/><Relationship Id="rId51" Type="http://schemas.openxmlformats.org/officeDocument/2006/relationships/image" Target="media/image31.png"/><Relationship Id="rId72" Type="http://schemas.openxmlformats.org/officeDocument/2006/relationships/image" Target="media/image46.png"/><Relationship Id="rId80" Type="http://schemas.openxmlformats.org/officeDocument/2006/relationships/image" Target="media/image51.png"/><Relationship Id="rId3" Type="http://schemas.openxmlformats.org/officeDocument/2006/relationships/customXml" Target="../customXml/item3.xml"/><Relationship Id="rId12" Type="http://schemas.openxmlformats.org/officeDocument/2006/relationships/customXml" Target="ink/ink2.xml"/><Relationship Id="rId17" Type="http://schemas.openxmlformats.org/officeDocument/2006/relationships/image" Target="media/image4.png"/><Relationship Id="rId25" Type="http://schemas.openxmlformats.org/officeDocument/2006/relationships/comments" Target="comments.xml"/><Relationship Id="rId33" Type="http://schemas.openxmlformats.org/officeDocument/2006/relationships/image" Target="media/image13.png"/><Relationship Id="rId38" Type="http://schemas.openxmlformats.org/officeDocument/2006/relationships/image" Target="media/image18.png"/><Relationship Id="rId46" Type="http://schemas.openxmlformats.org/officeDocument/2006/relationships/image" Target="media/image26.png"/><Relationship Id="rId59" Type="http://schemas.openxmlformats.org/officeDocument/2006/relationships/image" Target="media/image39.png"/><Relationship Id="rId67" Type="http://schemas.openxmlformats.org/officeDocument/2006/relationships/image" Target="media/image430.png"/><Relationship Id="rId20" Type="http://schemas.openxmlformats.org/officeDocument/2006/relationships/customXml" Target="ink/ink6.xml"/><Relationship Id="rId41" Type="http://schemas.openxmlformats.org/officeDocument/2006/relationships/image" Target="media/image21.png"/><Relationship Id="rId54" Type="http://schemas.openxmlformats.org/officeDocument/2006/relationships/image" Target="media/image34.png"/><Relationship Id="rId62" Type="http://schemas.openxmlformats.org/officeDocument/2006/relationships/image" Target="media/image42.png"/><Relationship Id="rId70" Type="http://schemas.openxmlformats.org/officeDocument/2006/relationships/image" Target="media/image45.png"/><Relationship Id="rId75" Type="http://schemas.openxmlformats.org/officeDocument/2006/relationships/image" Target="media/image48.png"/><Relationship Id="rId83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5" Type="http://schemas.openxmlformats.org/officeDocument/2006/relationships/image" Target="media/image3.png"/><Relationship Id="rId23" Type="http://schemas.openxmlformats.org/officeDocument/2006/relationships/image" Target="media/image7.png"/><Relationship Id="rId28" Type="http://schemas.microsoft.com/office/2018/08/relationships/commentsExtensible" Target="commentsExtensible.xml"/><Relationship Id="rId36" Type="http://schemas.openxmlformats.org/officeDocument/2006/relationships/image" Target="media/image16.png"/><Relationship Id="rId49" Type="http://schemas.openxmlformats.org/officeDocument/2006/relationships/image" Target="media/image29.png"/><Relationship Id="rId57" Type="http://schemas.openxmlformats.org/officeDocument/2006/relationships/image" Target="media/image37.png"/><Relationship Id="rId10" Type="http://schemas.openxmlformats.org/officeDocument/2006/relationships/customXml" Target="ink/ink1.xml"/><Relationship Id="rId31" Type="http://schemas.openxmlformats.org/officeDocument/2006/relationships/image" Target="media/image11.png"/><Relationship Id="rId44" Type="http://schemas.openxmlformats.org/officeDocument/2006/relationships/image" Target="media/image24.png"/><Relationship Id="rId52" Type="http://schemas.openxmlformats.org/officeDocument/2006/relationships/image" Target="media/image32.png"/><Relationship Id="rId60" Type="http://schemas.openxmlformats.org/officeDocument/2006/relationships/image" Target="media/image40.png"/><Relationship Id="rId65" Type="http://schemas.openxmlformats.org/officeDocument/2006/relationships/image" Target="media/image420.png"/><Relationship Id="rId73" Type="http://schemas.openxmlformats.org/officeDocument/2006/relationships/image" Target="media/image47.png"/><Relationship Id="rId78" Type="http://schemas.openxmlformats.org/officeDocument/2006/relationships/customXml" Target="ink/ink14.xml"/><Relationship Id="rId81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3" Type="http://schemas.openxmlformats.org/officeDocument/2006/relationships/image" Target="media/image2.png"/><Relationship Id="rId18" Type="http://schemas.openxmlformats.org/officeDocument/2006/relationships/customXml" Target="ink/ink5.xml"/><Relationship Id="rId39" Type="http://schemas.openxmlformats.org/officeDocument/2006/relationships/image" Target="media/image19.png"/><Relationship Id="rId34" Type="http://schemas.openxmlformats.org/officeDocument/2006/relationships/image" Target="media/image14.png"/><Relationship Id="rId50" Type="http://schemas.openxmlformats.org/officeDocument/2006/relationships/image" Target="media/image30.png"/><Relationship Id="rId55" Type="http://schemas.openxmlformats.org/officeDocument/2006/relationships/image" Target="media/image35.png"/><Relationship Id="rId76" Type="http://schemas.openxmlformats.org/officeDocument/2006/relationships/customXml" Target="ink/ink13.xml"/><Relationship Id="rId7" Type="http://schemas.openxmlformats.org/officeDocument/2006/relationships/webSettings" Target="webSettings.xml"/><Relationship Id="rId71" Type="http://schemas.openxmlformats.org/officeDocument/2006/relationships/customXml" Target="ink/ink11.xml"/><Relationship Id="rId2" Type="http://schemas.openxmlformats.org/officeDocument/2006/relationships/customXml" Target="../customXml/item2.xml"/><Relationship Id="rId29" Type="http://schemas.openxmlformats.org/officeDocument/2006/relationships/image" Target="media/image9.png"/><Relationship Id="rId24" Type="http://schemas.openxmlformats.org/officeDocument/2006/relationships/image" Target="media/image8.png"/><Relationship Id="rId40" Type="http://schemas.openxmlformats.org/officeDocument/2006/relationships/image" Target="media/image20.png"/><Relationship Id="rId45" Type="http://schemas.openxmlformats.org/officeDocument/2006/relationships/image" Target="media/image25.png"/><Relationship Id="rId66" Type="http://schemas.openxmlformats.org/officeDocument/2006/relationships/customXml" Target="ink/ink9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3-03T14:27:01.614"/>
    </inkml:context>
    <inkml:brush xml:id="br0">
      <inkml:brushProperty name="width" value="0.05" units="cm"/>
      <inkml:brushProperty name="height" value="0.05" units="cm"/>
      <inkml:brushProperty name="color" value="#FFC114"/>
    </inkml:brush>
  </inkml:definitions>
  <inkml:trace contextRef="#ctx0" brushRef="#br0">2 257 24575,'2'0'0,"1"1"0,-1-1 0,0 1 0,0-1 0,0 1 0,0 0 0,0 0 0,0 0 0,0 0 0,0 0 0,0 0 0,-1 1 0,1-1 0,0 1 0,-1-1 0,1 1 0,-1-1 0,0 1 0,1 0 0,-1 0 0,0 0 0,0 0 0,0 0 0,0 0 0,0 0 0,0 3 0,4 9 0,-1 1 0,4 28 0,-5-21 0,16 46 0,-13-49 0,-1 1 0,0 0 0,-2 0 0,2 22 0,-4 3 0,-2-24 0,2-1 0,0 1 0,2 0 0,4 20 0,-5-35 0,0-6 0,1-13 0,-1-22 0,-1-4 0,10-71 0,-10 104 0,2-10 0,-1 1 0,1-24 0,-3 35 0,-1-1 0,1 1 0,-1-1 0,1 1 0,-1-1 0,-1 1 0,1-1 0,-1 1 0,1 0 0,-1 0 0,0-1 0,-1 1 0,-2-3 0,-7-9 0,-5-5 0,1 0 0,-23-42 0,38 61 0,-8-16 0,1 0 0,0 0 0,-6-25 0,12 37 0,1 1 0,0-1 0,0 0 0,1 0 0,0 0 0,0 0 0,0 0 0,1 0 0,0 1 0,0-1 0,0 0 0,1 0 0,-1 1 0,2-1 0,3-8 0,-1 8 0,0 1 0,0-1 0,0 1 0,1 0 0,0 1 0,0-1 0,0 1 0,0 0 0,1 1 0,8-4 0,10-7 0,-17 10 0,0 0 0,0 0 0,1 1 0,-1 0 0,1 1 0,-1-1 0,1 2 0,0-1 0,0 1 0,17 1 0,-20 0 0,-1 0 0,0 0 0,0 1 0,0 0 0,0 0 0,0 1 0,0-1 0,0 1 0,0 0 0,-1 0 0,1 1 0,-1-1 0,1 1 0,-1 0 0,0 0 0,0 1 0,-1-1 0,1 1 0,0 0 0,3 5 0,3 9 0,-1 0 0,-1 0 0,7 22 0,-6-17 0,16 33 0,-17-43 0,-2 0 0,0 1 0,0-1 0,-1 1 0,-1 0 0,5 26 0,-9-38 0,0 0 0,0-1 0,0 1 0,-1 0 0,1 0 0,-1-1 0,1 1 0,-1 0 0,1-1 0,-1 1 0,0 0 0,0-1 0,0 1 0,0-1 0,0 1 0,0-1 0,0 0 0,0 1 0,-1-1 0,1 0 0,0 0 0,-1 0 0,1 0 0,-1 0 0,1 0 0,-1 0 0,0-1 0,1 1 0,-1-1 0,0 1 0,1-1 0,-1 1 0,0-1 0,0 0 0,-2 0 0,-10 2 0,-1-1 0,1-1 0,-22-2 0,17 1 0,-99-2 0,431 3 0,-308 0 0,-1 1 0,1-1 0,-1 1 0,0-1 0,1 1 0,-1 1 0,0-1 0,1 1 0,-1-1 0,0 1 0,0 0 0,-1 1 0,1-1 0,0 1 0,-1-1 0,1 1 0,-1 0 0,0 0 0,0 1 0,0-1 0,0 1 0,-1-1 0,0 1 0,1 0 0,-1 0 0,0 0 0,-1 0 0,1 0 0,-1 1 0,0-1 0,0 0 0,0 1 0,-1-1 0,1 1 0,-1-1 0,0 1 0,0-1 0,-1 1 0,1-1 0,-1 0 0,0 1 0,0-1 0,-1 0 0,1 0 0,-1 0 0,-4 7 0,4-7 0,-1 0 0,0 0 0,0-1 0,0 1 0,0-1 0,-1 0 0,0 0 0,1 0 0,-1 0 0,0 0 0,0-1 0,-1 0 0,1 0 0,0 0 0,-1 0 0,1-1 0,-1 0 0,-8 2 0,-8 0 0,1-1 0,-39 0 0,-259-5-1365,297 3-5461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4-25T14:16:06.502"/>
    </inkml:context>
    <inkml:brush xml:id="br0">
      <inkml:brushProperty name="width" value="0.05" units="cm"/>
      <inkml:brushProperty name="height" value="0.05" units="cm"/>
      <inkml:brushProperty name="color" value="#FFC114"/>
    </inkml:brush>
  </inkml:definitions>
  <inkml:trace contextRef="#ctx0" brushRef="#br0">0 239 24575,'37'0'0,"0"1"0,0-1 0,0-2 0,65-13 0,-74 9 0,52-2 0,23-5 0,-55 6 0,0 2 0,1 2 0,86 6 0,-28-1 0,-46-2 0,-19-2 0,0 2 0,0 3 0,73 12 0,-70-8 0,0-2 0,1-1 0,-1-3 0,53-5 0,9 1 0,-83 3 0,1 2 0,-1 0 0,46 11 0,-29-7 0,1 0 0,0-3 0,0-2 0,54-4 0,1 0 0,-65 4-195,0-1 0,0-1 0,0-2 0,0-1 0,-1-2 0,58-18 0,-72 18-6631</inkml:trace>
  <inkml:trace contextRef="#ctx0" brushRef="#br0" timeOffset="919.5">2170 0 24575,'6'0'0,"0"1"0,-1-1 0,1 1 0,0 0 0,-1 0 0,1 1 0,-1 0 0,1 0 0,-1 0 0,0 0 0,0 1 0,0 0 0,9 7 0,-2 1 0,0 1 0,0 0 0,13 20 0,8 9 0,15 5 0,-34-33 0,0 0 0,-1 0 0,16 23 0,-28-36 0,-1 1 0,0 0 0,1-1 0,-1 1 0,1-1 0,-1 1 0,0 0 0,0-1 0,1 1 0,-1 0 0,0 0 0,0-1 0,0 1 0,0 0 0,0 0 0,0-1 0,0 1 0,0 0 0,0-1 0,0 1 0,0 0 0,0 0 0,-1-1 0,1 1 0,0 0 0,0-1 0,-1 1 0,1 0 0,-1-1 0,1 1 0,0-1 0,-1 1 0,1 0 0,-1-1 0,1 1 0,-1-1 0,0 1 0,1-1 0,-1 0 0,1 1 0,-1-1 0,0 0 0,1 1 0,-1-1 0,0 0 0,0 0 0,0 1 0,-46 8 0,30-7 0,-28 11-455,1 2 0,-80 39 0,107-46-6371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4-25T14:15:57.420"/>
    </inkml:context>
    <inkml:brush xml:id="br0">
      <inkml:brushProperty name="width" value="0.05" units="cm"/>
      <inkml:brushProperty name="height" value="0.05" units="cm"/>
      <inkml:brushProperty name="color" value="#FFC114"/>
    </inkml:brush>
  </inkml:definitions>
  <inkml:trace contextRef="#ctx0" brushRef="#br0">162 0 24575,'-2'6'0,"1"0"0,-1 0 0,-1 0 0,1 0 0,-1-1 0,0 1 0,-7 9 0,2-2 0,-11 16 0,-1 0 0,-1-1 0,-37 37 0,57-64-2,0-1-1,1 1 1,-1 0-1,0-1 1,1 1-1,-1 0 1,0 0-1,1 0 1,-1-1-1,1 1 1,-1 0-1,1 0 1,-1 0-1,1 0 1,0 0-1,0 0 1,-1 0-1,1 0 0,0 0 1,0 0-1,0 0 1,0 0-1,0 0 1,0 0-1,0 0 1,1 0-1,-1 0 1,0 0-1,0 0 1,1 0-1,0 1 1,1 0 19,-1 0-1,1 0 1,0 0 0,0 0-1,1 0 1,-1-1 0,0 1-1,1-1 1,-1 1 0,0-1-1,5 1 1,5 3-388,1-1-1,-1 0 1,26 3 0,-16-6-6455</inkml:trace>
  <inkml:trace contextRef="#ctx0" brushRef="#br0" timeOffset="517.72">31 106 24575,'9'0'0,"8"0"0,5 0 0,3 0 0,2 5 0,1 1 0,1 0 0,-1-2 0,-1 0 0,0-2 0,0-1 0,0 4 0,0 1 0,-1-1 0,-4-1-8191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4-25T14:15:35.363"/>
    </inkml:context>
    <inkml:brush xml:id="br0">
      <inkml:brushProperty name="width" value="0.05" units="cm"/>
      <inkml:brushProperty name="height" value="0.05" units="cm"/>
      <inkml:brushProperty name="color" value="#FFC114"/>
    </inkml:brush>
  </inkml:definitions>
  <inkml:trace contextRef="#ctx0" brushRef="#br0">0 0 24575,'4'0'0,"7"0"0,5 0 0,5 0 0,3 0 0,2 0 0,1 0 0,0 0 0,1 0 0,-5 0-8191</inkml:trace>
</inkml:ink>
</file>

<file path=word/ink/ink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4-25T14:15:32.134"/>
    </inkml:context>
    <inkml:brush xml:id="br0">
      <inkml:brushProperty name="width" value="0.05" units="cm"/>
      <inkml:brushProperty name="height" value="0.05" units="cm"/>
      <inkml:brushProperty name="color" value="#FFC114"/>
    </inkml:brush>
  </inkml:definitions>
  <inkml:trace contextRef="#ctx0" brushRef="#br0">63 0 24575,'-5'0'0,"-5"0"0,-2 5 0,-3 1 0,1 4 0,8 1 0,9-2 0,3 2 0,7-1 0,4-1 0,0 1 0,2-1 0,1 3 0,3-1 0,1-2 0,-3 2 0,-5-2-8191</inkml:trace>
</inkml:ink>
</file>

<file path=word/ink/ink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4-25T14:15:29.065"/>
    </inkml:context>
    <inkml:brush xml:id="br0">
      <inkml:brushProperty name="width" value="0.05" units="cm"/>
      <inkml:brushProperty name="height" value="0.05" units="cm"/>
      <inkml:brushProperty name="color" value="#FFC114"/>
    </inkml:brush>
  </inkml:definitions>
  <inkml:trace contextRef="#ctx0" brushRef="#br0">0 264 24575,'6'0'0,"29"1"0,0-1 0,0-2 0,0-1 0,-1-2 0,54-15 0,-60 12 0,0 2 0,0 0 0,1 2 0,33-1 0,120 7 0,-65 1 0,-67-3 0,-10-1 0,-1 1 0,1 2 0,66 13 0,-78-10 0,0-1 0,47 0 0,-46-3 0,-1 0 0,49 11 0,-32-5 0,0-2 0,1-1 0,0-3 0,52-5 0,8 1 0,794 3 0,-880 1 0,0 1 0,35 8 0,-34-5 0,1-1 0,24 1 0,-24-5 0,194-2 0,-213 2-136,0 0-1,0 0 1,0-1-1,0 1 1,0-1-1,-1 0 1,1 0-1,0 0 0,4-3 1</inkml:trace>
  <inkml:trace contextRef="#ctx0" brushRef="#br0" timeOffset="811.63">2857 0 24575,'4'1'0,"0"1"0,-1-1 0,1 1 0,0 0 0,-1-1 0,0 2 0,1-1 0,-1 0 0,0 1 0,0-1 0,0 1 0,0 0 0,4 6 0,15 12 0,110 85 0,-130-103 0,30 19 0,-25-17 0,0-1 0,0 1 0,-1 1 0,1-1 0,-1 1 0,6 7 0,-11-11 0,0-1 0,0 1 0,0 0 0,0 0 0,0 0 0,-1 0 0,1 0 0,-1 0 0,1 0 0,-1 0 0,0 0 0,1 0 0,-1 0 0,0 0 0,-1 0 0,1 0 0,0 0 0,0 0 0,-1 0 0,1 0 0,-1 0 0,0 0 0,0 0 0,1 0 0,-1 0 0,0 0 0,-1-1 0,1 1 0,-2 2 0,-9 9 0,0-1 0,-1 0 0,-1-1 0,0 0 0,0-1 0,-1-1 0,0 0 0,-26 11 0,-41 25 0,48-24 56,-44 19-1,11-6-1531,52-26-535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3-03T14:26:27.118"/>
    </inkml:context>
    <inkml:brush xml:id="br0">
      <inkml:brushProperty name="width" value="0.05" units="cm"/>
      <inkml:brushProperty name="height" value="0.05" units="cm"/>
      <inkml:brushProperty name="color" value="#FFC114"/>
    </inkml:brush>
  </inkml:definitions>
  <inkml:trace contextRef="#ctx0" brushRef="#br0">90 238 24575,'-5'5'0,"1"0"0,0 1 0,0-1 0,0 1 0,1 0 0,0 0 0,0 0 0,1 0 0,-1 1 0,1-1 0,1 1 0,-2 7 0,0 12 0,0 50 0,3-51 0,-5 36 0,-7 53 0,13-532 0,-1 403 0,1 0 0,1 1 0,0-1 0,1 1 0,1 0 0,0-1 0,1 2 0,0-1 0,1 1 0,12-20 0,-16 31 0,0-1 0,0 1 0,1 0 0,-1-1 0,1 1 0,0 0 0,0 0 0,0 1 0,0-1 0,0 1 0,0-1 0,0 1 0,0 0 0,0 0 0,1 1 0,-1-1 0,5 0 0,9 0 0,0 0 0,21 2 0,-19 0 0,18-2 0,-25 0 0,-1 1 0,1 0 0,0 0 0,-1 1 0,1 1 0,-1 0 0,22 7 0,-29-7 0,-1 0 0,1 1 0,-1 0 0,0-1 0,1 2 0,-2-1 0,1 0 0,0 0 0,-1 1 0,1 0 0,-1-1 0,0 1 0,0 0 0,0 0 0,-1 0 0,0 0 0,2 5 0,-1-1 0,0 1 0,-1-1 0,0 0 0,0 1 0,-1-1 0,0 0 0,-2 17 0,1-21 0,0 0 0,-1 0 0,0 0 0,1 0 0,-1 0 0,-1-1 0,1 1 0,0 0 0,-1-1 0,0 0 0,0 0 0,0 1 0,0-2 0,0 1 0,-1 0 0,1-1 0,-1 0 0,0 1 0,0-1 0,0-1 0,0 1 0,0-1 0,0 1 0,0-1 0,-5 1 0,-4 0 0,1 0 0,-1 0 0,0-2 0,0 1 0,0-1 0,0-1 0,-15-3 0,28 4 0,0 0 0,-1 0 0,1 0 0,0 0 0,0 1 0,0-1 0,-1 0 0,1 0 0,0 0 0,0 0 0,0 0 0,-1 0 0,1 0 0,0 0 0,0 0 0,0 0 0,-1 0 0,1 0 0,0 0 0,0-1 0,0 1 0,-1 0 0,1 0 0,0 0 0,0 0 0,0 0 0,0 0 0,-1 0 0,1-1 0,0 1 0,0 0 0,0 0 0,0 0 0,0 0 0,-1 0 0,1-1 0,0 1 0,0 0 0,0 0 0,0 0 0,0-1 0,0 1 0,0 0 0,0 0 0,0 0 0,0-1 0,0 1 0,0 0 0,0 0 0,0 0 0,0-1 0,0 1 0,0 0 0,14-7 0,23-2 0,174 6 0,-122 4 0,-78 0 0,-1-1 0,0 2 0,0-1 0,0 1 0,1 1 0,-2 0 0,1 0 0,17 9 0,0 3 0,41 31 0,-64-43 0,0 1 0,-1 0 0,1-1 0,-1 1 0,0 0 0,-1 0 0,1 1 0,0-1 0,-1 1 0,0-1 0,0 1 0,-1 0 0,1-1 0,-1 1 0,0 0 0,0 0 0,-1 0 0,1 0 0,-1 0 0,-1 8 0,1-5 0,-1 1 0,0-1 0,0 0 0,-1 1 0,0-1 0,0 0 0,-1 0 0,0 0 0,0 0 0,-9 13 0,7-16 0,0 0 0,0 0 0,0 0 0,-1 0 0,0-1 0,0 0 0,-1-1 0,1 1 0,-13 4 0,9-4 0,1 0 0,0 1 0,0 1 0,-9 6 0,9-5 0,-1-1 0,1 0 0,-1 0 0,-1-1 0,1-1 0,-1 1 0,1-2 0,-1 1 0,0-2 0,0 1 0,-16 0 0,-16 0 0,-73-4 0,47-2 0,30 4 0,27 0 0,-1 0 0,1-1 0,-1-1 0,1 0 0,-1-1 0,1 0 0,-1-1 0,-21-7 0,-70-26-1365,89 31-5461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3-03T14:26:01.053"/>
    </inkml:context>
    <inkml:brush xml:id="br0">
      <inkml:brushProperty name="width" value="0.05" units="cm"/>
      <inkml:brushProperty name="height" value="0.05" units="cm"/>
      <inkml:brushProperty name="color" value="#FFC114"/>
    </inkml:brush>
  </inkml:definitions>
  <inkml:trace contextRef="#ctx0" brushRef="#br0">339 194 24575,'1'-4'0,"0"0"0,-1 0 0,2-1 0,-1 1 0,0 0 0,1 0 0,0 0 0,0 0 0,0 0 0,0 0 0,0 1 0,5-6 0,40-40 0,-39 41 0,2-2 0,1 0 0,1 1 0,-1 1 0,1-1 0,24-10 0,-31 16 0,0 1 0,0 0 0,0 0 0,0 1 0,0-1 0,0 1 0,1 0 0,-1 1 0,1-1 0,-1 1 0,0 0 0,1 0 0,-1 1 0,1 0 0,-1 0 0,0 0 0,0 0 0,9 4 0,-12-3 0,1-1 0,0 1 0,0 0 0,-1 0 0,1 0 0,-1 0 0,1 1 0,-1-1 0,0 1 0,0-1 0,0 1 0,-1 0 0,1 0 0,0 0 0,-1 0 0,1 3 0,0 0 0,0 0 0,-1 0 0,0 0 0,0 1 0,-1-1 0,0 0 0,-1 13 0,0-7 0,-1-1 0,0 1 0,-1-1 0,-1 0 0,0 0 0,0 0 0,-1-1 0,-11 19 0,0-10 0,-2 0 0,0-1 0,-35 28 0,47-42 0,0 0 0,1-1 0,-1 0 0,-1 0 0,1 0 0,0-1 0,-1 0 0,1 0 0,-1 0 0,0-1 0,1 0 0,-1 0 0,0-1 0,-7 0 0,13 0 0,1 0 0,0 0 0,0 0 0,0 0 0,0 0 0,0 0 0,-1 0 0,1 0 0,0 0 0,0 0 0,0 0 0,0 0 0,-1 0 0,1 0 0,0 0 0,0 0 0,0 0 0,0 0 0,-1 0 0,1 0 0,0 0 0,0 0 0,0 0 0,0 0 0,0 0 0,-1 0 0,1 0 0,0 0 0,0-1 0,0 1 0,0 0 0,0 0 0,0 0 0,-1 0 0,1 0 0,0 0 0,0-1 0,0 1 0,0 0 0,0 0 0,0 0 0,0 0 0,0 0 0,0-1 0,0 1 0,0 0 0,0 0 0,0 0 0,0 0 0,0-1 0,0 1 0,0 0 0,0 0 0,0 0 0,0 0 0,0-1 0,0 1 0,0 0 0,0 0 0,0 0 0,0 0 0,0-1 0,14-8 0,22-6 0,-7 9 0,0 1 0,0 1 0,0 2 0,56 2 0,-66 1 0,-14-1 0,1 0 0,0 0 0,-1 1 0,1 0 0,-1 0 0,1 1 0,-1-1 0,0 1 0,1 1 0,-1-1 0,9 6 0,-11-6 0,0 1 0,0-1 0,0 1 0,-1 0 0,1 0 0,-1 0 0,0 0 0,0 0 0,0 1 0,0-1 0,0 1 0,-1-1 0,1 1 0,-1 0 0,0-1 0,0 1 0,-1 0 0,1 5 0,0 3 0,0 0 0,-1 0 0,0 0 0,-1 0 0,-1 0 0,0 0 0,0 0 0,-1-1 0,-1 1 0,-9 21 0,10-27 0,0-1 0,-1 0 0,1 0 0,-1 1 0,0-2 0,0 1 0,-1-1 0,0 1 0,0-1 0,0 0 0,0-1 0,0 1 0,-1-1 0,1 0 0,-1-1 0,0 1 0,0-1 0,0 0 0,0-1 0,0 1 0,-1-1 0,-8 0 0,-37 0-1365,29-1-5461</inkml:trace>
  <inkml:trace contextRef="#ctx0" brushRef="#br0" timeOffset="1185.23">509 956 24575,'-11'9'0,"11"-9"0,-1 1 0,1-1 0,0 0 0,0 0 0,0 0 0,0 1 0,0-1 0,0 0 0,0 0 0,0 1 0,0-1 0,0 0 0,0 0 0,0 1 0,0-1 0,0 0 0,0 0 0,0 0 0,0 1 0,0-1 0,0 0 0,0 0 0,0 1 0,0-1 0,1 0 0,-1 0 0,0 0 0,0 1 0,0-1 0,0 0 0,0 0 0,1 0 0,-1 0 0,0 1 0,0-1 0,0 0 0,1 0 0,-1 0 0,0 0 0,0 0 0,0 0 0,1 1 0,-1-1 0,0 0 0,0 0 0,1 0 0,-1 0 0,0 0 0,0 0 0,1 0 0,-1 0 0,0 0 0,0 0 0,1 0 0,-1 0 0,0-1 0,0 1 0,0 0 0,1 0 0,-1 0 0,0 0 0,0 0 0,0 0 0,1 0 0,-1-1 0,0 1 0,70-17 0,-52 11 0,0 1 0,0 1 0,27-2 0,116 6 0,-157 1 0,-1-1 0,0 1 0,1-1 0,-1 1 0,0 0 0,0 0 0,0 1 0,0-1 0,0 1 0,0-1 0,0 1 0,0 0 0,0 0 0,-1 0 0,1 0 0,-1 1 0,4 3 0,-6-5 0,1 1 0,0-1 0,0 1 0,-1-1 0,1 1 0,-1-1 0,1 1 0,-1-1 0,0 1 0,1 0 0,-1-1 0,0 1 0,0 0 0,0-1 0,-1 1 0,1 0 0,0-1 0,0 1 0,-1-1 0,1 1 0,-1-1 0,0 1 0,1-1 0,-1 1 0,0-1 0,0 1 0,0-1 0,0 0 0,0 1 0,0-1 0,0 0 0,0 0 0,-1 0 0,1 0 0,0 0 0,-4 1 0,-9 8 0,-2-1 0,-24 11 0,8-4 0,2-3 0,-1-1 0,0-1 0,0-2 0,-41 7 0,26-6 0,30-3 0,24 0 0,27 1 0,-3-6 0,-24-3 0,0 1 0,0 1 0,0-1 0,-1 1 0,1 1 0,0-1 0,0 1 0,-1 1 0,1-1 0,-1 1 0,0 1 0,13 7 0,-13-6 0,0 1 0,0 0 0,-1 0 0,1 1 0,-2 0 0,1 0 0,-1 0 0,0 0 0,0 1 0,6 14 0,-9-18 0,-1 1 0,0-1 0,0 1 0,0 0 0,0-1 0,0 1 0,-1 0 0,0-1 0,0 1 0,0 0 0,-1-1 0,0 1 0,0 0 0,0-1 0,0 1 0,-1-1 0,1 1 0,-1-1 0,0 0 0,-1 0 0,1 0 0,-4 4 0,0 0 0,-1-1 0,0-1 0,-1 1 0,0-1 0,0-1 0,0 1 0,0-1 0,-1-1 0,0 1 0,0-2 0,0 1 0,0-1 0,-15 3 0,-8 0 0,1-1 0,-59 2 0,74-7-170,1 0-1,0 1 0,0 1 1,0 1-1,0 0 0,0 0 1,-24 11-1,22-7-6655</inkml:trace>
  <inkml:trace contextRef="#ctx0" brushRef="#br0" timeOffset="2725.89">170 1910 24575,'0'467'0,"0"-859"0,-1 386 0,1 0 0,-1 1 0,0-1 0,0 0 0,-1 1 0,-4-10 0,-3-17 0,9 32 0,0-1 0,0 0 0,0 0 0,0 1 0,0-1 0,0 0 0,0 1 0,1-1 0,-1 0 0,0 0 0,0 1 0,1-1 0,-1 0 0,1 1 0,-1-1 0,0 1 0,1-1 0,-1 1 0,1-1 0,0 0 0,-1 1 0,1 0 0,-1-1 0,1 1 0,0-1 0,-1 1 0,1 0 0,0-1 0,-1 1 0,1 0 0,0 0 0,0 0 0,-1-1 0,1 1 0,0 0 0,-1 0 0,2 0 0,37-2 0,-25 2 0,35-14 0,-43 11 0,0 1 0,0 0 0,0 0 0,1 0 0,-1 1 0,13-1 0,-17 2 0,0 1 0,1-1 0,-1 1 0,0-1 0,0 1 0,1 0 0,-1 0 0,0 0 0,0 0 0,0 0 0,0 0 0,0 1 0,0-1 0,0 1 0,-1-1 0,1 1 0,0 0 0,-1 0 0,0-1 0,1 1 0,-1 0 0,0 0 0,2 4 0,3 6 0,-1 0 0,0 0 0,-1 0 0,0 0 0,0 1 0,2 23 0,-5-32 0,-1 0 0,0 1 0,0-1 0,0 1 0,0-1 0,0 0 0,-1 1 0,0-1 0,0 0 0,0 1 0,-1-1 0,1 0 0,-1 0 0,0 0 0,0 0 0,0 0 0,-1-1 0,1 1 0,-1-1 0,0 1 0,0-1 0,0 0 0,-5 3 0,-7 5 0,-2-1 0,1 0 0,-1-1 0,-33 11 0,50-20 0,0 1 0,-1-1 0,1 0 0,0 0 0,-1 1 0,1-1 0,-1 0 0,1 0 0,0 0 0,-1 0 0,1 1 0,0-1 0,-1 0 0,1 0 0,-1 0 0,1 0 0,-1 0 0,1 0 0,0 0 0,-1 0 0,1 0 0,-1 0 0,1 0 0,0 0 0,-1-1 0,1 1 0,-1 0 0,1 0 0,0 0 0,-1 0 0,1-1 0,0 1 0,-1-1 0,16-6 0,30 1 0,1 2 0,-1 2 0,84 7 0,-125-5 0,0 0 0,-1 1 0,1-1 0,-1 1 0,1 0 0,-1 0 0,1 0 0,-1 0 0,0 0 0,0 1 0,1 0 0,-1-1 0,0 1 0,0 1 0,-1-1 0,1 0 0,0 1 0,-1-1 0,1 1 0,3 4 0,-4-2 0,0 0 0,-1-1 0,1 1 0,-1 0 0,1 0 0,-2 0 0,1 0 0,0 0 0,-1 0 0,0 0 0,0 0 0,-1 0 0,1 0 0,-2 6 0,1-8 0,0 0 0,0 1 0,0-1 0,0 0 0,0 0 0,-1 0 0,1 0 0,-1-1 0,0 1 0,0 0 0,0-1 0,0 1 0,0-1 0,-1 0 0,1 0 0,-1 1 0,1-2 0,-1 1 0,0 0 0,-6 2 0,-4 1 0,0 0 0,-1-1 0,-25 4 0,-21 8 0,45-11-195,-1 0 0,0-1 0,0 0 0,-1-2 0,1 0 0,-32 0 0,24-2-6631</inkml:trace>
  <inkml:trace contextRef="#ctx0" brushRef="#br0" timeOffset="15764.04">0 2967 24575,'17'2'0,"-1"0"0,0 1 0,1 0 0,27 10 0,25 6 0,-49-14 0,-1 1 0,1 1 0,-2 1 0,1 0 0,25 17 0,-1-2 0,-41-22 0,1-1 0,-1 2 0,0-1 0,0 0 0,0 0 0,0 1 0,0-1 0,0 1 0,0-1 0,-1 1 0,1 0 0,0 0 0,-1-1 0,0 1 0,1 1 0,-1-1 0,0 0 0,0 0 0,0 0 0,0 0 0,-1 1 0,1-1 0,0 0 0,-1 1 0,0-1 0,1 1 0,-1 4 0,-1-3 0,-1-1 0,1 1 0,0 0 0,-1 0 0,0-1 0,0 1 0,0-1 0,0 1 0,0-1 0,-1 0 0,1 0 0,-1 0 0,0 0 0,0 0 0,0-1 0,-4 3 0,-35 24 0,-85 46 0,111-68 0,0 1 0,1 1 0,1 0 0,-1 1 0,-17 17 0,7-8 0,24-19 0,1 1 0,-1 0 0,0-1 0,0 1 0,0 0 0,0-1 0,0 1 0,1-1 0,-1 0 0,0 1 0,0-1 0,0 0 0,0 1 0,0-1 0,0 0 0,0 0 0,-1 0 0,1 0 0,0 0 0,0 0 0,0 0 0,0 0 0,0-1 0,0 1 0,-1-1 0,4 0-136,0-1-1,-1 0 1,1 0-1,0 1 1,0-1-1,0 1 1,0 0-1,0 0 0,4-2 1,10-4-6690</inkml:trace>
  <inkml:trace contextRef="#ctx0" brushRef="#br0" timeOffset="16914.32">594 2945 24575,'1'-4'0,"-1"0"0,2 0 0,-1 0 0,0 0 0,1 0 0,0 0 0,0 0 0,0 0 0,0 0 0,1 1 0,-1-1 0,1 1 0,6-6 0,-1 1 0,0 1 0,0 0 0,1 0 0,13-8 0,24-9 0,68-23 0,-95 41 0,1 1 0,0 1 0,0 1 0,0 1 0,1 0 0,-1 2 0,0 0 0,1 2 0,-1 0 0,0 1 0,33 9 0,-48-10 0,1-1 0,-1 1 0,0 1 0,0-1 0,0 1 0,0-1 0,0 1 0,-1 1 0,1-1 0,-1 1 0,0 0 0,0 0 0,0 0 0,-1 0 0,1 1 0,3 6 0,-4-4 0,0-1 0,-1 1 0,0-1 0,0 1 0,0 0 0,-1 0 0,0 0 0,-1 0 0,1 0 0,-1-1 0,-1 1 0,-1 13 0,1-16 0,0 0 0,0 0 0,0 0 0,0 0 0,-1 0 0,0-1 0,0 1 0,0-1 0,0 1 0,0-1 0,-1 0 0,1 0 0,-1 0 0,0 0 0,0 0 0,0-1 0,0 1 0,-1-1 0,1 0 0,-1 0 0,1 0 0,-1-1 0,0 1 0,1-1 0,-1 1 0,0-1 0,-8 1 0,-10 1 0,0-1 0,1-1 0,-1-1 0,-23-3 0,10 2 0,-9 0 0,14 1 0,57 0 0,9-1 0,85 5 0,-106-2 0,0 1 0,0 0 0,0 1 0,0 0 0,27 13 0,-33-13 0,-1 0 0,1 1 0,-1 0 0,0 0 0,0 1 0,8 7 0,-14-11 0,0 1 0,-1-1 0,1 0 0,-1 0 0,1 1 0,-1-1 0,0 1 0,0-1 0,0 1 0,0 0 0,0-1 0,-1 1 0,1 0 0,-1-1 0,0 1 0,1 0 0,-1 0 0,-1 0 0,1-1 0,0 1 0,-1 0 0,1-1 0,-1 1 0,0 0 0,0-1 0,-2 5 0,0-1 0,-1 0 0,0-1 0,0 1 0,0-1 0,-1 0 0,0 0 0,0 0 0,0 0 0,0-1 0,-1 0 0,0 0 0,0-1 0,0 0 0,-12 5 0,7-2 0,0 0 0,1 0 0,-18 14 0,23-16 0,0 0 0,-1-1 0,1 0 0,-1 0 0,1 0 0,-1 0 0,0-1 0,0 0 0,-9 2 0,-61 6 0,24-5 0,6 1-1365,25-5-5461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3-03T14:25:56.170"/>
    </inkml:context>
    <inkml:brush xml:id="br0">
      <inkml:brushProperty name="width" value="0.05" units="cm"/>
      <inkml:brushProperty name="height" value="0.05" units="cm"/>
      <inkml:brushProperty name="color" value="#FFC114"/>
    </inkml:brush>
  </inkml:definitions>
  <inkml:trace contextRef="#ctx0" brushRef="#br0">0 0 24575,'5'12'0,"0"1"0,-2-1 0,1 1 0,-2-1 0,2 17 0,-1-12 0,-1 0 0,9 23 0,-4-16 0,-1 0 0,-1 0 0,0 1 0,0 37 0,-6 103 0,-1-62 0,2 743 0,-2-820 0,-7 44 0,4-42 0,-1 34 0,5 461 0,3-253 0,0-230 0,7 41 0,1 37 0,-12 15 0,4 102 0,19-100 0,1 23 0,-20-144 0,2 0 0,0 0 0,0 0 0,2 0 0,12 25 0,-8-21 0,-2 0 0,7 23 0,33 169 0,-44-189 0,1-1 0,10 24 0,-9-27 0,-1 0 0,0 0 0,5 33 0,-2 35 0,5 120 0,-15-85 0,4 158 0,8-207 0,-5-47 0,2 39 0,-6 461 0,-3-253 0,1-261 0,0 1 0,-1-1 0,0 0 0,-1 0 0,0 0 0,-6 13 0,4-11 0,1 0 0,1 0 0,-1 0 0,-1 15 0,-4 52 0,-5 106 0,15 370 0,1-526-195,1-1 0,2 1 0,0-1 0,2 0 0,1-1 0,13 30 0,-15-43-6631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3-03T14:25:50.310"/>
    </inkml:context>
    <inkml:brush xml:id="br0">
      <inkml:brushProperty name="width" value="0.05" units="cm"/>
      <inkml:brushProperty name="height" value="0.05" units="cm"/>
      <inkml:brushProperty name="color" value="#FFC114"/>
    </inkml:brush>
  </inkml:definitions>
  <inkml:trace contextRef="#ctx0" brushRef="#br0">67 161 24575,'0'3'0,"0"14"0,0 0 0,-1 0 0,0 0 0,-2 0 0,0 0 0,-6 21 0,1-9 0,1 0 0,-6 58 0,1-6 0,11-71 0,-4 19 0,4-25 0,0-18 0,0-67 0,3-155 0,-1 224 0,1 0 0,0 0 0,4-15 0,-5 23 0,0 1 0,0 0 0,1-1 0,-1 1 0,1 0 0,0 0 0,0 0 0,0 0 0,0 0 0,0 0 0,1 0 0,-1 1 0,1-1 0,-1 1 0,5-2 0,-6 3 0,1 1 0,-1-1 0,1 1 0,-1 0 0,1 0 0,-1 0 0,1 0 0,-1 0 0,1 0 0,-1 0 0,1 0 0,-1 1 0,1-1 0,-1 1 0,0-1 0,1 1 0,-1-1 0,1 1 0,-1 0 0,0 0 0,0 0 0,1-1 0,-1 1 0,0 0 0,0 1 0,0-1 0,0 0 0,1 2 0,31 42 0,-28-37 0,1 3 0,-1 0 0,0 0 0,0 1 0,-1 0 0,-1 0 0,0 0 0,1 14 0,-1-12 0,-1 0 0,2 0 0,0-1 0,8 18 0,-12-31 0,0 0 0,0 0 0,0 0 0,0 0 0,0 0 0,0 0 0,0 0 0,0 0 0,0 0 0,0 0 0,0 0 0,0 0 0,0 0 0,0-1 0,0 1 0,0 0 0,0 0 0,0 0 0,0 0 0,0 0 0,0 0 0,0 0 0,1 0 0,-1 0 0,0 0 0,0 0 0,0 0 0,0 0 0,0 0 0,0 0 0,0 0 0,0 0 0,0 0 0,0 0 0,0 0 0,0 0 0,0 0 0,1 0 0,-1 0 0,0 0 0,0 0 0,0 0 0,0 0 0,0 0 0,0 0 0,0 0 0,0 0 0,0 0 0,0 0 0,0 0 0,0 0 0,0 0 0,1 0 0,-1 0 0,0 0 0,0 0 0,0 0 0,0 0 0,0 0 0,0 0 0,0 0 0,0 1 0,0-1 0,0 0 0,0 0 0,0 0 0,3-11 0,-1-13 0,-2-16 0,-1 15 0,5-41 0,-2 57 0,0-1 0,0 1 0,1 0 0,0 0 0,1 0 0,0 0 0,8-14 0,1-1 0,-10 19 0,-1-1 0,1 1 0,1 0 0,-1 0 0,1 0 0,-1 1 0,6-5 0,-7 7 0,0 1 0,0 0 0,0 0 0,0 0 0,0 0 0,0 0 0,1 1 0,-1-1 0,0 1 0,0-1 0,1 1 0,-1 0 0,0 0 0,0 0 0,1 0 0,-1 0 0,0 0 0,1 1 0,-1-1 0,0 1 0,0 0 0,0-1 0,3 2 0,-1 0 0,0 0 0,0 0 0,-1 0 0,1 0 0,-1 0 0,1 1 0,-1-1 0,0 1 0,0 0 0,0 0 0,0 0 0,0 1 0,3 5 0,0 2 0,0 1 0,-1 0 0,4 14 0,10 22 0,-14-36 7,-1 0 0,0 0 1,0 0-1,-1 0 0,-1 1 0,2 22 0,-5 80-287,0-60-855,1-33-5691</inkml:trace>
  <inkml:trace contextRef="#ctx0" brushRef="#br0" timeOffset="512.18">511 224 24575,'0'230'0,"0"-470"-1365,0 216-5461</inkml:trace>
  <inkml:trace contextRef="#ctx0" brushRef="#br0" timeOffset="947.81">511 140 24575,'7'0'0,"6"0"0,5 0 0,-2-4 0,2 0 0,3-1 0,3 2 0,0 0 0,1 1 0,2 2 0,0-1 0,0 1 0,-2 0 0,3 1 0,-1-1 0,-4 0-8191</inkml:trace>
  <inkml:trace contextRef="#ctx0" brushRef="#br0" timeOffset="1323.66">594 203 24575,'4'0'0,"1"4"0,7 1 0,5-1 0,3 0 0,2-1 0,-3-2-8191</inkml:trace>
  <inkml:trace contextRef="#ctx0" brushRef="#br0" timeOffset="1854.94">383 457 24575,'122'2'0,"130"-4"0,-190-10-1365,-42 8-5461</inkml:trace>
  <inkml:trace contextRef="#ctx0" brushRef="#br0" timeOffset="2853.64">976 119 24575,'0'37'0,"-1"1"0,-11 60 0,9-85 0,1 1 0,0 0 0,1-1 0,1 20 0,-1-33 0,1 0 0,0 1 0,0-1 0,0 0 0,0 0 0,0 0 0,0 1 0,0-1 0,0 0 0,0 0 0,0 1 0,0-1 0,0 0 0,0 0 0,0 0 0,0 1 0,0-1 0,1 0 0,-1 0 0,0 0 0,0 1 0,0-1 0,0 0 0,0 0 0,0 0 0,1 0 0,-1 1 0,0-1 0,0 0 0,0 0 0,0 0 0,1 0 0,-1 0 0,0 0 0,0 1 0,0-1 0,1 0 0,-1 0 0,0 0 0,0 0 0,0 0 0,1 0 0,7-8 0,4-16 0,24-82 0,-26 70 0,18-40 0,-10 29 0,-13 33 0,0 0 0,1 1 0,0-1 0,10-14 0,-16 28 0,0-1 0,1 1 0,-1 0 0,0-1 0,0 1 0,1 0 0,-1-1 0,0 1 0,1 0 0,-1-1 0,0 1 0,1 0 0,-1 0 0,1 0 0,-1-1 0,0 1 0,1 0 0,-1 0 0,1 0 0,-1 0 0,1 0 0,-1 0 0,0 0 0,1 0 0,-1 0 0,1 0 0,-1 0 0,1 0 0,-1 0 0,0 0 0,1 0 0,-1 0 0,1 0 0,-1 1 0,1-1 0,-1 0 0,0 0 0,1 0 0,-1 1 0,0-1 0,1 0 0,-1 1 0,0-1 0,1 0 0,-1 1 0,0-1 0,0 0 0,1 1 0,14 23 0,-12-17 0,70 124 0,-66-117 0,0-1 0,1 0 0,1 0 0,0-1 0,12 12 0,-19-21 0,0-1 0,0 0 0,0-1 0,0 1 0,0 0 0,1 0 0,-1-1 0,1 0 0,-1 1 0,1-1 0,-1 0 0,1 0 0,0 0 0,-1-1 0,1 1 0,0 0 0,0-1 0,0 0 0,-1 0 0,1 0 0,0 0 0,0 0 0,0-1 0,-1 1 0,1-1 0,0 1 0,0-1 0,-1 0 0,1 0 0,-1-1 0,1 1 0,-1 0 0,1-1 0,-1 0 0,2-1 0,6-6 0,-1 0 0,-1 0 0,1-1 0,7-13 0,-8 13 0,-1-1 0,2 1 0,-1 1 0,14-13 0,-15 17 0,-1-2 0,0 1 0,0-1 0,-1 1 0,6-11 0,13-14 0,-24 30 0,1 1 0,-1-1 0,0 1 0,0 0 0,1-1 0,-1 1 0,0 0 0,1-1 0,-1 1 0,0 0 0,1-1 0,-1 1 0,1 0 0,-1 0 0,1-1 0,-1 1 0,1 0 0,-1 0 0,0 0 0,1 0 0,-1 0 0,1-1 0,-1 1 0,1 0 0,-1 0 0,1 0 0,-1 0 0,1 1 0,-1-1 0,1 0 0,-1 0 0,2 0 0,6 16 0,-4 24 0,-4-40 0,-3 274 0,-4-234-1365,2-25-5461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3-03T12:56:26.548"/>
    </inkml:context>
    <inkml:brush xml:id="br0">
      <inkml:brushProperty name="width" value="0.05" units="cm"/>
      <inkml:brushProperty name="height" value="0.05" units="cm"/>
      <inkml:brushProperty name="color" value="#33CCFF"/>
    </inkml:brush>
  </inkml:definitions>
  <inkml:trace contextRef="#ctx0" brushRef="#br0">0 238 24575,'27'3'0,"0"0"0,-1 2 0,1 1 0,36 13 0,-53-15 0,-1 1 0,1 0 0,-1 0 0,0 1 0,0 0 0,-1 1 0,0 0 0,8 8 0,-4-4 0,0 0 0,20 12 0,-30-21 0,1-1 0,-1 1 0,0-1 0,0 1 0,0 0 0,0 0 0,0 0 0,-1 0 0,1 0 0,0 1 0,0 2 0,-1-5 0,-1 1 0,0-1 0,0 1 0,0-1 0,1 1 0,-1-1 0,0 1 0,0 0 0,0-1 0,0 1 0,0-1 0,0 1 0,0 0 0,0-1 0,-1 1 0,1-1 0,0 1 0,0-1 0,0 1 0,-1-1 0,1 2 0,-1-1 0,0 0 0,0 0 0,0-1 0,0 1 0,0 0 0,0-1 0,0 1 0,0 0 0,-1-1 0,1 1 0,0-1 0,0 0 0,0 1 0,-3-1 0,-112 12-1365,99-8-5461</inkml:trace>
  <inkml:trace contextRef="#ctx0" brushRef="#br0" timeOffset="935.3">570 70 24575,'4'0'0,"0"7"0,5 2 0,-1 4 0,-1 2 0,6 0 0,0 0 0,-2 5 0,-3 3 0,-2 1 0,-3-1 0,-2 4 0,0 1 0,2-5 0,1-2 0,4-5 0,0-5-8191</inkml:trace>
  <inkml:trace contextRef="#ctx0" brushRef="#br0" timeOffset="3266.94">592 70 24575,'0'-3'0,"0"1"0,0 0 0,1-1 0,-1 1 0,0 0 0,1-1 0,0 1 0,-1 0 0,1 0 0,0 0 0,0 0 0,1 0 0,-1 0 0,0 0 0,1 0 0,-1 0 0,1 0 0,-1 1 0,4-4 0,0 2 0,-1 1 0,1-1 0,-1 1 0,1 0 0,0 0 0,-1 0 0,1 1 0,10-2 0,3 1 0,1 0 0,0 2 0,38 3 0,-52-2 0,0-1 0,-1 1 0,1 1 0,0-1 0,0 1 0,-1-1 0,1 1 0,0 1 0,-1-1 0,0 1 0,0-1 0,0 1 0,0 0 0,0 1 0,6 6 0,-8-8 0,-1 0 0,0 0 0,0 0 0,0 1 0,0-1 0,0 0 0,0 0 0,-1 0 0,1 1 0,-1-1 0,1 0 0,-1 1 0,0-1 0,0 1 0,0-1 0,0 0 0,0 1 0,-1-1 0,1 0 0,-1 1 0,1-1 0,-1 0 0,0 0 0,0 0 0,0 1 0,0-1 0,-1 0 0,1 0 0,0-1 0,-1 1 0,1 0 0,-1 0 0,0-1 0,1 1 0,-3 1 0,-4 3 0,-1-1 0,1 0 0,-1 0 0,1-1 0,-1 0 0,-1 0 0,1-1 0,-16 3 0,-46 6 0,94-13 0,-12 0 0,0 1 0,-1 0 0,1 0 0,0 1 0,14 3 0,-23-3 0,1 0 0,0 0 0,-1 0 0,1 0 0,-1 0 0,1 1 0,-1-1 0,0 1 0,0 0 0,1-1 0,-1 1 0,0 0 0,-1 0 0,1 0 0,0 1 0,0-1 0,-1 0 0,0 1 0,1-1 0,-1 1 0,0-1 0,0 1 0,0 0 0,-1-1 0,2 6 0,-1 0 0,1 0 0,-2 0 0,1 1 0,-1-1 0,0 0 0,-1 0 0,0 0 0,0 0 0,-3 9 0,3-13 0,0-1 0,-1 1 0,0-1 0,0 1 0,0-1 0,0 0 0,0 0 0,0 0 0,-1 0 0,0 0 0,1-1 0,-1 1 0,0-1 0,0 1 0,-1-1 0,1 0 0,0 0 0,-1-1 0,1 1 0,-1-1 0,-5 2 0,0-1 0,0 1 0,0 1 0,0-1 0,1 1 0,0 1 0,-11 6 0,19-11-27,0 0 0,0 0-1,-1 0 1,1 0 0,0 0-1,0 1 1,-1-1 0,1 0 0,0 0-1,0 0 1,-1 0 0,1 1-1,0-1 1,0 0 0,0 0-1,-1 0 1,1 1 0,0-1-1,0 0 1,0 0 0,0 1 0,-1-1-1,1 0 1,0 0 0,0 1-1,0-1 1,0 0 0,0 0-1,0 1 1,0-1 0,0 0-1,0 1 1,0-1 0,0 0 0,0 0-1,0 1 1,0-1 0,0 0-1,0 1 1,0-1 0,1 0-1,-1 0 1,0 1 0,0-1-1,0 0 1,0 0 0,0 1 0,1-1-1,-1 0 1</inkml:trace>
  <inkml:trace contextRef="#ctx0" brushRef="#br0" timeOffset="4678.38">930 259 24575,'7'0'0,"7"0"0,3 0 0,3 0 0,6 0 0,-3 0-8191</inkml:trace>
  <inkml:trace contextRef="#ctx0" brushRef="#br0" timeOffset="6474.33">1162 110 24575,'19'0'0,"-6"-1"0,0 1 0,0 1 0,24 4 0,-35-5 0,1 1 0,0 0 0,-1 0 0,1-1 0,0 2 0,-1-1 0,1 0 0,-1 1 0,0-1 0,1 1 0,-1-1 0,0 1 0,0 0 0,0 0 0,0 0 0,0 0 0,-1 1 0,1-1 0,-1 0 0,1 1 0,-1-1 0,0 1 0,1 3 0,0 3 0,0-1 0,-1 1 0,0 0 0,0 0 0,-1 0 0,0 0 0,-1-1 0,0 1 0,0 0 0,-1 0 0,0-1 0,-4 11 0,4-14 0,0 0 0,0-1 0,0 1 0,0 0 0,-1-1 0,0 0 0,0 0 0,0 0 0,0 0 0,-1 0 0,0 0 0,0-1 0,0 0 0,0 0 0,0 0 0,0 0 0,-1-1 0,1 1 0,-1-1 0,0 0 0,0-1 0,-6 2 0,1-1 0,7-3 0,1 1 0,-1 1 0,0-1 0,1 0 0,-1 1 0,1-1 0,-1 1 0,1 0 0,-1-1 0,1 1 0,0 1 0,-1-1 0,-3 3 0,7-4 0,-1 0 0,0 1 0,0-1 0,1 1 0,-1-1 0,0 1 0,1-1 0,-1 0 0,1 1 0,-1-1 0,0 0 0,1 1 0,-1-1 0,1 0 0,-1 0 0,1 0 0,-1 1 0,1-1 0,-1 0 0,1 0 0,-1 0 0,1 0 0,-1 0 0,1 0 0,-1 0 0,1 0 0,0 0 0,18 3 0,125-2-83,-97-1-1199,-24 0-5544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3-03T12:56:20.214"/>
    </inkml:context>
    <inkml:brush xml:id="br0">
      <inkml:brushProperty name="width" value="0.05" units="cm"/>
      <inkml:brushProperty name="height" value="0.05" units="cm"/>
      <inkml:brushProperty name="color" value="#33CCFF"/>
    </inkml:brush>
  </inkml:definitions>
  <inkml:trace contextRef="#ctx0" brushRef="#br0">41 324 24575,'-1'-18'0,"-1"-1"0,-5-22 0,-2-19 0,-1 5 0,7 47 0,1-1 0,0 1 0,0-1 0,1 1 0,0-1 0,0 0 0,1 0 0,1 1 0,1-14 0,-1 19 0,0 2 0,0-1 0,1 0 0,-1 0 0,0 0 0,1 0 0,-1 1 0,1-1 0,0 1 0,-1-1 0,1 1 0,0 0 0,0 0 0,0 0 0,0 0 0,0 0 0,0 0 0,0 0 0,0 0 0,1 1 0,-1-1 0,0 1 0,0 0 0,4 0 0,9-1 0,1 0 0,23 3 0,-19 0 0,36 0-1365,-32-2-5461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4-25T14:15:55.634"/>
    </inkml:context>
    <inkml:brush xml:id="br0">
      <inkml:brushProperty name="width" value="0.05" units="cm"/>
      <inkml:brushProperty name="height" value="0.05" units="cm"/>
      <inkml:brushProperty name="color" value="#FFC114"/>
    </inkml:brush>
  </inkml:definitions>
  <inkml:trace contextRef="#ctx0" brushRef="#br0">193 0 24575,'-4'0'0,"-1"1"0,1 0 0,-1-1 0,1 1 0,-1 1 0,1-1 0,0 1 0,0-1 0,0 1 0,0 0 0,0 1 0,0-1 0,0 1 0,1 0 0,-7 5 0,-2 6 0,-1 0 0,-16 27 0,-11 12 0,37-50 0,0-1 0,0 1 0,0 1 0,1-1 0,-1 0 0,1 1 0,0-1 0,-3 8 0,5-10 0,0-1 0,0 1 0,-1-1 0,1 1 0,0-1 0,0 1 0,1 0 0,-1-1 0,0 1 0,0-1 0,0 1 0,0-1 0,0 1 0,1-1 0,-1 1 0,0-1 0,0 1 0,1-1 0,-1 1 0,0-1 0,1 1 0,-1-1 0,0 1 0,1-1 0,0 1 0,24 7 0,24-5-1365,-25-3-5461</inkml:trace>
  <inkml:trace contextRef="#ctx0" brushRef="#br0" timeOffset="440.14">86 212 24575,'4'0'0,"7"0"0,5 0 0,5 0 0,3 0 0,2 0 0,1 0 0,1 0 0,-1 0 0,1 0 0,-1 0 0,0 0 0,-1 0 0,1 0 0,-5 0-8191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4-25T14:15:53.759"/>
    </inkml:context>
    <inkml:brush xml:id="br0">
      <inkml:brushProperty name="width" value="0.05" units="cm"/>
      <inkml:brushProperty name="height" value="0.05" units="cm"/>
      <inkml:brushProperty name="color" value="#FFC114"/>
    </inkml:brush>
  </inkml:definitions>
  <inkml:trace contextRef="#ctx0" brushRef="#br0">0 106 24575,'478'0'0,"-446"2"0,56 10 0,-56-7 0,54 3 0,1369-9 0,-1435 2 0,-1 1 0,37 9 0,-35-6 0,0-1 0,27 1 0,317-4 85,-174-3-1535,-169 2-5376</inkml:trace>
  <inkml:trace contextRef="#ctx0" brushRef="#br0" timeOffset="579.54">2699 0 24575,'19'0'0,"0"1"0,0 1 0,0 1 0,-1 0 0,1 2 0,-1 0 0,0 1 0,0 0 0,-1 2 0,29 16 0,-45-24 0,0 1 0,1-1 0,-1 1 0,0-1 0,0 1 0,0 0 0,0 0 0,0 0 0,0-1 0,0 1 0,-1 0 0,1 0 0,0 0 0,0 0 0,-1 0 0,1 1 0,-1-1 0,1 0 0,-1 0 0,1 0 0,-1 1 0,0-1 0,1 1 0,-2-1 0,1 0 0,-1 0 0,1 0 0,-1 0 0,0 0 0,1 0 0,-1-1 0,0 1 0,0 0 0,1 0 0,-1-1 0,0 1 0,0-1 0,0 1 0,0-1 0,0 1 0,0-1 0,0 0 0,0 1 0,-2-1 0,-8 3 0,-1-1 0,1 0 0,-20-1 0,0 0-97,-1 2-1,0 1 1,1 1-1,0 1 1,0 2-1,0 2 1,1 0-1,1 2 1,0 1-1,1 1 1,0 2-1,1 1 0,-34 27 1,48-34-6729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38BCB1208AD4A4893EFB4AE584937CF" ma:contentTypeVersion="12" ma:contentTypeDescription="Create a new document." ma:contentTypeScope="" ma:versionID="f554decf27997f81781fa137c393b870">
  <xsd:schema xmlns:xsd="http://www.w3.org/2001/XMLSchema" xmlns:xs="http://www.w3.org/2001/XMLSchema" xmlns:p="http://schemas.microsoft.com/office/2006/metadata/properties" xmlns:ns2="cd067162-e77c-4cf2-9637-5dd54539818a" xmlns:ns3="a0e100ed-994f-4803-accf-f62f83634f37" targetNamespace="http://schemas.microsoft.com/office/2006/metadata/properties" ma:root="true" ma:fieldsID="93961c1b8ffc61e8c0dd2a39c42cb581" ns2:_="" ns3:_="">
    <xsd:import namespace="cd067162-e77c-4cf2-9637-5dd54539818a"/>
    <xsd:import namespace="a0e100ed-994f-4803-accf-f62f83634f3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067162-e77c-4cf2-9637-5dd54539818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6" nillable="true" ma:displayName="Length (seconds)" ma:internalName="MediaLengthInSeconds" ma:readOnly="true">
      <xsd:simpleType>
        <xsd:restriction base="dms:Unknown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e100ed-994f-4803-accf-f62f83634f3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F2B7471-D039-43DC-8EBD-4893580C33E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067162-e77c-4cf2-9637-5dd54539818a"/>
    <ds:schemaRef ds:uri="a0e100ed-994f-4803-accf-f62f83634f3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D976E77-6085-46EE-B721-3BE31C2FF2F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7D7E241-E1EF-4ABD-B427-5151D3FB654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14</Words>
  <Characters>7493</Characters>
  <Application>Microsoft Office Word</Application>
  <DocSecurity>4</DocSecurity>
  <Lines>62</Lines>
  <Paragraphs>17</Paragraphs>
  <ScaleCrop>false</ScaleCrop>
  <Company/>
  <LinksUpToDate>false</LinksUpToDate>
  <CharactersWithSpaces>8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 Jong Ray, Edward</dc:creator>
  <cp:keywords/>
  <dc:description/>
  <cp:lastModifiedBy>Jet Tan Ee Kiat</cp:lastModifiedBy>
  <cp:revision>394</cp:revision>
  <dcterms:created xsi:type="dcterms:W3CDTF">2022-03-03T19:56:00Z</dcterms:created>
  <dcterms:modified xsi:type="dcterms:W3CDTF">2022-04-26T16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38BCB1208AD4A4893EFB4AE584937CF</vt:lpwstr>
  </property>
</Properties>
</file>